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0834F" w14:textId="77777777" w:rsidR="0029196C" w:rsidRPr="004F48EA" w:rsidRDefault="00494C84">
      <w:pPr>
        <w:pStyle w:val="BodyText"/>
        <w:ind w:left="220"/>
      </w:pPr>
      <w:r w:rsidRPr="00B270CE">
        <w:rPr>
          <w:rFonts w:ascii="Times New Roman" w:hAnsi="Times New Roman"/>
          <w:noProof/>
          <w:sz w:val="24"/>
          <w:szCs w:val="24"/>
        </w:rPr>
        <mc:AlternateContent>
          <mc:Choice Requires="wps">
            <w:drawing>
              <wp:anchor distT="0" distB="0" distL="114300" distR="114300" simplePos="0" relativeHeight="251661824" behindDoc="0" locked="0" layoutInCell="1" allowOverlap="1" wp14:anchorId="54DC146A" wp14:editId="1A07F6C2">
                <wp:simplePos x="0" y="0"/>
                <wp:positionH relativeFrom="page">
                  <wp:posOffset>-190500</wp:posOffset>
                </wp:positionH>
                <wp:positionV relativeFrom="paragraph">
                  <wp:posOffset>-1745615</wp:posOffset>
                </wp:positionV>
                <wp:extent cx="8385175" cy="1967230"/>
                <wp:effectExtent l="0" t="0" r="0" b="0"/>
                <wp:wrapNone/>
                <wp:docPr id="103"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35554FEC" id="Freeform 26" o:spid="_x0000_s1026" style="position:absolute;margin-left:-15pt;margin-top:-137.45pt;width:660.25pt;height:154.9pt;z-index:251661824;visibility:visible;mso-wrap-style:square;mso-wrap-distance-left:9pt;mso-wrap-distance-top:0;mso-wrap-distance-right:9pt;mso-wrap-distance-bottom:0;mso-position-horizontal:absolute;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" path="m,127321l590309,1967696,7511970,1134319,7569843,,,127321xe" fillcolor="#b7e995 [1301]" stroked="f">
                <v:fill opacity="52428f"/>
                <v:path arrowok="t" o:connecttype="custom" o:connectlocs="0,127291;653890,1967230;8321069,1134050;8385175,0;0,127291" o:connectangles="0,0,0,0,0"/>
                <w10:wrap anchorx="page"/>
              </v:shape>
            </w:pict>
          </mc:Fallback>
        </mc:AlternateContent>
      </w:r>
      <w:r w:rsidRPr="00B270CE">
        <w:rPr>
          <w:rFonts w:ascii="Times New Roman" w:hAnsi="Times New Roman"/>
          <w:noProof/>
          <w:sz w:val="24"/>
          <w:szCs w:val="24"/>
        </w:rPr>
        <mc:AlternateContent>
          <mc:Choice Requires="wps">
            <w:drawing>
              <wp:anchor distT="0" distB="0" distL="114300" distR="114300" simplePos="0" relativeHeight="251663872" behindDoc="0" locked="0" layoutInCell="1" allowOverlap="1" wp14:anchorId="3E92388F" wp14:editId="0A9095C0">
                <wp:simplePos x="0" y="0"/>
                <wp:positionH relativeFrom="page">
                  <wp:align>center</wp:align>
                </wp:positionH>
                <wp:positionV relativeFrom="paragraph">
                  <wp:posOffset>-1890395</wp:posOffset>
                </wp:positionV>
                <wp:extent cx="8385175" cy="1967230"/>
                <wp:effectExtent l="0" t="0" r="15875" b="13970"/>
                <wp:wrapNone/>
                <wp:docPr id="104"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33068ECF" id="Freeform 27" o:spid="_x0000_s1026" style="position:absolute;margin-left:0;margin-top:-148.85pt;width:660.25pt;height:154.9pt;z-index:251663872;visibility:visible;mso-wrap-style:square;mso-wrap-distance-left:9pt;mso-wrap-distance-top:0;mso-wrap-distance-right:9pt;mso-wrap-distance-bottom:0;mso-position-horizontal:center;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" path="m,127321l590309,1967696,7511970,1134319,7569843,,,127321xe" fillcolor="#93de61 [1941]" strokecolor="#00b050">
                <v:fill opacity="63736f"/>
                <v:path arrowok="t" o:connecttype="custom" o:connectlocs="0,127291;653890,1967230;8321069,1134050;8385175,0;0,127291" o:connectangles="0,0,0,0,0"/>
                <w10:wrap anchorx="page"/>
              </v:shape>
            </w:pict>
          </mc:Fallback>
        </mc:AlternateContent>
      </w:r>
    </w:p>
    <w:p w14:paraId="054A4884" w14:textId="77777777" w:rsidR="0029196C" w:rsidRPr="004F48EA" w:rsidRDefault="0029196C">
      <w:pPr>
        <w:pStyle w:val="BodyText"/>
      </w:pPr>
    </w:p>
    <w:p w14:paraId="0DCCA920" w14:textId="77777777" w:rsidR="0029196C" w:rsidRPr="004F48EA" w:rsidRDefault="00D67214">
      <w:pPr>
        <w:spacing w:before="229"/>
        <w:ind w:left="216"/>
        <w:rPr>
          <w:b/>
          <w:sz w:val="36"/>
        </w:rPr>
      </w:pPr>
      <w:r w:rsidRPr="004F48EA">
        <w:rPr>
          <w:b/>
          <w:sz w:val="36"/>
        </w:rPr>
        <w:t>Adsertor Off-Shore</w:t>
      </w:r>
      <w:r w:rsidR="006D4127" w:rsidRPr="004F48EA">
        <w:rPr>
          <w:b/>
          <w:sz w:val="36"/>
        </w:rPr>
        <w:t xml:space="preserve"> Investments</w:t>
      </w:r>
    </w:p>
    <w:p w14:paraId="7F80FACD" w14:textId="77777777" w:rsidR="0029196C" w:rsidRPr="004F48EA" w:rsidRDefault="006D4127">
      <w:pPr>
        <w:pStyle w:val="Heading1"/>
        <w:spacing w:before="220"/>
      </w:pPr>
      <w:r w:rsidRPr="004F48EA">
        <w:t>Prepared for</w:t>
      </w:r>
    </w:p>
    <w:p w14:paraId="7C243259" w14:textId="0C0977B8" w:rsidR="00D84EEA" w:rsidRPr="003A1AE2" w:rsidRDefault="003A1AE2" w:rsidP="009A08AD">
      <w:pPr>
        <w:pStyle w:val="BodyText"/>
        <w:ind w:firstLine="216"/>
        <w:rPr>
          <w:b/>
          <w:color w:val="FF0000"/>
          <w:sz w:val="28"/>
          <w:szCs w:val="22"/>
        </w:rPr>
      </w:pPr>
      <w:r w:rsidRPr="003A1AE2">
        <w:rPr>
          <w:b/>
          <w:color w:val="FF0000"/>
          <w:sz w:val="28"/>
          <w:szCs w:val="22"/>
        </w:rPr>
        <w:t>Client Name and Surname</w:t>
      </w:r>
    </w:p>
    <w:p w14:paraId="7071B724" w14:textId="7A212236" w:rsidR="006F3A1D" w:rsidRPr="003A1AE2" w:rsidRDefault="003A1AE2" w:rsidP="009A08AD">
      <w:pPr>
        <w:pStyle w:val="BodyText"/>
        <w:ind w:firstLine="216"/>
        <w:rPr>
          <w:b/>
          <w:color w:val="FF0000"/>
          <w:sz w:val="28"/>
        </w:rPr>
      </w:pPr>
      <w:r w:rsidRPr="003A1AE2">
        <w:rPr>
          <w:b/>
          <w:color w:val="FF0000"/>
          <w:sz w:val="28"/>
          <w:szCs w:val="22"/>
        </w:rPr>
        <w:t>Client ID Number</w:t>
      </w:r>
    </w:p>
    <w:p w14:paraId="60DD1AEF" w14:textId="77777777" w:rsidR="00D84EEA" w:rsidRDefault="00D84EEA" w:rsidP="009A08AD">
      <w:pPr>
        <w:pStyle w:val="BodyText"/>
        <w:ind w:firstLine="216"/>
        <w:rPr>
          <w:b/>
          <w:sz w:val="28"/>
        </w:rPr>
      </w:pPr>
    </w:p>
    <w:p w14:paraId="26A9CD6B" w14:textId="2C927DCC" w:rsidR="009A08AD" w:rsidRPr="004F48EA" w:rsidRDefault="006D4127" w:rsidP="009A08AD">
      <w:pPr>
        <w:pStyle w:val="BodyText"/>
        <w:ind w:firstLine="216"/>
      </w:pPr>
      <w:r w:rsidRPr="004F48EA">
        <w:rPr>
          <w:b/>
          <w:sz w:val="28"/>
        </w:rPr>
        <w:t>Prepared by</w:t>
      </w:r>
      <w:r w:rsidR="009A08AD">
        <w:rPr>
          <w:b/>
          <w:sz w:val="28"/>
        </w:rPr>
        <w:tab/>
      </w:r>
      <w:r w:rsidR="009A08AD">
        <w:rPr>
          <w:b/>
          <w:sz w:val="28"/>
        </w:rPr>
        <w:tab/>
      </w:r>
      <w:r w:rsidR="009A08AD">
        <w:rPr>
          <w:b/>
          <w:sz w:val="28"/>
        </w:rPr>
        <w:tab/>
      </w:r>
      <w:r w:rsidR="009A08AD">
        <w:rPr>
          <w:b/>
          <w:sz w:val="28"/>
        </w:rPr>
        <w:tab/>
      </w:r>
      <w:r w:rsidR="009A08AD">
        <w:rPr>
          <w:b/>
          <w:sz w:val="28"/>
        </w:rPr>
        <w:tab/>
      </w:r>
      <w:r w:rsidR="009A08AD">
        <w:rPr>
          <w:b/>
          <w:sz w:val="28"/>
        </w:rPr>
        <w:tab/>
      </w:r>
      <w:r w:rsidR="009A08AD" w:rsidRPr="004F48EA">
        <w:t xml:space="preserve">Cell: </w:t>
      </w:r>
      <w:r w:rsidR="003A1AE2" w:rsidRPr="003A1AE2">
        <w:rPr>
          <w:color w:val="FF0000"/>
        </w:rPr>
        <w:t>Advisor Number</w:t>
      </w:r>
    </w:p>
    <w:p w14:paraId="5B3A509F" w14:textId="4234758E" w:rsidR="0029196C" w:rsidRPr="009A08AD" w:rsidRDefault="009A08AD" w:rsidP="009A08AD">
      <w:pPr>
        <w:pStyle w:val="BodyText"/>
        <w:ind w:left="5040" w:firstLine="720"/>
      </w:pPr>
      <w:r w:rsidRPr="004F48EA">
        <w:t xml:space="preserve">e-mail: </w:t>
      </w:r>
      <w:r w:rsidR="003A1AE2" w:rsidRPr="003A1AE2">
        <w:rPr>
          <w:color w:val="FF0000"/>
        </w:rPr>
        <w:t>Advisor</w:t>
      </w:r>
      <w:r w:rsidR="003A1AE2">
        <w:rPr>
          <w:color w:val="FF0000"/>
        </w:rPr>
        <w:t xml:space="preserve"> Email</w:t>
      </w:r>
    </w:p>
    <w:p w14:paraId="6733B9ED" w14:textId="5ACDA0BB" w:rsidR="0029196C" w:rsidRPr="004F48EA" w:rsidRDefault="003A1AE2" w:rsidP="009A08AD">
      <w:pPr>
        <w:pStyle w:val="BodyText"/>
        <w:spacing w:before="1"/>
        <w:ind w:left="228" w:right="7796"/>
      </w:pPr>
      <w:r>
        <w:rPr>
          <w:color w:val="FF0000"/>
        </w:rPr>
        <w:t>Advisor Name</w:t>
      </w:r>
      <w:r w:rsidR="00A24C61" w:rsidRPr="003A1AE2">
        <w:rPr>
          <w:color w:val="FF0000"/>
        </w:rPr>
        <w:t xml:space="preserve"> </w:t>
      </w:r>
      <w:r w:rsidR="009A08AD" w:rsidRPr="003A1AE2">
        <w:rPr>
          <w:color w:val="FF0000"/>
        </w:rPr>
        <w:t xml:space="preserve">     </w:t>
      </w:r>
      <w:r w:rsidRPr="003A1AE2">
        <w:rPr>
          <w:color w:val="FF0000"/>
        </w:rPr>
        <w:t>Advisor Title</w:t>
      </w:r>
      <w:r w:rsidR="00A24C61" w:rsidRPr="003A1AE2">
        <w:rPr>
          <w:color w:val="FF0000"/>
        </w:rPr>
        <w:t xml:space="preserve"> </w:t>
      </w:r>
    </w:p>
    <w:p w14:paraId="4670B4F4" w14:textId="77777777" w:rsidR="0029196C" w:rsidRPr="004F48EA" w:rsidRDefault="0029196C">
      <w:pPr>
        <w:pStyle w:val="BodyText"/>
      </w:pPr>
    </w:p>
    <w:p w14:paraId="6CDAD825" w14:textId="77777777" w:rsidR="0029196C" w:rsidRPr="004F48EA" w:rsidRDefault="0029196C">
      <w:pPr>
        <w:pStyle w:val="BodyText"/>
        <w:spacing w:before="10"/>
        <w:rPr>
          <w:sz w:val="23"/>
        </w:rPr>
      </w:pPr>
    </w:p>
    <w:p w14:paraId="22A2E5AD" w14:textId="77777777" w:rsidR="0029196C" w:rsidRPr="004F48EA" w:rsidRDefault="0029196C">
      <w:pPr>
        <w:rPr>
          <w:sz w:val="23"/>
        </w:rPr>
        <w:sectPr w:rsidR="0029196C" w:rsidRPr="004F48EA">
          <w:headerReference w:type="default" r:id="rId8"/>
          <w:type w:val="continuous"/>
          <w:pgSz w:w="11900" w:h="16820"/>
          <w:pgMar w:top="700" w:right="900" w:bottom="280" w:left="1200" w:header="720" w:footer="720" w:gutter="0"/>
          <w:cols w:space="720"/>
        </w:sectPr>
      </w:pPr>
    </w:p>
    <w:p w14:paraId="5E51D66B" w14:textId="4B50B55B" w:rsidR="0029196C" w:rsidRPr="004F48EA" w:rsidRDefault="00CF6D93">
      <w:pPr>
        <w:pStyle w:val="BodyText"/>
        <w:spacing w:before="93"/>
        <w:ind w:left="216"/>
      </w:pPr>
      <w:r>
        <w:rPr>
          <w:noProof/>
        </w:rPr>
        <mc:AlternateContent>
          <mc:Choice Requires="wps">
            <w:drawing>
              <wp:anchor distT="0" distB="0" distL="114300" distR="114300" simplePos="0" relativeHeight="251694592" behindDoc="0" locked="0" layoutInCell="1" allowOverlap="1" wp14:anchorId="67CDAB62" wp14:editId="5834B720">
                <wp:simplePos x="0" y="0"/>
                <wp:positionH relativeFrom="column">
                  <wp:posOffset>-570865</wp:posOffset>
                </wp:positionH>
                <wp:positionV relativeFrom="paragraph">
                  <wp:posOffset>7458075</wp:posOffset>
                </wp:positionV>
                <wp:extent cx="7745730" cy="731520"/>
                <wp:effectExtent l="0" t="838200" r="0" b="506730"/>
                <wp:wrapNone/>
                <wp:docPr id="109"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9959858">
                          <a:off x="0" y="0"/>
                          <a:ext cx="7745730" cy="731520"/>
                        </a:xfrm>
                        <a:custGeom>
                          <a:avLst/>
                          <a:gdLst>
                            <a:gd name="T0" fmla="*/ 0 w 7745925"/>
                            <a:gd name="T1" fmla="*/ 640080 h 731520"/>
                            <a:gd name="T2" fmla="*/ 202125 w 7745925"/>
                            <a:gd name="T3" fmla="*/ 0 h 731520"/>
                            <a:gd name="T4" fmla="*/ 7745925 w 7745925"/>
                            <a:gd name="T5" fmla="*/ 434340 h 731520"/>
                            <a:gd name="T6" fmla="*/ 7745925 w 7745925"/>
                            <a:gd name="T7" fmla="*/ 731520 h 731520"/>
                            <a:gd name="T8" fmla="*/ 0 w 7745925"/>
                            <a:gd name="T9" fmla="*/ 640080 h 731520"/>
                          </a:gdLst>
                          <a:ahLst/>
                          <a:cxnLst>
                            <a:cxn ang="0">
                              <a:pos x="T0" y="T1"/>
                            </a:cxn>
                            <a:cxn ang="0">
                              <a:pos x="T2" y="T3"/>
                            </a:cxn>
                            <a:cxn ang="0">
                              <a:pos x="T4" y="T5"/>
                            </a:cxn>
                            <a:cxn ang="0">
                              <a:pos x="T6" y="T7"/>
                            </a:cxn>
                            <a:cxn ang="0">
                              <a:pos x="T8" y="T9"/>
                            </a:cxn>
                          </a:cxnLst>
                          <a:rect l="0" t="0" r="r" b="b"/>
                          <a:pathLst>
                            <a:path w="7745925" h="731520">
                              <a:moveTo>
                                <a:pt x="0" y="640080"/>
                              </a:moveTo>
                              <a:lnTo>
                                <a:pt x="202125" y="0"/>
                              </a:lnTo>
                              <a:lnTo>
                                <a:pt x="7745925" y="434340"/>
                              </a:lnTo>
                              <a:lnTo>
                                <a:pt x="7745925" y="731520"/>
                              </a:lnTo>
                              <a:lnTo>
                                <a:pt x="0" y="640080"/>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0B68BD8B" id="Freeform 33" o:spid="_x0000_s1026" style="position:absolute;margin-left:-44.95pt;margin-top:587.25pt;width:609.9pt;height:57.6pt;rotation:10878821fd;z-index:251694592;visibility:visible;mso-wrap-style:square;mso-wrap-distance-left:9pt;mso-wrap-distance-top:0;mso-wrap-distance-right:9pt;mso-wrap-distance-bottom:0;mso-position-horizontal:absolute;mso-position-horizontal-relative:text;mso-position-vertical:absolute;mso-position-vertical-relative:text;v-text-anchor:top" coordsize="77459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" path="m,640080l202125,,7745925,434340r,297180l,640080xe" fillcolor="#b7e995 [1301]" stroked="f">
                <v:fill opacity="52428f"/>
                <v:path arrowok="t" o:connecttype="custom" o:connectlocs="0,640080;202120,0;7745730,434340;7745730,731520;0,640080" o:connectangles="0,0,0,0,0"/>
              </v:shape>
            </w:pict>
          </mc:Fallback>
        </mc:AlternateContent>
      </w:r>
      <w:r>
        <w:rPr>
          <w:noProof/>
        </w:rPr>
        <mc:AlternateContent>
          <mc:Choice Requires="wps">
            <w:drawing>
              <wp:anchor distT="0" distB="0" distL="114300" distR="114300" simplePos="0" relativeHeight="251692544" behindDoc="0" locked="0" layoutInCell="1" allowOverlap="1" wp14:anchorId="79622F5F" wp14:editId="46C04D2B">
                <wp:simplePos x="0" y="0"/>
                <wp:positionH relativeFrom="page">
                  <wp:posOffset>2272030</wp:posOffset>
                </wp:positionH>
                <wp:positionV relativeFrom="paragraph">
                  <wp:posOffset>7316470</wp:posOffset>
                </wp:positionV>
                <wp:extent cx="7396480" cy="1453515"/>
                <wp:effectExtent l="76200" t="762000" r="0" b="108585"/>
                <wp:wrapNone/>
                <wp:docPr id="102"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9917437">
                          <a:off x="0" y="0"/>
                          <a:ext cx="7396480" cy="1453515"/>
                        </a:xfrm>
                        <a:custGeom>
                          <a:avLst/>
                          <a:gdLst>
                            <a:gd name="T0" fmla="*/ 0 w 7745925"/>
                            <a:gd name="T1" fmla="*/ 640080 h 731520"/>
                            <a:gd name="T2" fmla="*/ 202125 w 7745925"/>
                            <a:gd name="T3" fmla="*/ 0 h 731520"/>
                            <a:gd name="T4" fmla="*/ 7745925 w 7745925"/>
                            <a:gd name="T5" fmla="*/ 434340 h 731520"/>
                            <a:gd name="T6" fmla="*/ 7745925 w 7745925"/>
                            <a:gd name="T7" fmla="*/ 731520 h 731520"/>
                            <a:gd name="T8" fmla="*/ 0 w 7745925"/>
                            <a:gd name="T9" fmla="*/ 640080 h 731520"/>
                          </a:gdLst>
                          <a:ahLst/>
                          <a:cxnLst>
                            <a:cxn ang="0">
                              <a:pos x="T0" y="T1"/>
                            </a:cxn>
                            <a:cxn ang="0">
                              <a:pos x="T2" y="T3"/>
                            </a:cxn>
                            <a:cxn ang="0">
                              <a:pos x="T4" y="T5"/>
                            </a:cxn>
                            <a:cxn ang="0">
                              <a:pos x="T6" y="T7"/>
                            </a:cxn>
                            <a:cxn ang="0">
                              <a:pos x="T8" y="T9"/>
                            </a:cxn>
                          </a:cxnLst>
                          <a:rect l="0" t="0" r="r" b="b"/>
                          <a:pathLst>
                            <a:path w="7745925" h="731520">
                              <a:moveTo>
                                <a:pt x="0" y="640080"/>
                              </a:moveTo>
                              <a:lnTo>
                                <a:pt x="202125" y="0"/>
                              </a:lnTo>
                              <a:lnTo>
                                <a:pt x="7745925" y="434340"/>
                              </a:lnTo>
                              <a:lnTo>
                                <a:pt x="7745925" y="731520"/>
                              </a:lnTo>
                              <a:lnTo>
                                <a:pt x="0" y="640080"/>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9A8FD9A" id="Freeform 32" o:spid="_x0000_s1026" style="position:absolute;margin-left:178.9pt;margin-top:576.1pt;width:582.4pt;height:114.45pt;rotation:10832486fd;z-index:25169254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coordsize="77459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" path="m,640080l202125,,7745925,434340r,297180l,640080xe" fillcolor="#93de61 [1941]" strokecolor="#00b050">
                <v:fill opacity="63736f"/>
                <v:path arrowok="t" o:connecttype="custom" o:connectlocs="0,1271826;193006,0;7396480,863025;7396480,1453515;0,1271826" o:connectangles="0,0,0,0,0"/>
                <w10:wrap anchorx="page"/>
              </v:shape>
            </w:pict>
          </mc:Fallback>
        </mc:AlternateContent>
      </w:r>
      <w:r w:rsidR="00F65EBE">
        <w:rPr>
          <w:noProof/>
        </w:rPr>
        <mc:AlternateContent>
          <mc:Choice Requires="wps">
            <w:drawing>
              <wp:anchor distT="0" distB="0" distL="114300" distR="114300" simplePos="0" relativeHeight="251698688" behindDoc="0" locked="0" layoutInCell="1" allowOverlap="1" wp14:anchorId="5A5D359F" wp14:editId="44DF0E25">
                <wp:simplePos x="0" y="0"/>
                <wp:positionH relativeFrom="page">
                  <wp:posOffset>-5704205</wp:posOffset>
                </wp:positionH>
                <wp:positionV relativeFrom="paragraph">
                  <wp:posOffset>1539240</wp:posOffset>
                </wp:positionV>
                <wp:extent cx="11566525" cy="123825"/>
                <wp:effectExtent l="6350" t="0" r="3175" b="3175"/>
                <wp:wrapNone/>
                <wp:docPr id="3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566525" cy="123825"/>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976D5D3" id="Rectangle 66" o:spid="_x0000_s1026" style="position:absolute;margin-left:-449.15pt;margin-top:121.2pt;width:910.75pt;height:9.75pt;rotation:-90;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" fillcolor="#b7e995 [1301]" stroked="f">
                <v:fill opacity="52428f"/>
                <v:textbox inset="2.88pt,2.88pt,2.88pt,2.88pt"/>
                <w10:wrap anchorx="page"/>
              </v:rect>
            </w:pict>
          </mc:Fallback>
        </mc:AlternateContent>
      </w:r>
      <w:r w:rsidR="003B7EA5" w:rsidRPr="004F48EA">
        <w:rPr>
          <w:noProof/>
        </w:rPr>
        <w:drawing>
          <wp:anchor distT="0" distB="0" distL="114300" distR="114300" simplePos="0" relativeHeight="251658752" behindDoc="0" locked="0" layoutInCell="1" allowOverlap="1" wp14:anchorId="265E19F9" wp14:editId="724A3521">
            <wp:simplePos x="0" y="0"/>
            <wp:positionH relativeFrom="column">
              <wp:posOffset>434340</wp:posOffset>
            </wp:positionH>
            <wp:positionV relativeFrom="paragraph">
              <wp:posOffset>1209675</wp:posOffset>
            </wp:positionV>
            <wp:extent cx="5227955" cy="1508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7955" cy="1508760"/>
                    </a:xfrm>
                    <a:prstGeom prst="rect">
                      <a:avLst/>
                    </a:prstGeom>
                  </pic:spPr>
                </pic:pic>
              </a:graphicData>
            </a:graphic>
            <wp14:sizeRelH relativeFrom="margin">
              <wp14:pctWidth>0</wp14:pctWidth>
            </wp14:sizeRelH>
            <wp14:sizeRelV relativeFrom="margin">
              <wp14:pctHeight>0</wp14:pctHeight>
            </wp14:sizeRelV>
          </wp:anchor>
        </w:drawing>
      </w:r>
      <w:r w:rsidR="006D4127" w:rsidRPr="004F48EA">
        <w:br w:type="column"/>
      </w:r>
    </w:p>
    <w:p w14:paraId="049BA609" w14:textId="77777777" w:rsidR="0029196C" w:rsidRPr="004F48EA" w:rsidRDefault="0029196C">
      <w:pPr>
        <w:sectPr w:rsidR="0029196C" w:rsidRPr="004F48EA">
          <w:type w:val="continuous"/>
          <w:pgSz w:w="11900" w:h="16820"/>
          <w:pgMar w:top="700" w:right="900" w:bottom="280" w:left="1200" w:header="720" w:footer="720" w:gutter="0"/>
          <w:cols w:num="2" w:space="720" w:equalWidth="0">
            <w:col w:w="1802" w:space="1282"/>
            <w:col w:w="6716"/>
          </w:cols>
        </w:sectPr>
      </w:pPr>
    </w:p>
    <w:p w14:paraId="623D4E9B" w14:textId="67E7D7D6" w:rsidR="0029196C" w:rsidRPr="004F48EA" w:rsidRDefault="00494C84">
      <w:pPr>
        <w:pStyle w:val="Heading1"/>
        <w:tabs>
          <w:tab w:val="left" w:pos="6561"/>
        </w:tabs>
        <w:spacing w:before="91"/>
      </w:pPr>
      <w:r w:rsidRPr="00B270CE">
        <w:rPr>
          <w:rFonts w:ascii="Times New Roman" w:hAnsi="Times New Roman"/>
          <w:noProof/>
          <w:sz w:val="24"/>
          <w:szCs w:val="24"/>
        </w:rPr>
        <w:lastRenderedPageBreak/>
        <mc:AlternateContent>
          <mc:Choice Requires="wps">
            <w:drawing>
              <wp:anchor distT="0" distB="0" distL="114300" distR="114300" simplePos="0" relativeHeight="251670016" behindDoc="0" locked="0" layoutInCell="1" allowOverlap="1" wp14:anchorId="2DCFF930" wp14:editId="1E977651">
                <wp:simplePos x="0" y="0"/>
                <wp:positionH relativeFrom="page">
                  <wp:align>center</wp:align>
                </wp:positionH>
                <wp:positionV relativeFrom="paragraph">
                  <wp:posOffset>-2194560</wp:posOffset>
                </wp:positionV>
                <wp:extent cx="8385175" cy="1967230"/>
                <wp:effectExtent l="0" t="0" r="15875" b="13970"/>
                <wp:wrapNone/>
                <wp:docPr id="24"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31069F89" id="Freeform 27" o:spid="_x0000_s1026" style="position:absolute;margin-left:0;margin-top:-172.8pt;width:660.25pt;height:154.9pt;z-index:251670016;visibility:visible;mso-wrap-style:square;mso-wrap-distance-left:9pt;mso-wrap-distance-top:0;mso-wrap-distance-right:9pt;mso-wrap-distance-bottom:0;mso-position-horizontal:center;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" path="m,127321l590309,1967696,7511970,1134319,7569843,,,127321xe" fillcolor="#93de61 [1941]" strokecolor="#00b050">
                <v:fill opacity="63736f"/>
                <v:path arrowok="t" o:connecttype="custom" o:connectlocs="0,127291;653890,1967230;8321069,1134050;8385175,0;0,127291" o:connectangles="0,0,0,0,0"/>
                <w10:wrap anchorx="page"/>
              </v:shape>
            </w:pict>
          </mc:Fallback>
        </mc:AlternateContent>
      </w:r>
      <w:r w:rsidRPr="00B270CE">
        <w:rPr>
          <w:rFonts w:ascii="Times New Roman" w:hAnsi="Times New Roman"/>
          <w:noProof/>
          <w:sz w:val="24"/>
          <w:szCs w:val="24"/>
        </w:rPr>
        <mc:AlternateContent>
          <mc:Choice Requires="wps">
            <w:drawing>
              <wp:anchor distT="0" distB="0" distL="114300" distR="114300" simplePos="0" relativeHeight="251667968" behindDoc="0" locked="0" layoutInCell="1" allowOverlap="1" wp14:anchorId="33A2BDAB" wp14:editId="05532476">
                <wp:simplePos x="0" y="0"/>
                <wp:positionH relativeFrom="page">
                  <wp:posOffset>-213360</wp:posOffset>
                </wp:positionH>
                <wp:positionV relativeFrom="paragraph">
                  <wp:posOffset>-2103755</wp:posOffset>
                </wp:positionV>
                <wp:extent cx="8385175" cy="1967230"/>
                <wp:effectExtent l="0" t="0" r="0" b="0"/>
                <wp:wrapNone/>
                <wp:docPr id="23"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51CA57B2" id="Freeform 26" o:spid="_x0000_s1026" style="position:absolute;margin-left:-16.8pt;margin-top:-165.65pt;width:660.25pt;height:154.9pt;z-index:251667968;visibility:visible;mso-wrap-style:square;mso-wrap-distance-left:9pt;mso-wrap-distance-top:0;mso-wrap-distance-right:9pt;mso-wrap-distance-bottom:0;mso-position-horizontal:absolute;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" path="m,127321l590309,1967696,7511970,1134319,7569843,,,127321xe" fillcolor="#b7e995 [1301]" stroked="f">
                <v:fill opacity="52428f"/>
                <v:path arrowok="t" o:connecttype="custom" o:connectlocs="0,127291;653890,1967230;8321069,1134050;8385175,0;0,127291" o:connectangles="0,0,0,0,0"/>
                <w10:wrap anchorx="page"/>
              </v:shape>
            </w:pict>
          </mc:Fallback>
        </mc:AlternateContent>
      </w:r>
      <w:r w:rsidR="006D4127" w:rsidRPr="004F48EA">
        <w:t>Quotation</w:t>
      </w:r>
      <w:r w:rsidR="006D4127" w:rsidRPr="004F48EA">
        <w:rPr>
          <w:spacing w:val="-1"/>
        </w:rPr>
        <w:t xml:space="preserve"> </w:t>
      </w:r>
      <w:r w:rsidR="006D4127" w:rsidRPr="004F48EA">
        <w:t>number:</w:t>
      </w:r>
      <w:r w:rsidR="006D4127" w:rsidRPr="004F48EA">
        <w:rPr>
          <w:spacing w:val="-1"/>
        </w:rPr>
        <w:t xml:space="preserve"> </w:t>
      </w:r>
      <w:r w:rsidR="00CF6D93">
        <w:t>1</w:t>
      </w:r>
      <w:r w:rsidR="00CF6D93">
        <w:tab/>
        <w:t xml:space="preserve">Date: </w:t>
      </w:r>
      <w:r w:rsidR="003A1AE2" w:rsidRPr="003A1AE2">
        <w:rPr>
          <w:color w:val="FF0000"/>
        </w:rPr>
        <w:t>Current Date</w:t>
      </w:r>
    </w:p>
    <w:p w14:paraId="64FD7802" w14:textId="77777777" w:rsidR="0029196C" w:rsidRPr="004F48EA" w:rsidRDefault="00F902DD">
      <w:pPr>
        <w:pStyle w:val="BodyText"/>
        <w:rPr>
          <w:b/>
          <w:sz w:val="17"/>
        </w:rPr>
      </w:pPr>
      <w:r w:rsidRPr="004F48EA">
        <w:rPr>
          <w:noProof/>
        </w:rPr>
        <mc:AlternateContent>
          <mc:Choice Requires="wpg">
            <w:drawing>
              <wp:anchor distT="0" distB="0" distL="0" distR="0" simplePos="0" relativeHeight="251657728" behindDoc="1" locked="0" layoutInCell="1" allowOverlap="1" wp14:anchorId="61AA8673" wp14:editId="65F4E3D5">
                <wp:simplePos x="0" y="0"/>
                <wp:positionH relativeFrom="page">
                  <wp:posOffset>831215</wp:posOffset>
                </wp:positionH>
                <wp:positionV relativeFrom="paragraph">
                  <wp:posOffset>149860</wp:posOffset>
                </wp:positionV>
                <wp:extent cx="5918835" cy="1270"/>
                <wp:effectExtent l="12065" t="11430" r="12700" b="6350"/>
                <wp:wrapTopAndBottom/>
                <wp:docPr id="1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8835" cy="1270"/>
                          <a:chOff x="1309" y="236"/>
                          <a:chExt cx="9321" cy="2"/>
                        </a:xfrm>
                      </wpg:grpSpPr>
                      <wps:wsp>
                        <wps:cNvPr id="12" name="Line 7"/>
                        <wps:cNvCnPr>
                          <a:cxnSpLocks noChangeShapeType="1"/>
                        </wps:cNvCnPr>
                        <wps:spPr bwMode="auto">
                          <a:xfrm>
                            <a:off x="1309" y="236"/>
                            <a:ext cx="9321" cy="0"/>
                          </a:xfrm>
                          <a:prstGeom prst="line">
                            <a:avLst/>
                          </a:prstGeom>
                          <a:noFill/>
                          <a:ln w="381">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 name="Line 6"/>
                        <wps:cNvCnPr>
                          <a:cxnSpLocks noChangeShapeType="1"/>
                        </wps:cNvCnPr>
                        <wps:spPr bwMode="auto">
                          <a:xfrm>
                            <a:off x="1309" y="236"/>
                            <a:ext cx="9321" cy="0"/>
                          </a:xfrm>
                          <a:prstGeom prst="line">
                            <a:avLst/>
                          </a:prstGeom>
                          <a:noFill/>
                          <a:ln w="381">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72DB9C" id="Group 5" o:spid="_x0000_s1026" style="position:absolute;margin-left:65.45pt;margin-top:11.8pt;width:466.05pt;height:.1pt;z-index:-251658752;mso-wrap-distance-left:0;mso-wrap-distance-right:0;mso-position-horizontal-relative:page" coordorigin="1309,236" coordsize="93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">
                <v:line id="Line 7" o:spid="_x0000_s1027" style="position:absolute;visibility:visible;mso-wrap-style:square" from="1309,236" to="1063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" strokeweight=".03pt"/>
                <v:line id="Line 6" o:spid="_x0000_s1028" style="position:absolute;visibility:visible;mso-wrap-style:square" from="1309,236" to="10630,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" strokeweight=".03pt"/>
                <w10:wrap type="topAndBottom" anchorx="page"/>
              </v:group>
            </w:pict>
          </mc:Fallback>
        </mc:AlternateContent>
      </w:r>
    </w:p>
    <w:p w14:paraId="6AF1CD8D" w14:textId="77777777" w:rsidR="0029196C" w:rsidRPr="004F48EA" w:rsidRDefault="0029196C">
      <w:pPr>
        <w:pStyle w:val="BodyText"/>
        <w:rPr>
          <w:b/>
        </w:rPr>
      </w:pPr>
    </w:p>
    <w:p w14:paraId="5967787B" w14:textId="77777777" w:rsidR="0029196C" w:rsidRPr="004F48EA" w:rsidRDefault="006D4127">
      <w:pPr>
        <w:pStyle w:val="BodyText"/>
        <w:spacing w:before="67"/>
        <w:ind w:left="216" w:right="825"/>
      </w:pPr>
      <w:r w:rsidRPr="004F48EA">
        <w:t xml:space="preserve">The plan is an </w:t>
      </w:r>
      <w:r w:rsidR="00D67214" w:rsidRPr="004F48EA">
        <w:t>investment</w:t>
      </w:r>
      <w:r w:rsidRPr="004F48EA">
        <w:t xml:space="preserve"> policy as described under, and regulated by the Long-term Insurance Act, 1998. The plan will be administered by us.</w:t>
      </w:r>
    </w:p>
    <w:p w14:paraId="7185F400" w14:textId="77777777" w:rsidR="0029196C" w:rsidRPr="004F48EA" w:rsidRDefault="0029196C">
      <w:pPr>
        <w:pStyle w:val="BodyText"/>
      </w:pPr>
    </w:p>
    <w:p w14:paraId="3AEEA4BA" w14:textId="73DFE388" w:rsidR="0029196C" w:rsidRPr="004F48EA" w:rsidRDefault="006D4127">
      <w:pPr>
        <w:pStyle w:val="BodyText"/>
        <w:ind w:left="216"/>
      </w:pPr>
      <w:r w:rsidRPr="004F48EA">
        <w:t xml:space="preserve">In this </w:t>
      </w:r>
      <w:r w:rsidRPr="00294C82">
        <w:rPr>
          <w:noProof/>
        </w:rPr>
        <w:t>quotation</w:t>
      </w:r>
      <w:r w:rsidRPr="004F48EA">
        <w:t xml:space="preserve"> we refer to you, the applicant, as the plan</w:t>
      </w:r>
      <w:r w:rsidR="00652E25" w:rsidRPr="004F48EA">
        <w:t xml:space="preserve"> </w:t>
      </w:r>
      <w:r w:rsidRPr="004F48EA">
        <w:t>holder.</w:t>
      </w:r>
    </w:p>
    <w:p w14:paraId="70324FCE" w14:textId="77777777" w:rsidR="0029196C" w:rsidRPr="004F48EA" w:rsidRDefault="0029196C">
      <w:pPr>
        <w:pStyle w:val="BodyText"/>
        <w:spacing w:before="11"/>
        <w:rPr>
          <w:sz w:val="19"/>
        </w:rPr>
      </w:pPr>
    </w:p>
    <w:p w14:paraId="552C82AD" w14:textId="77777777" w:rsidR="0029196C" w:rsidRPr="004F48EA" w:rsidRDefault="006D4127">
      <w:pPr>
        <w:pStyle w:val="Heading1"/>
      </w:pPr>
      <w:r w:rsidRPr="004F48EA">
        <w:t>Plan details</w:t>
      </w:r>
    </w:p>
    <w:p w14:paraId="279E15F8" w14:textId="77777777" w:rsidR="0029196C" w:rsidRPr="004F48EA" w:rsidRDefault="0029196C">
      <w:pPr>
        <w:pStyle w:val="BodyText"/>
        <w:tabs>
          <w:tab w:val="left" w:pos="4104"/>
        </w:tabs>
        <w:spacing w:before="1"/>
        <w:ind w:left="216"/>
      </w:pPr>
    </w:p>
    <w:p w14:paraId="76BD8CE1" w14:textId="5E473C15" w:rsidR="0029196C" w:rsidRPr="004F48EA" w:rsidRDefault="006D4127">
      <w:pPr>
        <w:pStyle w:val="BodyText"/>
        <w:tabs>
          <w:tab w:val="left" w:pos="4104"/>
        </w:tabs>
        <w:ind w:left="216"/>
      </w:pPr>
      <w:r w:rsidRPr="004F48EA">
        <w:t>Product</w:t>
      </w:r>
      <w:r w:rsidRPr="004F48EA">
        <w:rPr>
          <w:spacing w:val="-1"/>
        </w:rPr>
        <w:t xml:space="preserve"> </w:t>
      </w:r>
      <w:r w:rsidRPr="004F48EA">
        <w:t>name</w:t>
      </w:r>
      <w:r w:rsidR="003A1AE2">
        <w:t>:</w:t>
      </w:r>
      <w:r w:rsidRPr="004F48EA">
        <w:tab/>
      </w:r>
      <w:r w:rsidR="003A1AE2" w:rsidRPr="003A1AE2">
        <w:rPr>
          <w:color w:val="FF0000"/>
        </w:rPr>
        <w:t>Product Name</w:t>
      </w:r>
    </w:p>
    <w:p w14:paraId="60D28002" w14:textId="70576E24" w:rsidR="0029196C" w:rsidRPr="004F48EA" w:rsidRDefault="006D4127">
      <w:pPr>
        <w:pStyle w:val="BodyText"/>
        <w:tabs>
          <w:tab w:val="left" w:pos="4104"/>
        </w:tabs>
        <w:ind w:left="216"/>
      </w:pPr>
      <w:r w:rsidRPr="004F48EA">
        <w:t>Product</w:t>
      </w:r>
      <w:r w:rsidRPr="004F48EA">
        <w:rPr>
          <w:spacing w:val="-1"/>
        </w:rPr>
        <w:t xml:space="preserve"> </w:t>
      </w:r>
      <w:r w:rsidRPr="004F48EA">
        <w:t>option</w:t>
      </w:r>
      <w:r w:rsidR="003A1AE2">
        <w:t>:</w:t>
      </w:r>
      <w:r w:rsidRPr="004F48EA">
        <w:tab/>
      </w:r>
      <w:r w:rsidR="003A1AE2" w:rsidRPr="003A1AE2">
        <w:rPr>
          <w:color w:val="FF0000"/>
        </w:rPr>
        <w:t>Product Option</w:t>
      </w:r>
    </w:p>
    <w:p w14:paraId="0685B8B4" w14:textId="124FCE16" w:rsidR="0029196C" w:rsidRPr="004F48EA" w:rsidRDefault="006D4127">
      <w:pPr>
        <w:pStyle w:val="BodyText"/>
        <w:tabs>
          <w:tab w:val="left" w:pos="4104"/>
        </w:tabs>
        <w:ind w:left="216"/>
      </w:pPr>
      <w:r w:rsidRPr="004F48EA">
        <w:t>Target</w:t>
      </w:r>
      <w:r w:rsidRPr="004F48EA">
        <w:rPr>
          <w:spacing w:val="-1"/>
        </w:rPr>
        <w:t xml:space="preserve"> </w:t>
      </w:r>
      <w:r w:rsidRPr="004F48EA">
        <w:t>savings date</w:t>
      </w:r>
      <w:r w:rsidRPr="004F48EA">
        <w:tab/>
      </w:r>
      <w:r w:rsidR="003A1AE2" w:rsidRPr="003A1AE2">
        <w:rPr>
          <w:color w:val="FF0000"/>
        </w:rPr>
        <w:t>Add Date</w:t>
      </w:r>
    </w:p>
    <w:p w14:paraId="530B7B0D" w14:textId="77777777" w:rsidR="0029196C" w:rsidRPr="004F48EA" w:rsidRDefault="006D4127">
      <w:pPr>
        <w:pStyle w:val="BodyText"/>
        <w:tabs>
          <w:tab w:val="left" w:pos="4104"/>
        </w:tabs>
        <w:ind w:left="216"/>
      </w:pPr>
      <w:r w:rsidRPr="004F48EA">
        <w:t>Tax</w:t>
      </w:r>
      <w:r w:rsidRPr="004F48EA">
        <w:rPr>
          <w:spacing w:val="-1"/>
        </w:rPr>
        <w:t xml:space="preserve"> </w:t>
      </w:r>
      <w:r w:rsidRPr="004F48EA">
        <w:t>dispensation</w:t>
      </w:r>
      <w:r w:rsidRPr="004F48EA">
        <w:tab/>
        <w:t>Natural person</w:t>
      </w:r>
    </w:p>
    <w:p w14:paraId="7A7C7B42" w14:textId="77777777" w:rsidR="0029196C" w:rsidRPr="004F48EA" w:rsidRDefault="0029196C">
      <w:pPr>
        <w:pStyle w:val="BodyText"/>
        <w:rPr>
          <w:sz w:val="18"/>
        </w:rPr>
      </w:pPr>
    </w:p>
    <w:p w14:paraId="14919581" w14:textId="77777777" w:rsidR="0029196C" w:rsidRPr="004F48EA" w:rsidRDefault="006D4127">
      <w:pPr>
        <w:pStyle w:val="Heading2"/>
        <w:spacing w:before="1"/>
      </w:pPr>
      <w:r w:rsidRPr="004F48EA">
        <w:t>Start date</w:t>
      </w:r>
    </w:p>
    <w:p w14:paraId="30213986" w14:textId="3DFF3136" w:rsidR="0029196C" w:rsidRPr="004F48EA" w:rsidRDefault="00652E25">
      <w:pPr>
        <w:pStyle w:val="BodyText"/>
        <w:spacing w:line="226" w:lineRule="exact"/>
        <w:ind w:left="216"/>
      </w:pPr>
      <w:r w:rsidRPr="004F48EA">
        <w:t xml:space="preserve">The plan starts on </w:t>
      </w:r>
      <w:r w:rsidR="00A67D34" w:rsidRPr="003A1AE2">
        <w:rPr>
          <w:color w:val="FF0000"/>
        </w:rPr>
        <w:t>Add Date</w:t>
      </w:r>
      <w:r w:rsidR="00A67D34">
        <w:rPr>
          <w:color w:val="FF0000"/>
        </w:rPr>
        <w:t>.</w:t>
      </w:r>
    </w:p>
    <w:p w14:paraId="05A8A459" w14:textId="77777777" w:rsidR="0029196C" w:rsidRPr="004F48EA" w:rsidRDefault="006D4127">
      <w:pPr>
        <w:pStyle w:val="Heading2"/>
        <w:spacing w:before="239"/>
      </w:pPr>
      <w:r w:rsidRPr="004F48EA">
        <w:t>Personal details</w:t>
      </w:r>
    </w:p>
    <w:p w14:paraId="31B59591" w14:textId="22C0B606" w:rsidR="0029196C" w:rsidRPr="004F48EA" w:rsidRDefault="006D4127">
      <w:pPr>
        <w:pStyle w:val="BodyText"/>
        <w:tabs>
          <w:tab w:val="left" w:pos="4104"/>
        </w:tabs>
        <w:spacing w:line="226" w:lineRule="exact"/>
        <w:ind w:left="216"/>
      </w:pPr>
      <w:r w:rsidRPr="004F48EA">
        <w:t>Title</w:t>
      </w:r>
      <w:r w:rsidRPr="004F48EA">
        <w:rPr>
          <w:spacing w:val="-1"/>
        </w:rPr>
        <w:t xml:space="preserve"> </w:t>
      </w:r>
      <w:r w:rsidRPr="004F48EA">
        <w:t>and surname</w:t>
      </w:r>
      <w:r w:rsidRPr="004F48EA">
        <w:tab/>
      </w:r>
      <w:r w:rsidR="003A1AE2" w:rsidRPr="00B83516">
        <w:rPr>
          <w:color w:val="FF0000"/>
        </w:rPr>
        <w:t>Client</w:t>
      </w:r>
    </w:p>
    <w:p w14:paraId="1E37AE19" w14:textId="65CBEE17" w:rsidR="0029196C" w:rsidRPr="004F48EA" w:rsidRDefault="006D4127">
      <w:pPr>
        <w:pStyle w:val="BodyText"/>
        <w:tabs>
          <w:tab w:val="left" w:pos="4104"/>
        </w:tabs>
        <w:ind w:left="216"/>
      </w:pPr>
      <w:r w:rsidRPr="004F48EA">
        <w:t>First</w:t>
      </w:r>
      <w:r w:rsidRPr="004F48EA">
        <w:rPr>
          <w:spacing w:val="-1"/>
        </w:rPr>
        <w:t xml:space="preserve"> </w:t>
      </w:r>
      <w:r w:rsidRPr="004F48EA">
        <w:t>name</w:t>
      </w:r>
      <w:r w:rsidRPr="004F48EA">
        <w:tab/>
      </w:r>
      <w:r w:rsidR="00B83516" w:rsidRPr="00B83516">
        <w:rPr>
          <w:color w:val="FF0000"/>
        </w:rPr>
        <w:t>Client</w:t>
      </w:r>
    </w:p>
    <w:p w14:paraId="591EC76D" w14:textId="6A609B38" w:rsidR="0029196C" w:rsidRDefault="006D4127">
      <w:pPr>
        <w:pStyle w:val="BodyText"/>
        <w:tabs>
          <w:tab w:val="left" w:pos="4104"/>
        </w:tabs>
        <w:ind w:left="216"/>
      </w:pPr>
      <w:r w:rsidRPr="004F48EA">
        <w:t>Date</w:t>
      </w:r>
      <w:r w:rsidRPr="004F48EA">
        <w:rPr>
          <w:spacing w:val="-1"/>
        </w:rPr>
        <w:t xml:space="preserve"> </w:t>
      </w:r>
      <w:r w:rsidR="00A9652F" w:rsidRPr="004F48EA">
        <w:t>of birth</w:t>
      </w:r>
      <w:r w:rsidR="00A9652F" w:rsidRPr="004F48EA">
        <w:tab/>
      </w:r>
      <w:r w:rsidR="00B83516" w:rsidRPr="00B83516">
        <w:rPr>
          <w:color w:val="FF0000"/>
        </w:rPr>
        <w:t>Client</w:t>
      </w:r>
    </w:p>
    <w:p w14:paraId="0CD59258" w14:textId="64CD70EE" w:rsidR="0029196C" w:rsidRPr="004F48EA" w:rsidRDefault="006D4127">
      <w:pPr>
        <w:pStyle w:val="BodyText"/>
        <w:tabs>
          <w:tab w:val="right" w:pos="4326"/>
        </w:tabs>
        <w:ind w:left="216"/>
      </w:pPr>
      <w:r w:rsidRPr="004F48EA">
        <w:t>Age</w:t>
      </w:r>
      <w:r w:rsidRPr="004F48EA">
        <w:rPr>
          <w:spacing w:val="-1"/>
        </w:rPr>
        <w:t xml:space="preserve"> </w:t>
      </w:r>
      <w:r w:rsidR="008A474C">
        <w:t>next birthday</w:t>
      </w:r>
      <w:r w:rsidR="00B83516">
        <w:t xml:space="preserve">                                      </w:t>
      </w:r>
      <w:r w:rsidR="00B83516">
        <w:tab/>
        <w:t xml:space="preserve">    </w:t>
      </w:r>
      <w:r w:rsidR="00B83516" w:rsidRPr="00B83516">
        <w:rPr>
          <w:color w:val="FF0000"/>
        </w:rPr>
        <w:t>Client</w:t>
      </w:r>
    </w:p>
    <w:p w14:paraId="785BE31A" w14:textId="7F0A72D5" w:rsidR="0029196C" w:rsidRPr="004F48EA" w:rsidRDefault="00F65EBE">
      <w:pPr>
        <w:pStyle w:val="BodyText"/>
        <w:tabs>
          <w:tab w:val="left" w:pos="4104"/>
        </w:tabs>
        <w:ind w:left="216"/>
      </w:pPr>
      <w:r>
        <w:rPr>
          <w:noProof/>
        </w:rPr>
        <mc:AlternateContent>
          <mc:Choice Requires="wps">
            <w:drawing>
              <wp:anchor distT="0" distB="0" distL="114300" distR="114300" simplePos="0" relativeHeight="251696640" behindDoc="0" locked="0" layoutInCell="1" allowOverlap="1" wp14:anchorId="7ED55E75" wp14:editId="5A95A6EA">
                <wp:simplePos x="0" y="0"/>
                <wp:positionH relativeFrom="page">
                  <wp:posOffset>-5715635</wp:posOffset>
                </wp:positionH>
                <wp:positionV relativeFrom="paragraph">
                  <wp:posOffset>356235</wp:posOffset>
                </wp:positionV>
                <wp:extent cx="11566525" cy="123825"/>
                <wp:effectExtent l="6350" t="0" r="3175" b="3175"/>
                <wp:wrapNone/>
                <wp:docPr id="122"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566525" cy="123825"/>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E289465" id="Rectangle 66" o:spid="_x0000_s1026" style="position:absolute;margin-left:-450.05pt;margin-top:28.05pt;width:910.75pt;height:9.75pt;rotation:-90;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" fillcolor="#b7e995 [1301]" stroked="f">
                <v:fill opacity="52428f"/>
                <v:textbox inset="2.88pt,2.88pt,2.88pt,2.88pt"/>
                <w10:wrap anchorx="page"/>
              </v:rect>
            </w:pict>
          </mc:Fallback>
        </mc:AlternateContent>
      </w:r>
      <w:r w:rsidR="006D4127" w:rsidRPr="004F48EA">
        <w:t>Gender</w:t>
      </w:r>
      <w:r w:rsidR="006D4127" w:rsidRPr="004F48EA">
        <w:tab/>
      </w:r>
      <w:r w:rsidR="00B83516" w:rsidRPr="00B83516">
        <w:rPr>
          <w:color w:val="FF0000"/>
        </w:rPr>
        <w:t>Client</w:t>
      </w:r>
    </w:p>
    <w:p w14:paraId="782451EE" w14:textId="2A0177E0" w:rsidR="0029196C" w:rsidRPr="004F48EA" w:rsidRDefault="006D4127">
      <w:pPr>
        <w:pStyle w:val="BodyText"/>
        <w:tabs>
          <w:tab w:val="left" w:pos="4104"/>
        </w:tabs>
        <w:ind w:left="216"/>
      </w:pPr>
      <w:r w:rsidRPr="004F48EA">
        <w:t>Language</w:t>
      </w:r>
      <w:r w:rsidRPr="004F48EA">
        <w:tab/>
      </w:r>
      <w:r w:rsidR="00B83516" w:rsidRPr="00B83516">
        <w:rPr>
          <w:color w:val="FF0000"/>
        </w:rPr>
        <w:t>Client</w:t>
      </w:r>
    </w:p>
    <w:p w14:paraId="24681079" w14:textId="77777777" w:rsidR="0029196C" w:rsidRPr="004F48EA" w:rsidRDefault="006D4127">
      <w:pPr>
        <w:pStyle w:val="BodyText"/>
        <w:ind w:left="216"/>
      </w:pPr>
      <w:r w:rsidRPr="004F48EA">
        <w:t>See "Benefit descriptions" for information about the benefits for this plan.</w:t>
      </w:r>
    </w:p>
    <w:p w14:paraId="474CB2EB" w14:textId="77777777" w:rsidR="0029196C" w:rsidRPr="004F48EA" w:rsidRDefault="0029196C">
      <w:pPr>
        <w:pStyle w:val="BodyText"/>
        <w:spacing w:before="10"/>
        <w:rPr>
          <w:sz w:val="19"/>
        </w:rPr>
      </w:pPr>
    </w:p>
    <w:p w14:paraId="6478CDB7" w14:textId="77777777" w:rsidR="0029196C" w:rsidRPr="004F48EA" w:rsidRDefault="00652E25">
      <w:pPr>
        <w:pStyle w:val="Heading1"/>
      </w:pPr>
      <w:r w:rsidRPr="004F48EA">
        <w:t>Investment</w:t>
      </w:r>
      <w:r w:rsidR="006D4127" w:rsidRPr="004F48EA">
        <w:t xml:space="preserve"> details</w:t>
      </w:r>
    </w:p>
    <w:p w14:paraId="0978D859" w14:textId="51DD83C4" w:rsidR="0029196C" w:rsidRDefault="00652E25">
      <w:pPr>
        <w:pStyle w:val="Heading2"/>
        <w:spacing w:before="239"/>
      </w:pPr>
      <w:r w:rsidRPr="004F48EA">
        <w:t>Once-Off</w:t>
      </w:r>
      <w:r w:rsidR="006D4127" w:rsidRPr="004F48EA">
        <w:t xml:space="preserve"> </w:t>
      </w:r>
      <w:r w:rsidRPr="004F48EA">
        <w:t>Investment</w:t>
      </w:r>
      <w:r w:rsidR="00294C82">
        <w:t xml:space="preserve"> </w:t>
      </w:r>
    </w:p>
    <w:p w14:paraId="7C109343" w14:textId="3403B762" w:rsidR="0029196C" w:rsidRPr="00294C82" w:rsidRDefault="00294C82" w:rsidP="00294C82">
      <w:pPr>
        <w:pStyle w:val="Heading2"/>
        <w:spacing w:before="239"/>
      </w:pPr>
      <w:r w:rsidRPr="00294C82">
        <w:rPr>
          <w:b w:val="0"/>
        </w:rPr>
        <w:t>This capital is guaranteed</w:t>
      </w:r>
      <w:r>
        <w:rPr>
          <w:b w:val="0"/>
        </w:rPr>
        <w:t>, a o</w:t>
      </w:r>
      <w:r w:rsidR="00CF6D93" w:rsidRPr="00294C82">
        <w:rPr>
          <w:b w:val="0"/>
        </w:rPr>
        <w:t>nce</w:t>
      </w:r>
      <w:r>
        <w:rPr>
          <w:b w:val="0"/>
        </w:rPr>
        <w:t>-o</w:t>
      </w:r>
      <w:r w:rsidR="00CF6D93" w:rsidRPr="00294C82">
        <w:rPr>
          <w:b w:val="0"/>
        </w:rPr>
        <w:t xml:space="preserve">ff payment of </w:t>
      </w:r>
      <w:r w:rsidR="00B83516" w:rsidRPr="00294C82">
        <w:rPr>
          <w:b w:val="0"/>
          <w:color w:val="FF0000"/>
        </w:rPr>
        <w:t xml:space="preserve">Amount </w:t>
      </w:r>
      <w:r w:rsidR="006D4127" w:rsidRPr="00294C82">
        <w:rPr>
          <w:b w:val="0"/>
        </w:rPr>
        <w:t xml:space="preserve">is payable by </w:t>
      </w:r>
      <w:r w:rsidR="00652E25" w:rsidRPr="00294C82">
        <w:rPr>
          <w:b w:val="0"/>
        </w:rPr>
        <w:t>EFT</w:t>
      </w:r>
      <w:r w:rsidR="006D4127" w:rsidRPr="00294C82">
        <w:rPr>
          <w:b w:val="0"/>
        </w:rPr>
        <w:t xml:space="preserve"> on the paymen</w:t>
      </w:r>
      <w:r w:rsidR="008A474C" w:rsidRPr="00294C82">
        <w:rPr>
          <w:b w:val="0"/>
        </w:rPr>
        <w:t xml:space="preserve">t due date, </w:t>
      </w:r>
      <w:r w:rsidR="00B83516" w:rsidRPr="00294C82">
        <w:rPr>
          <w:b w:val="0"/>
          <w:color w:val="FF0000"/>
        </w:rPr>
        <w:t>Add Date</w:t>
      </w:r>
      <w:r w:rsidR="00652E25" w:rsidRPr="00294C82">
        <w:rPr>
          <w:b w:val="0"/>
          <w:color w:val="FF0000"/>
        </w:rPr>
        <w:t>.</w:t>
      </w:r>
      <w:r>
        <w:rPr>
          <w:b w:val="0"/>
          <w:color w:val="FF0000"/>
        </w:rPr>
        <w:t xml:space="preserve"> </w:t>
      </w:r>
      <w:r w:rsidRPr="00294C82">
        <w:rPr>
          <w:b w:val="0"/>
        </w:rPr>
        <w:t>Client Signature: ________________________________</w:t>
      </w:r>
      <w:r>
        <w:rPr>
          <w:b w:val="0"/>
        </w:rPr>
        <w:t>__</w:t>
      </w:r>
    </w:p>
    <w:p w14:paraId="22EE75BE" w14:textId="77777777" w:rsidR="00D0727C" w:rsidRDefault="009A08AD" w:rsidP="00D0727C">
      <w:pPr>
        <w:widowControl/>
        <w:shd w:val="clear" w:color="auto" w:fill="FFFFFF"/>
        <w:autoSpaceDE/>
        <w:autoSpaceDN/>
      </w:pPr>
      <w:r w:rsidRPr="009A08AD">
        <w:rPr>
          <w:rFonts w:ascii="Calibri" w:eastAsia="Times New Roman" w:hAnsi="Calibri" w:cs="Calibri"/>
          <w:color w:val="000000"/>
          <w:lang w:val="en-GB" w:eastAsia="en-ZA"/>
        </w:rPr>
        <w:t> </w:t>
      </w:r>
    </w:p>
    <w:tbl>
      <w:tblPr>
        <w:tblW w:w="9996" w:type="dxa"/>
        <w:tblCellMar>
          <w:left w:w="0" w:type="dxa"/>
          <w:right w:w="0" w:type="dxa"/>
        </w:tblCellMar>
        <w:tblLook w:val="04A0" w:firstRow="1" w:lastRow="0" w:firstColumn="1" w:lastColumn="0" w:noHBand="0" w:noVBand="1"/>
      </w:tblPr>
      <w:tblGrid>
        <w:gridCol w:w="1020"/>
        <w:gridCol w:w="2240"/>
        <w:gridCol w:w="2240"/>
        <w:gridCol w:w="2240"/>
        <w:gridCol w:w="2240"/>
        <w:gridCol w:w="16"/>
      </w:tblGrid>
      <w:tr w:rsidR="00D84EEA" w:rsidRPr="00C905A5" w14:paraId="3B8BF6A8" w14:textId="77777777" w:rsidTr="00C905A5">
        <w:trPr>
          <w:trHeight w:val="280"/>
        </w:trPr>
        <w:tc>
          <w:tcPr>
            <w:tcW w:w="102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127AC00" w14:textId="75C9F7E8" w:rsidR="00D84EEA" w:rsidRPr="00D84EEA" w:rsidRDefault="00D84EEA" w:rsidP="00D84EEA">
            <w:pPr>
              <w:rPr>
                <w:rFonts w:eastAsia="Times New Roman"/>
                <w:color w:val="000000"/>
                <w:sz w:val="20"/>
                <w:szCs w:val="20"/>
              </w:rPr>
            </w:pPr>
            <w:r w:rsidRPr="00D84EEA">
              <w:rPr>
                <w:color w:val="000000"/>
                <w:sz w:val="20"/>
                <w:szCs w:val="20"/>
              </w:rPr>
              <w:t xml:space="preserve"> Months </w:t>
            </w:r>
          </w:p>
        </w:tc>
        <w:tc>
          <w:tcPr>
            <w:tcW w:w="2240" w:type="dxa"/>
            <w:tcBorders>
              <w:top w:val="single" w:sz="8" w:space="0" w:color="auto"/>
              <w:left w:val="nil"/>
              <w:bottom w:val="single" w:sz="8" w:space="0" w:color="auto"/>
              <w:right w:val="nil"/>
            </w:tcBorders>
            <w:noWrap/>
            <w:tcMar>
              <w:top w:w="0" w:type="dxa"/>
              <w:left w:w="108" w:type="dxa"/>
              <w:bottom w:w="0" w:type="dxa"/>
              <w:right w:w="108" w:type="dxa"/>
            </w:tcMar>
            <w:vAlign w:val="bottom"/>
            <w:hideMark/>
          </w:tcPr>
          <w:p w14:paraId="59FE5BC2" w14:textId="6F2F8FDE" w:rsidR="00D84EEA" w:rsidRPr="00D84EEA" w:rsidRDefault="00D84EEA" w:rsidP="00D84EEA">
            <w:pPr>
              <w:rPr>
                <w:color w:val="000000"/>
                <w:sz w:val="20"/>
                <w:szCs w:val="20"/>
              </w:rPr>
            </w:pPr>
            <w:r w:rsidRPr="00D84EEA">
              <w:rPr>
                <w:color w:val="000000"/>
                <w:sz w:val="20"/>
                <w:szCs w:val="20"/>
              </w:rPr>
              <w:t xml:space="preserve"> Capital Investment </w:t>
            </w:r>
          </w:p>
        </w:tc>
        <w:tc>
          <w:tcPr>
            <w:tcW w:w="224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130090" w14:textId="71242D5A" w:rsidR="00D84EEA" w:rsidRPr="00D84EEA" w:rsidRDefault="00D84EEA" w:rsidP="00D84EEA">
            <w:pPr>
              <w:rPr>
                <w:color w:val="000000"/>
                <w:sz w:val="20"/>
                <w:szCs w:val="20"/>
              </w:rPr>
            </w:pPr>
            <w:r w:rsidRPr="00D84EEA">
              <w:rPr>
                <w:color w:val="000000"/>
                <w:sz w:val="20"/>
                <w:szCs w:val="20"/>
              </w:rPr>
              <w:t xml:space="preserve"> Expected growth </w:t>
            </w:r>
          </w:p>
        </w:tc>
        <w:tc>
          <w:tcPr>
            <w:tcW w:w="22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A095B0C" w14:textId="0046C556" w:rsidR="00D84EEA" w:rsidRPr="00D84EEA" w:rsidRDefault="00D84EEA" w:rsidP="00D84EEA">
            <w:pPr>
              <w:rPr>
                <w:color w:val="000000"/>
                <w:sz w:val="20"/>
                <w:szCs w:val="20"/>
              </w:rPr>
            </w:pPr>
            <w:r w:rsidRPr="00D84EEA">
              <w:rPr>
                <w:color w:val="000000"/>
                <w:sz w:val="20"/>
                <w:szCs w:val="20"/>
              </w:rPr>
              <w:t xml:space="preserve"> Annual Withdrawal </w:t>
            </w:r>
          </w:p>
        </w:tc>
        <w:tc>
          <w:tcPr>
            <w:tcW w:w="22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23F6A0D2" w14:textId="0E831A24" w:rsidR="00D84EEA" w:rsidRPr="00D84EEA" w:rsidRDefault="00D84EEA" w:rsidP="00D84EEA">
            <w:pPr>
              <w:rPr>
                <w:color w:val="000000"/>
                <w:sz w:val="20"/>
                <w:szCs w:val="20"/>
              </w:rPr>
            </w:pPr>
            <w:r w:rsidRPr="00D84EEA">
              <w:rPr>
                <w:color w:val="000000"/>
                <w:sz w:val="20"/>
                <w:szCs w:val="20"/>
              </w:rPr>
              <w:t xml:space="preserve"> Increment % </w:t>
            </w:r>
            <w:r w:rsidR="00B83516">
              <w:rPr>
                <w:color w:val="000000"/>
                <w:sz w:val="20"/>
                <w:szCs w:val="20"/>
              </w:rPr>
              <w:t>P</w:t>
            </w:r>
            <w:r w:rsidRPr="00D84EEA">
              <w:rPr>
                <w:color w:val="000000"/>
                <w:sz w:val="20"/>
                <w:szCs w:val="20"/>
              </w:rPr>
              <w:t>.</w:t>
            </w:r>
            <w:r w:rsidR="00B83516">
              <w:rPr>
                <w:color w:val="000000"/>
                <w:sz w:val="20"/>
                <w:szCs w:val="20"/>
              </w:rPr>
              <w:t>A</w:t>
            </w:r>
            <w:r w:rsidRPr="00D84EEA">
              <w:rPr>
                <w:color w:val="000000"/>
                <w:sz w:val="20"/>
                <w:szCs w:val="20"/>
              </w:rPr>
              <w:t xml:space="preserve"> </w:t>
            </w:r>
          </w:p>
        </w:tc>
        <w:tc>
          <w:tcPr>
            <w:tcW w:w="16" w:type="dxa"/>
            <w:vAlign w:val="center"/>
            <w:hideMark/>
          </w:tcPr>
          <w:p w14:paraId="47845A60" w14:textId="77777777" w:rsidR="00D84EEA" w:rsidRPr="00C905A5" w:rsidRDefault="00D84EEA" w:rsidP="00D84EEA">
            <w:pPr>
              <w:jc w:val="center"/>
              <w:rPr>
                <w:color w:val="000000"/>
                <w:sz w:val="20"/>
                <w:szCs w:val="20"/>
              </w:rPr>
            </w:pPr>
          </w:p>
        </w:tc>
      </w:tr>
      <w:tr w:rsidR="00D84EEA" w:rsidRPr="00C905A5" w14:paraId="2A12D558" w14:textId="77777777" w:rsidTr="00CF6D93">
        <w:trPr>
          <w:trHeight w:val="300"/>
        </w:trPr>
        <w:tc>
          <w:tcPr>
            <w:tcW w:w="10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3826673" w14:textId="1C04AA32" w:rsidR="00D84EEA" w:rsidRPr="00B83516" w:rsidRDefault="00D84EEA" w:rsidP="00D84EEA">
            <w:pPr>
              <w:rPr>
                <w:color w:val="FF0000"/>
                <w:sz w:val="20"/>
                <w:szCs w:val="20"/>
              </w:rPr>
            </w:pPr>
            <w:r w:rsidRPr="00B83516">
              <w:rPr>
                <w:color w:val="FF0000"/>
                <w:sz w:val="20"/>
                <w:szCs w:val="20"/>
              </w:rPr>
              <w:t xml:space="preserve">      6,00 </w:t>
            </w:r>
          </w:p>
        </w:tc>
        <w:tc>
          <w:tcPr>
            <w:tcW w:w="2240" w:type="dxa"/>
            <w:tcBorders>
              <w:top w:val="nil"/>
              <w:left w:val="nil"/>
              <w:bottom w:val="single" w:sz="8" w:space="0" w:color="auto"/>
              <w:right w:val="nil"/>
            </w:tcBorders>
            <w:noWrap/>
            <w:tcMar>
              <w:top w:w="0" w:type="dxa"/>
              <w:left w:w="108" w:type="dxa"/>
              <w:bottom w:w="0" w:type="dxa"/>
              <w:right w:w="108" w:type="dxa"/>
            </w:tcMar>
            <w:vAlign w:val="bottom"/>
          </w:tcPr>
          <w:p w14:paraId="3CA0EDF8" w14:textId="3A2B9263" w:rsidR="00D84EEA" w:rsidRPr="00B83516" w:rsidRDefault="00D84EEA" w:rsidP="00D84EEA">
            <w:pPr>
              <w:rPr>
                <w:color w:val="FF0000"/>
                <w:sz w:val="20"/>
                <w:szCs w:val="20"/>
              </w:rPr>
            </w:pPr>
            <w:r w:rsidRPr="00B83516">
              <w:rPr>
                <w:color w:val="FF0000"/>
                <w:sz w:val="20"/>
                <w:szCs w:val="20"/>
              </w:rPr>
              <w:t xml:space="preserve">              100 000,00 </w:t>
            </w:r>
          </w:p>
        </w:tc>
        <w:tc>
          <w:tcPr>
            <w:tcW w:w="224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tcPr>
          <w:p w14:paraId="04D612AC" w14:textId="525F8619" w:rsidR="00D84EEA" w:rsidRPr="00B83516" w:rsidRDefault="00D84EEA" w:rsidP="00D84EEA">
            <w:pPr>
              <w:rPr>
                <w:color w:val="FF0000"/>
                <w:sz w:val="20"/>
                <w:szCs w:val="20"/>
              </w:rPr>
            </w:pPr>
            <w:r w:rsidRPr="00B83516">
              <w:rPr>
                <w:color w:val="FF0000"/>
                <w:sz w:val="20"/>
                <w:szCs w:val="20"/>
              </w:rPr>
              <w:t xml:space="preserve">                       12,00 </w:t>
            </w:r>
          </w:p>
        </w:tc>
        <w:tc>
          <w:tcPr>
            <w:tcW w:w="224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23970037" w14:textId="140BD988" w:rsidR="00D84EEA" w:rsidRPr="00D84EEA" w:rsidRDefault="00D84EEA" w:rsidP="00D84EEA">
            <w:pPr>
              <w:rPr>
                <w:color w:val="FF0000"/>
                <w:sz w:val="20"/>
                <w:szCs w:val="20"/>
              </w:rPr>
            </w:pPr>
            <w:r w:rsidRPr="00D84EEA">
              <w:rPr>
                <w:color w:val="FF0000"/>
                <w:sz w:val="20"/>
                <w:szCs w:val="20"/>
              </w:rPr>
              <w:t xml:space="preserve">                            -   </w:t>
            </w:r>
          </w:p>
        </w:tc>
        <w:tc>
          <w:tcPr>
            <w:tcW w:w="2240" w:type="dxa"/>
            <w:tcBorders>
              <w:top w:val="nil"/>
              <w:left w:val="nil"/>
              <w:bottom w:val="single" w:sz="8" w:space="0" w:color="auto"/>
              <w:right w:val="single" w:sz="8" w:space="0" w:color="auto"/>
            </w:tcBorders>
            <w:noWrap/>
            <w:tcMar>
              <w:top w:w="0" w:type="dxa"/>
              <w:left w:w="108" w:type="dxa"/>
              <w:bottom w:w="0" w:type="dxa"/>
              <w:right w:w="108" w:type="dxa"/>
            </w:tcMar>
            <w:vAlign w:val="bottom"/>
          </w:tcPr>
          <w:p w14:paraId="72F00C81" w14:textId="4154644B" w:rsidR="00D84EEA" w:rsidRPr="00D84EEA" w:rsidRDefault="00D84EEA" w:rsidP="00D84EEA">
            <w:pPr>
              <w:rPr>
                <w:color w:val="FF0000"/>
                <w:sz w:val="20"/>
                <w:szCs w:val="20"/>
              </w:rPr>
            </w:pPr>
            <w:r w:rsidRPr="00D84EEA">
              <w:rPr>
                <w:color w:val="FF0000"/>
                <w:sz w:val="20"/>
                <w:szCs w:val="20"/>
              </w:rPr>
              <w:t xml:space="preserve">                            -   </w:t>
            </w:r>
          </w:p>
        </w:tc>
        <w:tc>
          <w:tcPr>
            <w:tcW w:w="16" w:type="dxa"/>
            <w:vAlign w:val="center"/>
            <w:hideMark/>
          </w:tcPr>
          <w:p w14:paraId="7E1C987C" w14:textId="77777777" w:rsidR="00D84EEA" w:rsidRPr="00C905A5" w:rsidRDefault="00D84EEA" w:rsidP="00D84EEA">
            <w:pPr>
              <w:jc w:val="center"/>
              <w:rPr>
                <w:color w:val="FF0000"/>
                <w:sz w:val="20"/>
                <w:szCs w:val="20"/>
              </w:rPr>
            </w:pPr>
          </w:p>
        </w:tc>
      </w:tr>
      <w:tr w:rsidR="00D84EEA" w:rsidRPr="00C905A5" w14:paraId="208377A8" w14:textId="77777777" w:rsidTr="00CF6D93">
        <w:trPr>
          <w:trHeight w:val="300"/>
        </w:trPr>
        <w:tc>
          <w:tcPr>
            <w:tcW w:w="1020" w:type="dxa"/>
            <w:noWrap/>
            <w:tcMar>
              <w:top w:w="0" w:type="dxa"/>
              <w:left w:w="108" w:type="dxa"/>
              <w:bottom w:w="0" w:type="dxa"/>
              <w:right w:w="108" w:type="dxa"/>
            </w:tcMar>
            <w:vAlign w:val="bottom"/>
          </w:tcPr>
          <w:p w14:paraId="2F8F5408" w14:textId="77777777" w:rsidR="00D84EEA" w:rsidRPr="00D84EEA" w:rsidRDefault="00D84EEA" w:rsidP="00D84EEA">
            <w:pPr>
              <w:rPr>
                <w:color w:val="FF0000"/>
                <w:sz w:val="20"/>
                <w:szCs w:val="20"/>
              </w:rPr>
            </w:pPr>
          </w:p>
        </w:tc>
        <w:tc>
          <w:tcPr>
            <w:tcW w:w="2240" w:type="dxa"/>
            <w:noWrap/>
            <w:tcMar>
              <w:top w:w="0" w:type="dxa"/>
              <w:left w:w="108" w:type="dxa"/>
              <w:bottom w:w="0" w:type="dxa"/>
              <w:right w:w="108" w:type="dxa"/>
            </w:tcMar>
            <w:vAlign w:val="bottom"/>
          </w:tcPr>
          <w:p w14:paraId="28978030" w14:textId="77777777" w:rsidR="00D84EEA" w:rsidRPr="00D84EEA" w:rsidRDefault="00D84EEA" w:rsidP="00D84EEA">
            <w:pPr>
              <w:rPr>
                <w:sz w:val="20"/>
                <w:szCs w:val="20"/>
              </w:rPr>
            </w:pPr>
          </w:p>
        </w:tc>
        <w:tc>
          <w:tcPr>
            <w:tcW w:w="2240" w:type="dxa"/>
            <w:noWrap/>
            <w:tcMar>
              <w:top w:w="0" w:type="dxa"/>
              <w:left w:w="108" w:type="dxa"/>
              <w:bottom w:w="0" w:type="dxa"/>
              <w:right w:w="108" w:type="dxa"/>
            </w:tcMar>
            <w:vAlign w:val="bottom"/>
          </w:tcPr>
          <w:p w14:paraId="571D7DA3" w14:textId="77777777" w:rsidR="00D84EEA" w:rsidRPr="00D84EEA" w:rsidRDefault="00D84EEA" w:rsidP="00D84EEA">
            <w:pPr>
              <w:rPr>
                <w:sz w:val="20"/>
                <w:szCs w:val="20"/>
              </w:rPr>
            </w:pPr>
          </w:p>
        </w:tc>
        <w:tc>
          <w:tcPr>
            <w:tcW w:w="2240" w:type="dxa"/>
            <w:noWrap/>
            <w:tcMar>
              <w:top w:w="0" w:type="dxa"/>
              <w:left w:w="108" w:type="dxa"/>
              <w:bottom w:w="0" w:type="dxa"/>
              <w:right w:w="108" w:type="dxa"/>
            </w:tcMar>
            <w:vAlign w:val="bottom"/>
          </w:tcPr>
          <w:p w14:paraId="2169CC01" w14:textId="77777777" w:rsidR="00D84EEA" w:rsidRPr="00D84EEA" w:rsidRDefault="00D84EEA" w:rsidP="00D84EEA">
            <w:pPr>
              <w:rPr>
                <w:sz w:val="20"/>
                <w:szCs w:val="20"/>
              </w:rPr>
            </w:pPr>
          </w:p>
        </w:tc>
        <w:tc>
          <w:tcPr>
            <w:tcW w:w="2240" w:type="dxa"/>
            <w:noWrap/>
            <w:tcMar>
              <w:top w:w="0" w:type="dxa"/>
              <w:left w:w="108" w:type="dxa"/>
              <w:bottom w:w="0" w:type="dxa"/>
              <w:right w:w="108" w:type="dxa"/>
            </w:tcMar>
            <w:vAlign w:val="bottom"/>
          </w:tcPr>
          <w:p w14:paraId="72C40A84" w14:textId="77777777" w:rsidR="00D84EEA" w:rsidRPr="00D84EEA" w:rsidRDefault="00D84EEA" w:rsidP="00D84EEA">
            <w:pPr>
              <w:rPr>
                <w:sz w:val="20"/>
                <w:szCs w:val="20"/>
              </w:rPr>
            </w:pPr>
          </w:p>
        </w:tc>
        <w:tc>
          <w:tcPr>
            <w:tcW w:w="16" w:type="dxa"/>
            <w:vAlign w:val="center"/>
            <w:hideMark/>
          </w:tcPr>
          <w:p w14:paraId="65D46715" w14:textId="77777777" w:rsidR="00D84EEA" w:rsidRPr="00C905A5" w:rsidRDefault="00D84EEA" w:rsidP="00D84EEA">
            <w:pPr>
              <w:jc w:val="center"/>
              <w:rPr>
                <w:rFonts w:eastAsia="Times New Roman"/>
                <w:sz w:val="20"/>
                <w:szCs w:val="20"/>
              </w:rPr>
            </w:pPr>
          </w:p>
        </w:tc>
      </w:tr>
      <w:tr w:rsidR="00D84EEA" w:rsidRPr="00C905A5" w14:paraId="2B46FB4A" w14:textId="77777777" w:rsidTr="0049286E">
        <w:trPr>
          <w:trHeight w:val="300"/>
        </w:trPr>
        <w:tc>
          <w:tcPr>
            <w:tcW w:w="1020" w:type="dxa"/>
            <w:vMerge w:val="restart"/>
            <w:tcBorders>
              <w:top w:val="single" w:sz="8" w:space="0" w:color="auto"/>
              <w:left w:val="single" w:sz="8" w:space="0" w:color="auto"/>
              <w:bottom w:val="nil"/>
              <w:right w:val="single" w:sz="8" w:space="0" w:color="auto"/>
            </w:tcBorders>
            <w:noWrap/>
            <w:tcMar>
              <w:top w:w="0" w:type="dxa"/>
              <w:left w:w="108" w:type="dxa"/>
              <w:bottom w:w="0" w:type="dxa"/>
              <w:right w:w="108" w:type="dxa"/>
            </w:tcMar>
            <w:vAlign w:val="center"/>
            <w:hideMark/>
          </w:tcPr>
          <w:p w14:paraId="6E923880" w14:textId="3A9EC4AF" w:rsidR="00D84EEA" w:rsidRPr="00D84EEA" w:rsidRDefault="00D84EEA" w:rsidP="00D84EEA">
            <w:pPr>
              <w:rPr>
                <w:color w:val="000000"/>
                <w:sz w:val="20"/>
                <w:szCs w:val="20"/>
              </w:rPr>
            </w:pPr>
            <w:r w:rsidRPr="00D84EEA">
              <w:rPr>
                <w:color w:val="000000"/>
                <w:sz w:val="20"/>
                <w:szCs w:val="20"/>
              </w:rPr>
              <w:t xml:space="preserve"> Month </w:t>
            </w:r>
          </w:p>
        </w:tc>
        <w:tc>
          <w:tcPr>
            <w:tcW w:w="2240" w:type="dxa"/>
            <w:vMerge w:val="restart"/>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7A8E89D9" w14:textId="3C771675" w:rsidR="00D84EEA" w:rsidRPr="00D84EEA" w:rsidRDefault="00D84EEA" w:rsidP="00D84EEA">
            <w:pPr>
              <w:rPr>
                <w:color w:val="000000"/>
                <w:sz w:val="20"/>
                <w:szCs w:val="20"/>
              </w:rPr>
            </w:pPr>
            <w:r w:rsidRPr="00D84EEA">
              <w:rPr>
                <w:color w:val="000000"/>
                <w:sz w:val="20"/>
                <w:szCs w:val="20"/>
              </w:rPr>
              <w:t xml:space="preserve"> Opening Balance </w:t>
            </w:r>
          </w:p>
        </w:tc>
        <w:tc>
          <w:tcPr>
            <w:tcW w:w="2240" w:type="dxa"/>
            <w:vMerge w:val="restart"/>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494B33B5" w14:textId="4850CBEA" w:rsidR="00D84EEA" w:rsidRPr="00D84EEA" w:rsidRDefault="00D84EEA" w:rsidP="00D84EEA">
            <w:pPr>
              <w:rPr>
                <w:color w:val="000000"/>
                <w:sz w:val="20"/>
                <w:szCs w:val="20"/>
              </w:rPr>
            </w:pPr>
            <w:r w:rsidRPr="00D84EEA">
              <w:rPr>
                <w:color w:val="000000"/>
                <w:sz w:val="20"/>
                <w:szCs w:val="20"/>
              </w:rPr>
              <w:t xml:space="preserve"> Annual Withdrawal </w:t>
            </w:r>
          </w:p>
        </w:tc>
        <w:tc>
          <w:tcPr>
            <w:tcW w:w="2240" w:type="dxa"/>
            <w:vMerge w:val="restart"/>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650B738E" w14:textId="7A497F61" w:rsidR="00D84EEA" w:rsidRPr="00D84EEA" w:rsidRDefault="00D84EEA" w:rsidP="00D84EEA">
            <w:pPr>
              <w:rPr>
                <w:color w:val="000000"/>
                <w:sz w:val="20"/>
                <w:szCs w:val="20"/>
              </w:rPr>
            </w:pPr>
            <w:r w:rsidRPr="00D84EEA">
              <w:rPr>
                <w:color w:val="000000"/>
                <w:sz w:val="20"/>
                <w:szCs w:val="20"/>
              </w:rPr>
              <w:t xml:space="preserve"> Growth </w:t>
            </w:r>
          </w:p>
        </w:tc>
        <w:tc>
          <w:tcPr>
            <w:tcW w:w="2240" w:type="dxa"/>
            <w:vMerge w:val="restart"/>
            <w:tcBorders>
              <w:top w:val="single" w:sz="8" w:space="0" w:color="auto"/>
              <w:left w:val="nil"/>
              <w:bottom w:val="nil"/>
              <w:right w:val="single" w:sz="8" w:space="0" w:color="auto"/>
            </w:tcBorders>
            <w:noWrap/>
            <w:tcMar>
              <w:top w:w="0" w:type="dxa"/>
              <w:left w:w="108" w:type="dxa"/>
              <w:bottom w:w="0" w:type="dxa"/>
              <w:right w:w="108" w:type="dxa"/>
            </w:tcMar>
            <w:vAlign w:val="center"/>
            <w:hideMark/>
          </w:tcPr>
          <w:p w14:paraId="035CEF66" w14:textId="1322AED5" w:rsidR="00D84EEA" w:rsidRPr="00D84EEA" w:rsidRDefault="00D84EEA" w:rsidP="00D84EEA">
            <w:pPr>
              <w:rPr>
                <w:color w:val="000000"/>
                <w:sz w:val="20"/>
                <w:szCs w:val="20"/>
              </w:rPr>
            </w:pPr>
            <w:r w:rsidRPr="00D84EEA">
              <w:rPr>
                <w:color w:val="000000"/>
                <w:sz w:val="20"/>
                <w:szCs w:val="20"/>
              </w:rPr>
              <w:t xml:space="preserve"> Closing Balance </w:t>
            </w:r>
          </w:p>
        </w:tc>
        <w:tc>
          <w:tcPr>
            <w:tcW w:w="16" w:type="dxa"/>
            <w:vAlign w:val="center"/>
            <w:hideMark/>
          </w:tcPr>
          <w:p w14:paraId="1F58C33F" w14:textId="77777777" w:rsidR="00D84EEA" w:rsidRPr="00C905A5" w:rsidRDefault="00D84EEA" w:rsidP="00D84EEA">
            <w:pPr>
              <w:jc w:val="center"/>
              <w:rPr>
                <w:color w:val="000000"/>
                <w:sz w:val="20"/>
                <w:szCs w:val="20"/>
              </w:rPr>
            </w:pPr>
          </w:p>
        </w:tc>
      </w:tr>
      <w:tr w:rsidR="00D84EEA" w:rsidRPr="00C905A5" w14:paraId="16C4D21D" w14:textId="77777777" w:rsidTr="00C905A5">
        <w:trPr>
          <w:trHeight w:val="300"/>
        </w:trPr>
        <w:tc>
          <w:tcPr>
            <w:tcW w:w="0" w:type="auto"/>
            <w:vMerge/>
            <w:tcBorders>
              <w:top w:val="single" w:sz="8" w:space="0" w:color="auto"/>
              <w:left w:val="single" w:sz="8" w:space="0" w:color="auto"/>
              <w:bottom w:val="nil"/>
              <w:right w:val="single" w:sz="8" w:space="0" w:color="auto"/>
            </w:tcBorders>
            <w:vAlign w:val="center"/>
            <w:hideMark/>
          </w:tcPr>
          <w:p w14:paraId="5D231096" w14:textId="77777777" w:rsidR="00D84EEA" w:rsidRPr="00D84EEA" w:rsidRDefault="00D84EEA" w:rsidP="00D84EEA">
            <w:pPr>
              <w:rPr>
                <w:rFonts w:eastAsiaTheme="minorHAnsi"/>
                <w:color w:val="000000"/>
                <w:sz w:val="20"/>
                <w:szCs w:val="20"/>
              </w:rPr>
            </w:pPr>
          </w:p>
        </w:tc>
        <w:tc>
          <w:tcPr>
            <w:tcW w:w="0" w:type="auto"/>
            <w:vMerge/>
            <w:tcBorders>
              <w:top w:val="single" w:sz="8" w:space="0" w:color="auto"/>
              <w:left w:val="nil"/>
              <w:bottom w:val="nil"/>
              <w:right w:val="single" w:sz="8" w:space="0" w:color="auto"/>
            </w:tcBorders>
            <w:vAlign w:val="center"/>
            <w:hideMark/>
          </w:tcPr>
          <w:p w14:paraId="25402801" w14:textId="77777777" w:rsidR="00D84EEA" w:rsidRPr="00D84EEA" w:rsidRDefault="00D84EEA" w:rsidP="00D84EEA">
            <w:pPr>
              <w:rPr>
                <w:rFonts w:eastAsiaTheme="minorHAnsi"/>
                <w:color w:val="000000"/>
                <w:sz w:val="20"/>
                <w:szCs w:val="20"/>
              </w:rPr>
            </w:pPr>
          </w:p>
        </w:tc>
        <w:tc>
          <w:tcPr>
            <w:tcW w:w="0" w:type="auto"/>
            <w:vMerge/>
            <w:tcBorders>
              <w:top w:val="single" w:sz="8" w:space="0" w:color="auto"/>
              <w:left w:val="nil"/>
              <w:bottom w:val="nil"/>
              <w:right w:val="single" w:sz="8" w:space="0" w:color="auto"/>
            </w:tcBorders>
            <w:vAlign w:val="center"/>
            <w:hideMark/>
          </w:tcPr>
          <w:p w14:paraId="294B7C37" w14:textId="77777777" w:rsidR="00D84EEA" w:rsidRPr="00D84EEA" w:rsidRDefault="00D84EEA" w:rsidP="00D84EEA">
            <w:pPr>
              <w:rPr>
                <w:rFonts w:eastAsiaTheme="minorHAnsi"/>
                <w:color w:val="000000"/>
                <w:sz w:val="20"/>
                <w:szCs w:val="20"/>
              </w:rPr>
            </w:pPr>
          </w:p>
        </w:tc>
        <w:tc>
          <w:tcPr>
            <w:tcW w:w="0" w:type="auto"/>
            <w:vMerge/>
            <w:tcBorders>
              <w:top w:val="single" w:sz="8" w:space="0" w:color="auto"/>
              <w:left w:val="nil"/>
              <w:bottom w:val="nil"/>
              <w:right w:val="single" w:sz="8" w:space="0" w:color="auto"/>
            </w:tcBorders>
            <w:vAlign w:val="center"/>
            <w:hideMark/>
          </w:tcPr>
          <w:p w14:paraId="4FE91941" w14:textId="77777777" w:rsidR="00D84EEA" w:rsidRPr="00D84EEA" w:rsidRDefault="00D84EEA" w:rsidP="00D84EEA">
            <w:pPr>
              <w:rPr>
                <w:rFonts w:eastAsiaTheme="minorHAnsi"/>
                <w:color w:val="000000"/>
                <w:sz w:val="20"/>
                <w:szCs w:val="20"/>
              </w:rPr>
            </w:pPr>
          </w:p>
        </w:tc>
        <w:tc>
          <w:tcPr>
            <w:tcW w:w="0" w:type="auto"/>
            <w:vMerge/>
            <w:tcBorders>
              <w:top w:val="single" w:sz="8" w:space="0" w:color="auto"/>
              <w:left w:val="nil"/>
              <w:bottom w:val="nil"/>
              <w:right w:val="single" w:sz="8" w:space="0" w:color="auto"/>
            </w:tcBorders>
            <w:vAlign w:val="center"/>
            <w:hideMark/>
          </w:tcPr>
          <w:p w14:paraId="3C7AB332" w14:textId="77777777" w:rsidR="00D84EEA" w:rsidRPr="00D84EEA" w:rsidRDefault="00D84EEA" w:rsidP="00D84EEA">
            <w:pPr>
              <w:rPr>
                <w:rFonts w:eastAsiaTheme="minorHAnsi"/>
                <w:color w:val="000000"/>
                <w:sz w:val="20"/>
                <w:szCs w:val="20"/>
              </w:rPr>
            </w:pPr>
          </w:p>
        </w:tc>
        <w:tc>
          <w:tcPr>
            <w:tcW w:w="16" w:type="dxa"/>
            <w:vAlign w:val="center"/>
            <w:hideMark/>
          </w:tcPr>
          <w:p w14:paraId="4A39642C" w14:textId="77777777" w:rsidR="00D84EEA" w:rsidRPr="00C905A5" w:rsidRDefault="00D84EEA" w:rsidP="00D84EEA">
            <w:pPr>
              <w:jc w:val="center"/>
              <w:rPr>
                <w:rFonts w:eastAsia="Times New Roman"/>
                <w:sz w:val="20"/>
                <w:szCs w:val="20"/>
              </w:rPr>
            </w:pPr>
          </w:p>
        </w:tc>
      </w:tr>
      <w:tr w:rsidR="00D84EEA" w:rsidRPr="00C905A5" w14:paraId="3BAB4C1B" w14:textId="77777777" w:rsidTr="0049286E">
        <w:trPr>
          <w:trHeight w:val="280"/>
        </w:trPr>
        <w:tc>
          <w:tcPr>
            <w:tcW w:w="1020"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7BD6C1E" w14:textId="0FCF0178" w:rsidR="00D84EEA" w:rsidRPr="00A67D34" w:rsidRDefault="00D84EEA" w:rsidP="00D84EEA">
            <w:pPr>
              <w:rPr>
                <w:color w:val="FF0000"/>
                <w:sz w:val="20"/>
                <w:szCs w:val="20"/>
              </w:rPr>
            </w:pPr>
            <w:r w:rsidRPr="00A67D34">
              <w:rPr>
                <w:color w:val="FF0000"/>
                <w:sz w:val="20"/>
                <w:szCs w:val="20"/>
              </w:rPr>
              <w:t xml:space="preserve">           1 </w:t>
            </w:r>
          </w:p>
        </w:tc>
        <w:tc>
          <w:tcPr>
            <w:tcW w:w="22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58E97C9C" w14:textId="0305F717" w:rsidR="00D84EEA" w:rsidRPr="00A67D34" w:rsidRDefault="00D84EEA" w:rsidP="00D84EEA">
            <w:pPr>
              <w:rPr>
                <w:color w:val="FF0000"/>
                <w:sz w:val="20"/>
                <w:szCs w:val="20"/>
              </w:rPr>
            </w:pPr>
            <w:r w:rsidRPr="00A67D34">
              <w:rPr>
                <w:color w:val="FF0000"/>
                <w:sz w:val="20"/>
                <w:szCs w:val="20"/>
              </w:rPr>
              <w:t xml:space="preserve">              100 000,00 </w:t>
            </w:r>
          </w:p>
        </w:tc>
        <w:tc>
          <w:tcPr>
            <w:tcW w:w="22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105E51FA" w14:textId="6495286F" w:rsidR="00D84EEA" w:rsidRPr="00A67D34" w:rsidRDefault="00D84EEA" w:rsidP="00D84EEA">
            <w:pPr>
              <w:rPr>
                <w:color w:val="FF0000"/>
                <w:sz w:val="20"/>
                <w:szCs w:val="20"/>
              </w:rPr>
            </w:pPr>
            <w:r w:rsidRPr="00A67D34">
              <w:rPr>
                <w:color w:val="FF0000"/>
                <w:sz w:val="20"/>
                <w:szCs w:val="20"/>
              </w:rPr>
              <w:t xml:space="preserve">                            -   </w:t>
            </w:r>
          </w:p>
        </w:tc>
        <w:tc>
          <w:tcPr>
            <w:tcW w:w="22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0D7BAD7A" w14:textId="4511EE37" w:rsidR="00D84EEA" w:rsidRPr="00A67D34" w:rsidRDefault="00D84EEA" w:rsidP="00D84EEA">
            <w:pPr>
              <w:rPr>
                <w:color w:val="FF0000"/>
                <w:sz w:val="20"/>
                <w:szCs w:val="20"/>
              </w:rPr>
            </w:pPr>
            <w:r w:rsidRPr="00A67D34">
              <w:rPr>
                <w:color w:val="FF0000"/>
                <w:sz w:val="20"/>
                <w:szCs w:val="20"/>
              </w:rPr>
              <w:t xml:space="preserve">                12 000,00 </w:t>
            </w:r>
          </w:p>
        </w:tc>
        <w:tc>
          <w:tcPr>
            <w:tcW w:w="2240" w:type="dxa"/>
            <w:tcBorders>
              <w:top w:val="single" w:sz="8" w:space="0" w:color="auto"/>
              <w:left w:val="nil"/>
              <w:bottom w:val="single" w:sz="8" w:space="0" w:color="auto"/>
              <w:right w:val="single" w:sz="8" w:space="0" w:color="auto"/>
            </w:tcBorders>
            <w:noWrap/>
            <w:tcMar>
              <w:top w:w="0" w:type="dxa"/>
              <w:left w:w="108" w:type="dxa"/>
              <w:bottom w:w="0" w:type="dxa"/>
              <w:right w:w="108" w:type="dxa"/>
            </w:tcMar>
            <w:vAlign w:val="bottom"/>
            <w:hideMark/>
          </w:tcPr>
          <w:p w14:paraId="5CBAEA00" w14:textId="1B7FB4AE" w:rsidR="00D84EEA" w:rsidRPr="00A67D34" w:rsidRDefault="00D84EEA" w:rsidP="00D84EEA">
            <w:pPr>
              <w:rPr>
                <w:color w:val="FF0000"/>
                <w:sz w:val="20"/>
                <w:szCs w:val="20"/>
              </w:rPr>
            </w:pPr>
            <w:r w:rsidRPr="00A67D34">
              <w:rPr>
                <w:color w:val="FF0000"/>
                <w:sz w:val="20"/>
                <w:szCs w:val="20"/>
              </w:rPr>
              <w:t xml:space="preserve">              112 000,00 </w:t>
            </w:r>
          </w:p>
        </w:tc>
        <w:tc>
          <w:tcPr>
            <w:tcW w:w="16" w:type="dxa"/>
            <w:vAlign w:val="center"/>
            <w:hideMark/>
          </w:tcPr>
          <w:p w14:paraId="09AFE330" w14:textId="77777777" w:rsidR="00D84EEA" w:rsidRPr="00C905A5" w:rsidRDefault="00D84EEA" w:rsidP="00D84EEA">
            <w:pPr>
              <w:jc w:val="center"/>
              <w:rPr>
                <w:color w:val="000000"/>
                <w:sz w:val="20"/>
                <w:szCs w:val="20"/>
              </w:rPr>
            </w:pPr>
          </w:p>
        </w:tc>
      </w:tr>
      <w:tr w:rsidR="00D84EEA" w:rsidRPr="00C905A5" w14:paraId="34BCB708" w14:textId="77777777" w:rsidTr="00393AC3">
        <w:trPr>
          <w:trHeight w:val="280"/>
        </w:trPr>
        <w:tc>
          <w:tcPr>
            <w:tcW w:w="102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5936CF8" w14:textId="68D724EC" w:rsidR="00D84EEA" w:rsidRPr="00A67D34" w:rsidRDefault="00D84EEA" w:rsidP="00D84EEA">
            <w:pPr>
              <w:rPr>
                <w:color w:val="FF0000"/>
                <w:sz w:val="20"/>
                <w:szCs w:val="20"/>
              </w:rPr>
            </w:pPr>
            <w:r w:rsidRPr="00A67D34">
              <w:rPr>
                <w:color w:val="FF0000"/>
                <w:sz w:val="20"/>
                <w:szCs w:val="20"/>
              </w:rPr>
              <w:t xml:space="preserve">           2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3C832AB" w14:textId="2783AA3D" w:rsidR="00D84EEA" w:rsidRPr="00A67D34" w:rsidRDefault="00D84EEA" w:rsidP="00D84EEA">
            <w:pPr>
              <w:rPr>
                <w:color w:val="FF0000"/>
                <w:sz w:val="20"/>
                <w:szCs w:val="20"/>
              </w:rPr>
            </w:pPr>
            <w:r w:rsidRPr="00A67D34">
              <w:rPr>
                <w:color w:val="FF0000"/>
                <w:sz w:val="20"/>
                <w:szCs w:val="20"/>
              </w:rPr>
              <w:t xml:space="preserve">              112 000,00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24CBC63" w14:textId="43B8132B" w:rsidR="00D84EEA" w:rsidRPr="00A67D34" w:rsidRDefault="00D84EEA" w:rsidP="00D84EEA">
            <w:pPr>
              <w:rPr>
                <w:color w:val="FF0000"/>
                <w:sz w:val="20"/>
                <w:szCs w:val="20"/>
              </w:rPr>
            </w:pPr>
            <w:r w:rsidRPr="00A67D34">
              <w:rPr>
                <w:color w:val="FF0000"/>
                <w:sz w:val="20"/>
                <w:szCs w:val="20"/>
              </w:rPr>
              <w:t xml:space="preserve">                            -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4E3FBF4" w14:textId="0BB9E28D" w:rsidR="00D84EEA" w:rsidRPr="00A67D34" w:rsidRDefault="00D84EEA" w:rsidP="00D84EEA">
            <w:pPr>
              <w:rPr>
                <w:color w:val="FF0000"/>
                <w:sz w:val="20"/>
                <w:szCs w:val="20"/>
              </w:rPr>
            </w:pPr>
            <w:r w:rsidRPr="00A67D34">
              <w:rPr>
                <w:color w:val="FF0000"/>
                <w:sz w:val="20"/>
                <w:szCs w:val="20"/>
              </w:rPr>
              <w:t xml:space="preserve">                13 440,00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9459F40" w14:textId="0BDB4D83" w:rsidR="00D84EEA" w:rsidRPr="00A67D34" w:rsidRDefault="00D84EEA" w:rsidP="00D84EEA">
            <w:pPr>
              <w:rPr>
                <w:color w:val="FF0000"/>
                <w:sz w:val="20"/>
                <w:szCs w:val="20"/>
              </w:rPr>
            </w:pPr>
            <w:r w:rsidRPr="00A67D34">
              <w:rPr>
                <w:color w:val="FF0000"/>
                <w:sz w:val="20"/>
                <w:szCs w:val="20"/>
              </w:rPr>
              <w:t xml:space="preserve">              125 440,00 </w:t>
            </w:r>
          </w:p>
        </w:tc>
        <w:tc>
          <w:tcPr>
            <w:tcW w:w="16" w:type="dxa"/>
            <w:shd w:val="clear" w:color="auto" w:fill="auto"/>
            <w:vAlign w:val="center"/>
            <w:hideMark/>
          </w:tcPr>
          <w:p w14:paraId="6EFB2B65" w14:textId="77777777" w:rsidR="00D84EEA" w:rsidRPr="00C905A5" w:rsidRDefault="00D84EEA" w:rsidP="00D84EEA">
            <w:pPr>
              <w:jc w:val="center"/>
              <w:rPr>
                <w:color w:val="000000"/>
                <w:sz w:val="20"/>
                <w:szCs w:val="20"/>
              </w:rPr>
            </w:pPr>
          </w:p>
        </w:tc>
      </w:tr>
      <w:tr w:rsidR="00D84EEA" w:rsidRPr="00393AC3" w14:paraId="7F0A4EA5" w14:textId="77777777" w:rsidTr="00393AC3">
        <w:trPr>
          <w:trHeight w:val="280"/>
        </w:trPr>
        <w:tc>
          <w:tcPr>
            <w:tcW w:w="102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6C672C4" w14:textId="6CA2B1C7" w:rsidR="00D84EEA" w:rsidRPr="00A67D34" w:rsidRDefault="00D84EEA" w:rsidP="00D84EEA">
            <w:pPr>
              <w:rPr>
                <w:color w:val="FF0000"/>
                <w:sz w:val="20"/>
                <w:szCs w:val="20"/>
              </w:rPr>
            </w:pPr>
            <w:r w:rsidRPr="00A67D34">
              <w:rPr>
                <w:color w:val="FF0000"/>
                <w:sz w:val="20"/>
                <w:szCs w:val="20"/>
              </w:rPr>
              <w:t xml:space="preserve">           3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62DA045" w14:textId="4816CCFE" w:rsidR="00D84EEA" w:rsidRPr="00A67D34" w:rsidRDefault="00D84EEA" w:rsidP="00D84EEA">
            <w:pPr>
              <w:rPr>
                <w:color w:val="FF0000"/>
                <w:sz w:val="20"/>
                <w:szCs w:val="20"/>
              </w:rPr>
            </w:pPr>
            <w:r w:rsidRPr="00A67D34">
              <w:rPr>
                <w:color w:val="FF0000"/>
                <w:sz w:val="20"/>
                <w:szCs w:val="20"/>
              </w:rPr>
              <w:t xml:space="preserve">              125 440,00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F6A5374" w14:textId="2E8EEF8B" w:rsidR="00D84EEA" w:rsidRPr="00A67D34" w:rsidRDefault="00D84EEA" w:rsidP="00D84EEA">
            <w:pPr>
              <w:rPr>
                <w:color w:val="FF0000"/>
                <w:sz w:val="20"/>
                <w:szCs w:val="20"/>
              </w:rPr>
            </w:pPr>
            <w:r w:rsidRPr="00A67D34">
              <w:rPr>
                <w:color w:val="FF0000"/>
                <w:sz w:val="20"/>
                <w:szCs w:val="20"/>
              </w:rPr>
              <w:t xml:space="preserve">                            -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D10618F" w14:textId="5AA2FFC0" w:rsidR="00D84EEA" w:rsidRPr="00A67D34" w:rsidRDefault="00D84EEA" w:rsidP="00D84EEA">
            <w:pPr>
              <w:rPr>
                <w:color w:val="FF0000"/>
                <w:sz w:val="20"/>
                <w:szCs w:val="20"/>
              </w:rPr>
            </w:pPr>
            <w:r w:rsidRPr="00A67D34">
              <w:rPr>
                <w:color w:val="FF0000"/>
                <w:sz w:val="20"/>
                <w:szCs w:val="20"/>
              </w:rPr>
              <w:t xml:space="preserve">                15 052,80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87B6B50" w14:textId="6ADF6C95" w:rsidR="00D84EEA" w:rsidRPr="00A67D34" w:rsidRDefault="00D84EEA" w:rsidP="00D84EEA">
            <w:pPr>
              <w:rPr>
                <w:color w:val="FF0000"/>
                <w:sz w:val="20"/>
                <w:szCs w:val="20"/>
              </w:rPr>
            </w:pPr>
            <w:r w:rsidRPr="00A67D34">
              <w:rPr>
                <w:color w:val="FF0000"/>
                <w:sz w:val="20"/>
                <w:szCs w:val="20"/>
              </w:rPr>
              <w:t xml:space="preserve">              140 492,80 </w:t>
            </w:r>
          </w:p>
        </w:tc>
        <w:tc>
          <w:tcPr>
            <w:tcW w:w="16" w:type="dxa"/>
            <w:shd w:val="clear" w:color="auto" w:fill="auto"/>
            <w:vAlign w:val="center"/>
            <w:hideMark/>
          </w:tcPr>
          <w:p w14:paraId="41D0B707" w14:textId="77777777" w:rsidR="00D84EEA" w:rsidRPr="00393AC3" w:rsidRDefault="00D84EEA" w:rsidP="00D84EEA">
            <w:pPr>
              <w:jc w:val="center"/>
              <w:rPr>
                <w:color w:val="000000"/>
                <w:sz w:val="20"/>
                <w:szCs w:val="20"/>
              </w:rPr>
            </w:pPr>
          </w:p>
        </w:tc>
      </w:tr>
      <w:tr w:rsidR="00D84EEA" w:rsidRPr="00393AC3" w14:paraId="0F8889BF" w14:textId="77777777" w:rsidTr="00393AC3">
        <w:trPr>
          <w:trHeight w:val="280"/>
        </w:trPr>
        <w:tc>
          <w:tcPr>
            <w:tcW w:w="102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49781E9B" w14:textId="226CE2A3" w:rsidR="00D84EEA" w:rsidRPr="00A67D34" w:rsidRDefault="00D84EEA" w:rsidP="00D84EEA">
            <w:pPr>
              <w:rPr>
                <w:color w:val="FF0000"/>
                <w:sz w:val="20"/>
                <w:szCs w:val="20"/>
              </w:rPr>
            </w:pPr>
            <w:r w:rsidRPr="00A67D34">
              <w:rPr>
                <w:color w:val="FF0000"/>
                <w:sz w:val="20"/>
                <w:szCs w:val="20"/>
              </w:rPr>
              <w:t xml:space="preserve">           4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03AF428" w14:textId="027F0CB1" w:rsidR="00D84EEA" w:rsidRPr="00A67D34" w:rsidRDefault="00D84EEA" w:rsidP="00D84EEA">
            <w:pPr>
              <w:rPr>
                <w:color w:val="FF0000"/>
                <w:sz w:val="20"/>
                <w:szCs w:val="20"/>
              </w:rPr>
            </w:pPr>
            <w:r w:rsidRPr="00A67D34">
              <w:rPr>
                <w:color w:val="FF0000"/>
                <w:sz w:val="20"/>
                <w:szCs w:val="20"/>
              </w:rPr>
              <w:t xml:space="preserve">              140 492,80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0B55FD3" w14:textId="01E414CE" w:rsidR="00D84EEA" w:rsidRPr="00A67D34" w:rsidRDefault="00D84EEA" w:rsidP="00D84EEA">
            <w:pPr>
              <w:rPr>
                <w:color w:val="FF0000"/>
                <w:sz w:val="20"/>
                <w:szCs w:val="20"/>
              </w:rPr>
            </w:pPr>
            <w:r w:rsidRPr="00A67D34">
              <w:rPr>
                <w:color w:val="FF0000"/>
                <w:sz w:val="20"/>
                <w:szCs w:val="20"/>
              </w:rPr>
              <w:t xml:space="preserve">                            -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1929EB76" w14:textId="3D5C4222" w:rsidR="00D84EEA" w:rsidRPr="00A67D34" w:rsidRDefault="00D84EEA" w:rsidP="00D84EEA">
            <w:pPr>
              <w:rPr>
                <w:color w:val="FF0000"/>
                <w:sz w:val="20"/>
                <w:szCs w:val="20"/>
              </w:rPr>
            </w:pPr>
            <w:r w:rsidRPr="00A67D34">
              <w:rPr>
                <w:color w:val="FF0000"/>
                <w:sz w:val="20"/>
                <w:szCs w:val="20"/>
              </w:rPr>
              <w:t xml:space="preserve">                16 859,14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83ABE1E" w14:textId="216A1417" w:rsidR="00D84EEA" w:rsidRPr="00A67D34" w:rsidRDefault="00D84EEA" w:rsidP="00D84EEA">
            <w:pPr>
              <w:rPr>
                <w:color w:val="FF0000"/>
                <w:sz w:val="20"/>
                <w:szCs w:val="20"/>
              </w:rPr>
            </w:pPr>
            <w:r w:rsidRPr="00A67D34">
              <w:rPr>
                <w:color w:val="FF0000"/>
                <w:sz w:val="20"/>
                <w:szCs w:val="20"/>
              </w:rPr>
              <w:t xml:space="preserve">              157 351,94 </w:t>
            </w:r>
          </w:p>
        </w:tc>
        <w:tc>
          <w:tcPr>
            <w:tcW w:w="16" w:type="dxa"/>
            <w:shd w:val="clear" w:color="auto" w:fill="auto"/>
            <w:vAlign w:val="center"/>
            <w:hideMark/>
          </w:tcPr>
          <w:p w14:paraId="009C8435" w14:textId="77777777" w:rsidR="00D84EEA" w:rsidRPr="00393AC3" w:rsidRDefault="00D84EEA" w:rsidP="00D84EEA">
            <w:pPr>
              <w:jc w:val="center"/>
              <w:rPr>
                <w:color w:val="000000"/>
                <w:sz w:val="20"/>
                <w:szCs w:val="20"/>
              </w:rPr>
            </w:pPr>
          </w:p>
        </w:tc>
      </w:tr>
      <w:tr w:rsidR="00D84EEA" w:rsidRPr="00393AC3" w14:paraId="1B32472A" w14:textId="77777777" w:rsidTr="00393AC3">
        <w:trPr>
          <w:trHeight w:val="280"/>
        </w:trPr>
        <w:tc>
          <w:tcPr>
            <w:tcW w:w="102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419297A" w14:textId="4F50B9A5" w:rsidR="00D84EEA" w:rsidRPr="00A67D34" w:rsidRDefault="00D84EEA" w:rsidP="00D84EEA">
            <w:pPr>
              <w:rPr>
                <w:color w:val="FF0000"/>
                <w:sz w:val="20"/>
                <w:szCs w:val="20"/>
              </w:rPr>
            </w:pPr>
            <w:r w:rsidRPr="00A67D34">
              <w:rPr>
                <w:color w:val="FF0000"/>
                <w:sz w:val="20"/>
                <w:szCs w:val="20"/>
              </w:rPr>
              <w:t xml:space="preserve">           5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458D811" w14:textId="71A4F1CF" w:rsidR="00D84EEA" w:rsidRPr="00A67D34" w:rsidRDefault="00D84EEA" w:rsidP="00D84EEA">
            <w:pPr>
              <w:rPr>
                <w:color w:val="FF0000"/>
                <w:sz w:val="20"/>
                <w:szCs w:val="20"/>
              </w:rPr>
            </w:pPr>
            <w:r w:rsidRPr="00A67D34">
              <w:rPr>
                <w:color w:val="FF0000"/>
                <w:sz w:val="20"/>
                <w:szCs w:val="20"/>
              </w:rPr>
              <w:t xml:space="preserve">              157 351,94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6F65E2D8" w14:textId="4FBCA864" w:rsidR="00D84EEA" w:rsidRPr="00A67D34" w:rsidRDefault="00D84EEA" w:rsidP="00D84EEA">
            <w:pPr>
              <w:rPr>
                <w:color w:val="FF0000"/>
                <w:sz w:val="20"/>
                <w:szCs w:val="20"/>
              </w:rPr>
            </w:pPr>
            <w:r w:rsidRPr="00A67D34">
              <w:rPr>
                <w:color w:val="FF0000"/>
                <w:sz w:val="20"/>
                <w:szCs w:val="20"/>
              </w:rPr>
              <w:t xml:space="preserve">                            -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2BC78BF" w14:textId="53AE2BAD" w:rsidR="00D84EEA" w:rsidRPr="00A67D34" w:rsidRDefault="00D84EEA" w:rsidP="00D84EEA">
            <w:pPr>
              <w:rPr>
                <w:color w:val="FF0000"/>
                <w:sz w:val="20"/>
                <w:szCs w:val="20"/>
              </w:rPr>
            </w:pPr>
            <w:r w:rsidRPr="00A67D34">
              <w:rPr>
                <w:color w:val="FF0000"/>
                <w:sz w:val="20"/>
                <w:szCs w:val="20"/>
              </w:rPr>
              <w:t xml:space="preserve">                18 882,23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3711008" w14:textId="1A5BE8E0" w:rsidR="00D84EEA" w:rsidRPr="00A67D34" w:rsidRDefault="00D84EEA" w:rsidP="00D84EEA">
            <w:pPr>
              <w:rPr>
                <w:color w:val="FF0000"/>
                <w:sz w:val="20"/>
                <w:szCs w:val="20"/>
              </w:rPr>
            </w:pPr>
            <w:r w:rsidRPr="00A67D34">
              <w:rPr>
                <w:color w:val="FF0000"/>
                <w:sz w:val="20"/>
                <w:szCs w:val="20"/>
              </w:rPr>
              <w:t xml:space="preserve">              176 234,17 </w:t>
            </w:r>
          </w:p>
        </w:tc>
        <w:tc>
          <w:tcPr>
            <w:tcW w:w="16" w:type="dxa"/>
            <w:shd w:val="clear" w:color="auto" w:fill="auto"/>
            <w:vAlign w:val="center"/>
            <w:hideMark/>
          </w:tcPr>
          <w:p w14:paraId="2380B1D0" w14:textId="77777777" w:rsidR="00D84EEA" w:rsidRPr="00393AC3" w:rsidRDefault="00D84EEA" w:rsidP="00D84EEA">
            <w:pPr>
              <w:jc w:val="center"/>
              <w:rPr>
                <w:color w:val="000000"/>
                <w:sz w:val="20"/>
                <w:szCs w:val="20"/>
              </w:rPr>
            </w:pPr>
          </w:p>
        </w:tc>
      </w:tr>
      <w:tr w:rsidR="00D84EEA" w:rsidRPr="00393AC3" w14:paraId="36FD118A" w14:textId="77777777" w:rsidTr="00393AC3">
        <w:trPr>
          <w:trHeight w:val="280"/>
        </w:trPr>
        <w:tc>
          <w:tcPr>
            <w:tcW w:w="102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2E0DE7C" w14:textId="01091064" w:rsidR="00D84EEA" w:rsidRPr="00A67D34" w:rsidRDefault="00D84EEA" w:rsidP="00D84EEA">
            <w:pPr>
              <w:rPr>
                <w:color w:val="FF0000"/>
                <w:sz w:val="20"/>
                <w:szCs w:val="20"/>
              </w:rPr>
            </w:pPr>
            <w:r w:rsidRPr="00A67D34">
              <w:rPr>
                <w:color w:val="FF0000"/>
                <w:sz w:val="20"/>
                <w:szCs w:val="20"/>
              </w:rPr>
              <w:t xml:space="preserve">           6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37C43F25" w14:textId="033B5B54" w:rsidR="00D84EEA" w:rsidRPr="00A67D34" w:rsidRDefault="00D84EEA" w:rsidP="00D84EEA">
            <w:pPr>
              <w:rPr>
                <w:color w:val="FF0000"/>
                <w:sz w:val="20"/>
                <w:szCs w:val="20"/>
              </w:rPr>
            </w:pPr>
            <w:r w:rsidRPr="00A67D34">
              <w:rPr>
                <w:color w:val="FF0000"/>
                <w:sz w:val="20"/>
                <w:szCs w:val="20"/>
              </w:rPr>
              <w:t xml:space="preserve">              176 234,17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7EB75145" w14:textId="76270CC1" w:rsidR="00D84EEA" w:rsidRPr="00A67D34" w:rsidRDefault="00D84EEA" w:rsidP="00D84EEA">
            <w:pPr>
              <w:rPr>
                <w:color w:val="FF0000"/>
                <w:sz w:val="20"/>
                <w:szCs w:val="20"/>
              </w:rPr>
            </w:pPr>
            <w:r w:rsidRPr="00A67D34">
              <w:rPr>
                <w:color w:val="FF0000"/>
                <w:sz w:val="20"/>
                <w:szCs w:val="20"/>
              </w:rPr>
              <w:t xml:space="preserve">                            -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59B5B44F" w14:textId="3CC0D5B1" w:rsidR="00D84EEA" w:rsidRPr="00A67D34" w:rsidRDefault="00D84EEA" w:rsidP="00D84EEA">
            <w:pPr>
              <w:rPr>
                <w:color w:val="FF0000"/>
                <w:sz w:val="20"/>
                <w:szCs w:val="20"/>
              </w:rPr>
            </w:pPr>
            <w:r w:rsidRPr="00A67D34">
              <w:rPr>
                <w:color w:val="FF0000"/>
                <w:sz w:val="20"/>
                <w:szCs w:val="20"/>
              </w:rPr>
              <w:t xml:space="preserve">                21 148,10 </w:t>
            </w: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AD31870" w14:textId="4A4B8AA4" w:rsidR="00D84EEA" w:rsidRPr="00A67D34" w:rsidRDefault="00D84EEA" w:rsidP="00D84EEA">
            <w:pPr>
              <w:rPr>
                <w:color w:val="FF0000"/>
                <w:sz w:val="20"/>
                <w:szCs w:val="20"/>
              </w:rPr>
            </w:pPr>
            <w:r w:rsidRPr="00A67D34">
              <w:rPr>
                <w:color w:val="FF0000"/>
                <w:sz w:val="20"/>
                <w:szCs w:val="20"/>
              </w:rPr>
              <w:t xml:space="preserve">              197 382,27 </w:t>
            </w:r>
          </w:p>
        </w:tc>
        <w:tc>
          <w:tcPr>
            <w:tcW w:w="16" w:type="dxa"/>
            <w:shd w:val="clear" w:color="auto" w:fill="auto"/>
            <w:vAlign w:val="center"/>
            <w:hideMark/>
          </w:tcPr>
          <w:p w14:paraId="7F5D3D13" w14:textId="77777777" w:rsidR="00D84EEA" w:rsidRPr="00393AC3" w:rsidRDefault="00D84EEA" w:rsidP="00D84EEA">
            <w:pPr>
              <w:jc w:val="center"/>
              <w:rPr>
                <w:color w:val="000000"/>
                <w:sz w:val="20"/>
                <w:szCs w:val="20"/>
              </w:rPr>
            </w:pPr>
          </w:p>
        </w:tc>
      </w:tr>
      <w:tr w:rsidR="00CF6D93" w:rsidRPr="00D0727C" w14:paraId="3289ABF0" w14:textId="77777777" w:rsidTr="00393AC3">
        <w:trPr>
          <w:trHeight w:val="280"/>
        </w:trPr>
        <w:tc>
          <w:tcPr>
            <w:tcW w:w="1020" w:type="dxa"/>
            <w:tcBorders>
              <w:top w:val="nil"/>
              <w:left w:val="single" w:sz="8" w:space="0" w:color="auto"/>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596BCEB" w14:textId="77777777" w:rsidR="00CF6D93" w:rsidRPr="00D0727C" w:rsidRDefault="00CF6D93" w:rsidP="00CF6D93">
            <w:pPr>
              <w:jc w:val="center"/>
              <w:rPr>
                <w:rFonts w:eastAsiaTheme="minorHAnsi"/>
                <w:color w:val="000000"/>
                <w:sz w:val="20"/>
                <w:szCs w:val="20"/>
              </w:rPr>
            </w:pP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2DA386C" w14:textId="77777777" w:rsidR="00CF6D93" w:rsidRPr="00D0727C" w:rsidRDefault="00CF6D93" w:rsidP="00CF6D93">
            <w:pPr>
              <w:jc w:val="center"/>
              <w:rPr>
                <w:color w:val="000000"/>
                <w:sz w:val="20"/>
                <w:szCs w:val="20"/>
              </w:rPr>
            </w:pP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8B351CA" w14:textId="77777777" w:rsidR="00CF6D93" w:rsidRPr="00D0727C" w:rsidRDefault="00CF6D93" w:rsidP="00CF6D93">
            <w:pPr>
              <w:jc w:val="center"/>
              <w:rPr>
                <w:color w:val="000000"/>
                <w:sz w:val="20"/>
                <w:szCs w:val="20"/>
              </w:rPr>
            </w:pP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025581F6" w14:textId="77777777" w:rsidR="00CF6D93" w:rsidRPr="00D0727C" w:rsidRDefault="00CF6D93" w:rsidP="00CF6D93">
            <w:pPr>
              <w:jc w:val="center"/>
              <w:rPr>
                <w:color w:val="FF0000"/>
                <w:sz w:val="20"/>
                <w:szCs w:val="20"/>
              </w:rPr>
            </w:pPr>
          </w:p>
        </w:tc>
        <w:tc>
          <w:tcPr>
            <w:tcW w:w="2240" w:type="dxa"/>
            <w:tcBorders>
              <w:top w:val="nil"/>
              <w:left w:val="nil"/>
              <w:bottom w:val="single" w:sz="8" w:space="0" w:color="auto"/>
              <w:right w:val="single" w:sz="8" w:space="0" w:color="auto"/>
            </w:tcBorders>
            <w:shd w:val="clear" w:color="auto" w:fill="auto"/>
            <w:noWrap/>
            <w:tcMar>
              <w:top w:w="0" w:type="dxa"/>
              <w:left w:w="108" w:type="dxa"/>
              <w:bottom w:w="0" w:type="dxa"/>
              <w:right w:w="108" w:type="dxa"/>
            </w:tcMar>
            <w:vAlign w:val="bottom"/>
            <w:hideMark/>
          </w:tcPr>
          <w:p w14:paraId="25676A19" w14:textId="77777777" w:rsidR="00CF6D93" w:rsidRPr="00D0727C" w:rsidRDefault="00CF6D93" w:rsidP="00CF6D93">
            <w:pPr>
              <w:jc w:val="center"/>
              <w:rPr>
                <w:color w:val="000000"/>
                <w:sz w:val="20"/>
                <w:szCs w:val="20"/>
              </w:rPr>
            </w:pPr>
          </w:p>
        </w:tc>
        <w:tc>
          <w:tcPr>
            <w:tcW w:w="16" w:type="dxa"/>
            <w:shd w:val="clear" w:color="auto" w:fill="auto"/>
            <w:vAlign w:val="center"/>
            <w:hideMark/>
          </w:tcPr>
          <w:p w14:paraId="0B5E0F9D" w14:textId="77777777" w:rsidR="00CF6D93" w:rsidRPr="00D0727C" w:rsidRDefault="00CF6D93" w:rsidP="00CF6D93">
            <w:pPr>
              <w:jc w:val="center"/>
              <w:rPr>
                <w:color w:val="000000"/>
                <w:sz w:val="20"/>
                <w:szCs w:val="20"/>
              </w:rPr>
            </w:pPr>
          </w:p>
        </w:tc>
      </w:tr>
    </w:tbl>
    <w:p w14:paraId="6695EEFA" w14:textId="77777777" w:rsidR="006D4127" w:rsidRDefault="006D4127" w:rsidP="00D0727C">
      <w:pPr>
        <w:widowControl/>
        <w:shd w:val="clear" w:color="auto" w:fill="FFFFFF"/>
        <w:autoSpaceDE/>
        <w:autoSpaceDN/>
        <w:jc w:val="center"/>
      </w:pPr>
    </w:p>
    <w:p w14:paraId="20FDD007" w14:textId="77777777" w:rsidR="004F48EA" w:rsidRDefault="004F48EA" w:rsidP="0007017C">
      <w:pPr>
        <w:pStyle w:val="Heading2"/>
        <w:spacing w:before="239"/>
      </w:pPr>
    </w:p>
    <w:p w14:paraId="442262E7" w14:textId="77777777" w:rsidR="004F48EA" w:rsidRDefault="004F48EA" w:rsidP="0007017C">
      <w:pPr>
        <w:pStyle w:val="Heading2"/>
        <w:spacing w:before="239"/>
      </w:pPr>
    </w:p>
    <w:p w14:paraId="763900E5" w14:textId="77777777" w:rsidR="004F48EA" w:rsidRDefault="004F48EA" w:rsidP="0007017C">
      <w:pPr>
        <w:pStyle w:val="Heading2"/>
        <w:spacing w:before="239"/>
      </w:pPr>
    </w:p>
    <w:p w14:paraId="03E44E40" w14:textId="77777777" w:rsidR="004F48EA" w:rsidRDefault="004F48EA" w:rsidP="0007017C">
      <w:pPr>
        <w:pStyle w:val="Heading2"/>
        <w:spacing w:before="239"/>
      </w:pPr>
    </w:p>
    <w:p w14:paraId="689AA6DE" w14:textId="74EB0468" w:rsidR="004F48EA" w:rsidRDefault="004F48EA" w:rsidP="0007017C">
      <w:pPr>
        <w:pStyle w:val="Heading2"/>
        <w:spacing w:before="239"/>
      </w:pPr>
    </w:p>
    <w:p w14:paraId="7714F84C" w14:textId="7A8678D0" w:rsidR="003A1AE2" w:rsidRPr="003A1AE2" w:rsidRDefault="003A1AE2" w:rsidP="003A1AE2">
      <w:pPr>
        <w:tabs>
          <w:tab w:val="left" w:pos="1752"/>
        </w:tabs>
      </w:pPr>
      <w:r>
        <w:tab/>
      </w:r>
    </w:p>
    <w:p w14:paraId="100086A4" w14:textId="77777777" w:rsidR="004F48EA" w:rsidRDefault="00DD7ED3" w:rsidP="0007017C">
      <w:pPr>
        <w:pStyle w:val="Heading2"/>
        <w:spacing w:before="239"/>
      </w:pPr>
      <w:r w:rsidRPr="00B270CE">
        <w:rPr>
          <w:rFonts w:ascii="Times New Roman" w:hAnsi="Times New Roman"/>
          <w:noProof/>
        </w:rPr>
        <mc:AlternateContent>
          <mc:Choice Requires="wps">
            <w:drawing>
              <wp:anchor distT="0" distB="0" distL="114300" distR="114300" simplePos="0" relativeHeight="251672064" behindDoc="0" locked="0" layoutInCell="1" allowOverlap="1" wp14:anchorId="3A3134F4" wp14:editId="0CC9353B">
                <wp:simplePos x="0" y="0"/>
                <wp:positionH relativeFrom="page">
                  <wp:posOffset>-160020</wp:posOffset>
                </wp:positionH>
                <wp:positionV relativeFrom="paragraph">
                  <wp:posOffset>-2141220</wp:posOffset>
                </wp:positionV>
                <wp:extent cx="8385175" cy="1967230"/>
                <wp:effectExtent l="0" t="0" r="0" b="0"/>
                <wp:wrapNone/>
                <wp:docPr id="2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6C839E84" id="Freeform 26" o:spid="_x0000_s1026" style="position:absolute;margin-left:-12.6pt;margin-top:-168.6pt;width:660.25pt;height:154.9pt;z-index:251672064;visibility:visible;mso-wrap-style:square;mso-wrap-distance-left:9pt;mso-wrap-distance-top:0;mso-wrap-distance-right:9pt;mso-wrap-distance-bottom:0;mso-position-horizontal:absolute;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" path="m,127321l590309,1967696,7511970,1134319,7569843,,,127321xe" fillcolor="#b7e995 [1301]" stroked="f">
                <v:fill opacity="52428f"/>
                <v:path arrowok="t" o:connecttype="custom" o:connectlocs="0,127291;653890,1967230;8321069,1134050;8385175,0;0,127291" o:connectangles="0,0,0,0,0"/>
                <w10:wrap anchorx="page"/>
              </v:shape>
            </w:pict>
          </mc:Fallback>
        </mc:AlternateContent>
      </w:r>
      <w:r w:rsidR="00494C84" w:rsidRPr="00B270CE">
        <w:rPr>
          <w:rFonts w:ascii="Times New Roman" w:hAnsi="Times New Roman"/>
          <w:noProof/>
        </w:rPr>
        <mc:AlternateContent>
          <mc:Choice Requires="wps">
            <w:drawing>
              <wp:anchor distT="0" distB="0" distL="114300" distR="114300" simplePos="0" relativeHeight="251674112" behindDoc="0" locked="0" layoutInCell="1" allowOverlap="1" wp14:anchorId="1E0BE1F1" wp14:editId="48E7954B">
                <wp:simplePos x="0" y="0"/>
                <wp:positionH relativeFrom="margin">
                  <wp:posOffset>-1233805</wp:posOffset>
                </wp:positionH>
                <wp:positionV relativeFrom="paragraph">
                  <wp:posOffset>-2263140</wp:posOffset>
                </wp:positionV>
                <wp:extent cx="8385175" cy="1967230"/>
                <wp:effectExtent l="0" t="0" r="15875" b="13970"/>
                <wp:wrapNone/>
                <wp:docPr id="27"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0372A45B" id="Freeform 27" o:spid="_x0000_s1026" style="position:absolute;margin-left:-97.15pt;margin-top:-178.2pt;width:660.25pt;height:154.9pt;z-index:251674112;visibility:visible;mso-wrap-style:square;mso-wrap-distance-left:9pt;mso-wrap-distance-top:0;mso-wrap-distance-right:9pt;mso-wrap-distance-bottom:0;mso-position-horizontal:absolute;mso-position-horizontal-relative:margin;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" path="m,127321l590309,1967696,7511970,1134319,7569843,,,127321xe" fillcolor="#93de61 [1941]" strokecolor="#00b050">
                <v:fill opacity="63736f"/>
                <v:path arrowok="t" o:connecttype="custom" o:connectlocs="0,127291;653890,1967230;8321069,1134050;8385175,0;0,127291" o:connectangles="0,0,0,0,0"/>
                <w10:wrap anchorx="margin"/>
              </v:shape>
            </w:pict>
          </mc:Fallback>
        </mc:AlternateContent>
      </w:r>
    </w:p>
    <w:p w14:paraId="7F39FBF2" w14:textId="3BE79CE4" w:rsidR="0007017C" w:rsidRPr="004F48EA" w:rsidRDefault="0067782A" w:rsidP="0007017C">
      <w:pPr>
        <w:pStyle w:val="Heading2"/>
        <w:spacing w:before="239"/>
      </w:pPr>
      <w:r>
        <w:t xml:space="preserve">Company </w:t>
      </w:r>
      <w:r w:rsidR="0007017C" w:rsidRPr="004F48EA">
        <w:t>Banking Details</w:t>
      </w:r>
      <w:r w:rsidR="00B92D5D">
        <w:t xml:space="preserve"> Off-Shore</w:t>
      </w:r>
    </w:p>
    <w:p w14:paraId="6E835FDB" w14:textId="77777777" w:rsidR="00A9652F" w:rsidRPr="004F48EA" w:rsidRDefault="00EE411C">
      <w:r w:rsidRPr="004F48EA">
        <w:t xml:space="preserve">    </w:t>
      </w:r>
    </w:p>
    <w:p w14:paraId="410158F5" w14:textId="77777777" w:rsidR="00EE411C" w:rsidRPr="004F48EA" w:rsidRDefault="00EE411C" w:rsidP="00EE411C">
      <w:pPr>
        <w:pStyle w:val="BodyText"/>
        <w:tabs>
          <w:tab w:val="left" w:pos="4104"/>
        </w:tabs>
        <w:ind w:left="216"/>
      </w:pPr>
      <w:r w:rsidRPr="004F48EA">
        <w:t xml:space="preserve">Account Name: </w:t>
      </w:r>
      <w:r w:rsidRPr="004F48EA">
        <w:tab/>
        <w:t>DVT CONSULT LIMITED</w:t>
      </w:r>
    </w:p>
    <w:p w14:paraId="6BBE8758" w14:textId="77777777" w:rsidR="00EE411C" w:rsidRPr="004F48EA" w:rsidRDefault="00EE411C" w:rsidP="00EE411C">
      <w:pPr>
        <w:pStyle w:val="BodyText"/>
        <w:tabs>
          <w:tab w:val="left" w:pos="4104"/>
        </w:tabs>
        <w:ind w:left="216"/>
      </w:pPr>
      <w:r w:rsidRPr="004F48EA">
        <w:t>Account Number:</w:t>
      </w:r>
      <w:r w:rsidRPr="004F48EA">
        <w:tab/>
        <w:t>0515117461302 (USD)</w:t>
      </w:r>
    </w:p>
    <w:p w14:paraId="075B1ABB" w14:textId="77777777" w:rsidR="00EE411C" w:rsidRPr="004F48EA" w:rsidRDefault="00EE411C" w:rsidP="00A9652F">
      <w:pPr>
        <w:pStyle w:val="BodyText"/>
        <w:tabs>
          <w:tab w:val="left" w:pos="4104"/>
        </w:tabs>
        <w:ind w:left="216"/>
      </w:pPr>
      <w:r w:rsidRPr="004F48EA">
        <w:t>IBAN Number:</w:t>
      </w:r>
      <w:r w:rsidRPr="004F48EA">
        <w:tab/>
        <w:t>AE070260000515117461302</w:t>
      </w:r>
    </w:p>
    <w:p w14:paraId="4D1D30CE" w14:textId="77777777" w:rsidR="00EE411C" w:rsidRPr="004F48EA" w:rsidRDefault="00EE411C" w:rsidP="00A9652F">
      <w:pPr>
        <w:pStyle w:val="BodyText"/>
        <w:tabs>
          <w:tab w:val="left" w:pos="4104"/>
        </w:tabs>
        <w:ind w:left="216"/>
      </w:pPr>
      <w:r w:rsidRPr="004F48EA">
        <w:t xml:space="preserve">SWIFT Code: </w:t>
      </w:r>
      <w:r w:rsidRPr="004F48EA">
        <w:tab/>
        <w:t>EBILAEAD</w:t>
      </w:r>
    </w:p>
    <w:p w14:paraId="73E62381" w14:textId="77777777" w:rsidR="00EE411C" w:rsidRPr="004F48EA" w:rsidRDefault="00EE411C" w:rsidP="00A9652F">
      <w:pPr>
        <w:pStyle w:val="BodyText"/>
        <w:tabs>
          <w:tab w:val="left" w:pos="4104"/>
        </w:tabs>
        <w:ind w:left="216"/>
      </w:pPr>
      <w:r w:rsidRPr="004F48EA">
        <w:t xml:space="preserve">Branch Name: </w:t>
      </w:r>
      <w:r w:rsidRPr="004F48EA">
        <w:tab/>
        <w:t>JUMEIRAH BRANCH</w:t>
      </w:r>
    </w:p>
    <w:p w14:paraId="5EECEF71" w14:textId="77777777" w:rsidR="00EE411C" w:rsidRPr="004F48EA" w:rsidRDefault="00EE411C" w:rsidP="00EE411C">
      <w:pPr>
        <w:pStyle w:val="BodyText"/>
        <w:ind w:firstLine="216"/>
      </w:pPr>
      <w:r w:rsidRPr="004F48EA">
        <w:t>Bank Name &amp; Address:</w:t>
      </w:r>
      <w:r w:rsidRPr="004F48EA">
        <w:tab/>
      </w:r>
      <w:r w:rsidRPr="004F48EA">
        <w:tab/>
        <w:t xml:space="preserve">         Emirates NBD Bank PJSC P.O. Box 777 Al Was! Road, Dubai</w:t>
      </w:r>
    </w:p>
    <w:p w14:paraId="42AAAB53" w14:textId="77777777" w:rsidR="00EE411C" w:rsidRPr="004F48EA" w:rsidRDefault="00EE411C"/>
    <w:p w14:paraId="287B70DC" w14:textId="77777777" w:rsidR="00EE411C" w:rsidRPr="004F48EA" w:rsidRDefault="00EE411C" w:rsidP="00EE411C">
      <w:pPr>
        <w:ind w:firstLine="216"/>
      </w:pPr>
      <w:r w:rsidRPr="004F48EA">
        <w:t xml:space="preserve">Relationship </w:t>
      </w:r>
      <w:proofErr w:type="gramStart"/>
      <w:r w:rsidRPr="004F48EA">
        <w:t>Manager :</w:t>
      </w:r>
      <w:proofErr w:type="gramEnd"/>
      <w:r w:rsidRPr="004F48EA">
        <w:t xml:space="preserve"> </w:t>
      </w:r>
      <w:r w:rsidRPr="004F48EA">
        <w:tab/>
      </w:r>
      <w:r w:rsidRPr="004F48EA">
        <w:tab/>
        <w:t xml:space="preserve">        MR. Mohammed Khurram Aijaz</w:t>
      </w:r>
    </w:p>
    <w:p w14:paraId="22A57C5E" w14:textId="77777777" w:rsidR="00EE411C" w:rsidRPr="004F48EA" w:rsidRDefault="00EE411C" w:rsidP="00EE411C">
      <w:pPr>
        <w:ind w:left="216"/>
      </w:pPr>
      <w:r w:rsidRPr="004F48EA">
        <w:t xml:space="preserve">Contact Numbers:                                  00971-50-2659459 </w:t>
      </w:r>
    </w:p>
    <w:p w14:paraId="41A0F0D3" w14:textId="77777777" w:rsidR="00EE411C" w:rsidRPr="004F48EA" w:rsidRDefault="00EE411C" w:rsidP="00EE411C">
      <w:pPr>
        <w:ind w:left="216"/>
      </w:pPr>
      <w:r w:rsidRPr="004F48EA">
        <w:t xml:space="preserve">Tel. Number:                                          00971-4-4053205 </w:t>
      </w:r>
    </w:p>
    <w:p w14:paraId="56439DDA" w14:textId="77777777" w:rsidR="00EE411C" w:rsidRPr="004F48EA" w:rsidRDefault="00EE411C" w:rsidP="00EE411C">
      <w:pPr>
        <w:ind w:left="216"/>
      </w:pPr>
      <w:r w:rsidRPr="004F48EA">
        <w:t xml:space="preserve">Email:                                                  </w:t>
      </w:r>
      <w:r w:rsidR="00F438D7" w:rsidRPr="004F48EA">
        <w:t xml:space="preserve"> </w:t>
      </w:r>
      <w:r w:rsidRPr="004F48EA">
        <w:t xml:space="preserve">  </w:t>
      </w:r>
      <w:hyperlink r:id="rId10" w:history="1">
        <w:r w:rsidRPr="004F48EA">
          <w:rPr>
            <w:rStyle w:val="Hyperlink"/>
          </w:rPr>
          <w:t>MohammedAlI@emiratesnbd.com</w:t>
        </w:r>
      </w:hyperlink>
      <w:r w:rsidRPr="004F48EA">
        <w:t xml:space="preserve"> </w:t>
      </w:r>
    </w:p>
    <w:p w14:paraId="0803D27F" w14:textId="77777777" w:rsidR="00EE411C" w:rsidRDefault="00F65EBE" w:rsidP="00EE411C">
      <w:pPr>
        <w:ind w:firstLine="216"/>
      </w:pPr>
      <w:r>
        <w:rPr>
          <w:noProof/>
        </w:rPr>
        <mc:AlternateContent>
          <mc:Choice Requires="wps">
            <w:drawing>
              <wp:anchor distT="0" distB="0" distL="114300" distR="114300" simplePos="0" relativeHeight="251700736" behindDoc="0" locked="0" layoutInCell="1" allowOverlap="1" wp14:anchorId="775747AB" wp14:editId="6A655AC3">
                <wp:simplePos x="0" y="0"/>
                <wp:positionH relativeFrom="page">
                  <wp:align>left</wp:align>
                </wp:positionH>
                <wp:positionV relativeFrom="paragraph">
                  <wp:posOffset>543876</wp:posOffset>
                </wp:positionV>
                <wp:extent cx="13093700" cy="123826"/>
                <wp:effectExtent l="7937" t="0" r="1588" b="1587"/>
                <wp:wrapNone/>
                <wp:docPr id="40"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3093700" cy="123826"/>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900D464" id="Rectangle 66" o:spid="_x0000_s1026" style="position:absolute;margin-left:0;margin-top:42.8pt;width:1031pt;height:9.75pt;rotation:-90;z-index:2517007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" fillcolor="#b7e995 [1301]" stroked="f">
                <v:fill opacity="52428f"/>
                <v:textbox inset="2.88pt,2.88pt,2.88pt,2.88pt"/>
                <w10:wrap anchorx="page"/>
              </v:rect>
            </w:pict>
          </mc:Fallback>
        </mc:AlternateContent>
      </w:r>
      <w:r w:rsidR="00EE411C" w:rsidRPr="004F48EA">
        <w:t xml:space="preserve">Website:                                                 </w:t>
      </w:r>
      <w:hyperlink r:id="rId11" w:history="1">
        <w:r w:rsidR="00EE411C" w:rsidRPr="004F48EA">
          <w:rPr>
            <w:rStyle w:val="Hyperlink"/>
          </w:rPr>
          <w:t>http://www.emiratesnbd.com/en/businessbanking</w:t>
        </w:r>
      </w:hyperlink>
      <w:r w:rsidR="00EE411C" w:rsidRPr="004F48EA">
        <w:t xml:space="preserve"> </w:t>
      </w:r>
    </w:p>
    <w:p w14:paraId="3172093F" w14:textId="77777777" w:rsidR="00B92D5D" w:rsidRDefault="00B92D5D" w:rsidP="00EE411C">
      <w:pPr>
        <w:ind w:firstLine="216"/>
      </w:pPr>
    </w:p>
    <w:p w14:paraId="7A57B0A7" w14:textId="77777777" w:rsidR="00B92D5D" w:rsidRDefault="00B92D5D" w:rsidP="00EE411C">
      <w:pPr>
        <w:ind w:firstLine="216"/>
      </w:pPr>
    </w:p>
    <w:p w14:paraId="27A75F3D" w14:textId="6CB2A519" w:rsidR="00B92D5D" w:rsidRPr="004F48EA" w:rsidRDefault="0067782A" w:rsidP="00B92D5D">
      <w:pPr>
        <w:pStyle w:val="Heading2"/>
        <w:spacing w:before="239"/>
      </w:pPr>
      <w:r>
        <w:t xml:space="preserve">Company </w:t>
      </w:r>
      <w:r w:rsidR="00B92D5D" w:rsidRPr="004F48EA">
        <w:t>Banking Details</w:t>
      </w:r>
      <w:r w:rsidR="00B92D5D">
        <w:t xml:space="preserve"> Local</w:t>
      </w:r>
    </w:p>
    <w:p w14:paraId="48ACC8FD" w14:textId="77777777" w:rsidR="00B92D5D" w:rsidRDefault="00B92D5D" w:rsidP="00EE411C">
      <w:pPr>
        <w:ind w:firstLine="216"/>
      </w:pPr>
    </w:p>
    <w:p w14:paraId="4CF55F02" w14:textId="1B2B0968" w:rsidR="00B92D5D" w:rsidRPr="004F48EA" w:rsidRDefault="00B92D5D" w:rsidP="00B92D5D">
      <w:pPr>
        <w:pStyle w:val="BodyText"/>
        <w:ind w:firstLine="216"/>
      </w:pPr>
      <w:r w:rsidRPr="004F48EA">
        <w:t>Bank Name &amp; Address:</w:t>
      </w:r>
      <w:r w:rsidRPr="004F48EA">
        <w:tab/>
      </w:r>
      <w:r w:rsidRPr="004F48EA">
        <w:tab/>
        <w:t xml:space="preserve">         </w:t>
      </w:r>
      <w:r>
        <w:t>First National Bank</w:t>
      </w:r>
    </w:p>
    <w:p w14:paraId="7B991256" w14:textId="77777777" w:rsidR="00B92D5D" w:rsidRPr="004F48EA" w:rsidRDefault="00B92D5D" w:rsidP="00B92D5D">
      <w:pPr>
        <w:pStyle w:val="BodyText"/>
        <w:tabs>
          <w:tab w:val="left" w:pos="4104"/>
        </w:tabs>
        <w:ind w:left="216"/>
      </w:pPr>
      <w:r w:rsidRPr="004F48EA">
        <w:t xml:space="preserve">Account Name: </w:t>
      </w:r>
      <w:r w:rsidRPr="004F48EA">
        <w:tab/>
      </w:r>
      <w:r>
        <w:t>DCT</w:t>
      </w:r>
    </w:p>
    <w:p w14:paraId="3A61637B" w14:textId="77777777" w:rsidR="00B92D5D" w:rsidRPr="004F48EA" w:rsidRDefault="00B92D5D" w:rsidP="00B92D5D">
      <w:pPr>
        <w:pStyle w:val="BodyText"/>
        <w:tabs>
          <w:tab w:val="left" w:pos="4104"/>
        </w:tabs>
        <w:ind w:left="216"/>
      </w:pPr>
      <w:r w:rsidRPr="004F48EA">
        <w:t>Account Number:</w:t>
      </w:r>
      <w:r w:rsidRPr="004F48EA">
        <w:tab/>
      </w:r>
      <w:r w:rsidRPr="00B92D5D">
        <w:t>62724566768</w:t>
      </w:r>
    </w:p>
    <w:p w14:paraId="45323170" w14:textId="3B8AEBBA" w:rsidR="00B92D5D" w:rsidRPr="004F48EA" w:rsidRDefault="00B92D5D" w:rsidP="00B92D5D">
      <w:pPr>
        <w:pStyle w:val="BodyText"/>
        <w:tabs>
          <w:tab w:val="left" w:pos="4104"/>
        </w:tabs>
        <w:ind w:left="216"/>
      </w:pPr>
      <w:r w:rsidRPr="004F48EA">
        <w:t xml:space="preserve">Branch </w:t>
      </w:r>
      <w:r>
        <w:t>Code</w:t>
      </w:r>
      <w:r w:rsidRPr="004F48EA">
        <w:t xml:space="preserve">: </w:t>
      </w:r>
      <w:r w:rsidRPr="004F48EA">
        <w:tab/>
      </w:r>
      <w:r w:rsidRPr="00B92D5D">
        <w:t>250</w:t>
      </w:r>
      <w:r>
        <w:t> </w:t>
      </w:r>
      <w:r w:rsidRPr="00B92D5D">
        <w:t>655</w:t>
      </w:r>
    </w:p>
    <w:p w14:paraId="6DEA0A4B" w14:textId="77777777" w:rsidR="00B92D5D" w:rsidRDefault="00534C5A" w:rsidP="00EE411C">
      <w:pPr>
        <w:ind w:firstLine="216"/>
      </w:pPr>
      <w:r w:rsidRPr="004F48EA">
        <w:rPr>
          <w:noProof/>
        </w:rPr>
        <mc:AlternateContent>
          <mc:Choice Requires="wps">
            <w:drawing>
              <wp:anchor distT="0" distB="0" distL="114300" distR="114300" simplePos="0" relativeHeight="251713024" behindDoc="0" locked="0" layoutInCell="1" allowOverlap="1" wp14:anchorId="666335EA" wp14:editId="38A369E5">
                <wp:simplePos x="0" y="0"/>
                <wp:positionH relativeFrom="margin">
                  <wp:align>right</wp:align>
                </wp:positionH>
                <wp:positionV relativeFrom="paragraph">
                  <wp:posOffset>3397885</wp:posOffset>
                </wp:positionV>
                <wp:extent cx="6217920" cy="9144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217920" cy="914400"/>
                        </a:xfrm>
                        <a:prstGeom prst="rect">
                          <a:avLst/>
                        </a:prstGeom>
                        <a:solidFill>
                          <a:schemeClr val="lt1"/>
                        </a:solidFill>
                        <a:ln w="6350">
                          <a:noFill/>
                        </a:ln>
                      </wps:spPr>
                      <wps:txbx>
                        <w:txbxContent>
                          <w:p w14:paraId="23E5215C" w14:textId="77777777" w:rsidR="0049286E" w:rsidRDefault="0049286E" w:rsidP="00534C5A">
                            <w:r>
                              <w:t>Intermediary</w:t>
                            </w:r>
                            <w:r>
                              <w:tab/>
                            </w:r>
                            <w:r>
                              <w:tab/>
                            </w:r>
                            <w:r>
                              <w:tab/>
                            </w:r>
                            <w:r>
                              <w:tab/>
                            </w:r>
                            <w:r>
                              <w:tab/>
                            </w:r>
                            <w:r>
                              <w:tab/>
                              <w:t>Client</w:t>
                            </w:r>
                          </w:p>
                          <w:p w14:paraId="283D8F54" w14:textId="77777777" w:rsidR="0049286E" w:rsidRDefault="0049286E" w:rsidP="00534C5A"/>
                          <w:p w14:paraId="5CB0593D" w14:textId="77777777" w:rsidR="0049286E" w:rsidRDefault="0049286E" w:rsidP="00534C5A">
                            <w:r>
                              <w:t>Full Names: _____________________________</w:t>
                            </w:r>
                            <w:r>
                              <w:tab/>
                              <w:t>Full Names: _________________________</w:t>
                            </w:r>
                          </w:p>
                          <w:p w14:paraId="745C5D30" w14:textId="77777777" w:rsidR="0049286E" w:rsidRPr="00241D6A" w:rsidRDefault="0049286E" w:rsidP="00534C5A"/>
                          <w:p w14:paraId="166FE716" w14:textId="77777777" w:rsidR="0049286E" w:rsidRDefault="0049286E" w:rsidP="00534C5A">
                            <w:r>
                              <w:t>Signature: ______________________________</w:t>
                            </w:r>
                            <w:r>
                              <w:tab/>
                              <w:t>Signature: 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66335EA" id="_x0000_t202" coordsize="21600,21600" o:spt="202" path="m,l,21600r21600,l21600,xe">
                <v:stroke joinstyle="miter"/>
                <v:path gradientshapeok="t" o:connecttype="rect"/>
              </v:shapetype>
              <v:shape id="Text Box 21" o:spid="_x0000_s1026" type="#_x0000_t202" style="position:absolute;left:0;text-align:left;margin-left:438.4pt;margin-top:267.55pt;width:489.6pt;height:1in;z-index:2517130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" fillcolor="white [3201]" stroked="f" strokeweight=".5pt">
                <v:textbox>
                  <w:txbxContent>
                    <w:p w14:paraId="23E5215C" w14:textId="77777777" w:rsidR="0049286E" w:rsidRDefault="0049286E" w:rsidP="00534C5A">
                      <w:r>
                        <w:t>Intermediary</w:t>
                      </w:r>
                      <w:r>
                        <w:tab/>
                      </w:r>
                      <w:r>
                        <w:tab/>
                      </w:r>
                      <w:r>
                        <w:tab/>
                      </w:r>
                      <w:r>
                        <w:tab/>
                      </w:r>
                      <w:r>
                        <w:tab/>
                      </w:r>
                      <w:r>
                        <w:tab/>
                        <w:t>Client</w:t>
                      </w:r>
                    </w:p>
                    <w:p w14:paraId="283D8F54" w14:textId="77777777" w:rsidR="0049286E" w:rsidRDefault="0049286E" w:rsidP="00534C5A"/>
                    <w:p w14:paraId="5CB0593D" w14:textId="77777777" w:rsidR="0049286E" w:rsidRDefault="0049286E" w:rsidP="00534C5A">
                      <w:r>
                        <w:t>Full Names: _____________________________</w:t>
                      </w:r>
                      <w:r>
                        <w:tab/>
                        <w:t>Full Names: _________________________</w:t>
                      </w:r>
                    </w:p>
                    <w:p w14:paraId="745C5D30" w14:textId="77777777" w:rsidR="0049286E" w:rsidRPr="00241D6A" w:rsidRDefault="0049286E" w:rsidP="00534C5A"/>
                    <w:p w14:paraId="166FE716" w14:textId="77777777" w:rsidR="0049286E" w:rsidRDefault="0049286E" w:rsidP="00534C5A">
                      <w:r>
                        <w:t>Signature: ______________________________</w:t>
                      </w:r>
                      <w:r>
                        <w:tab/>
                        <w:t>Signature: ___________________________</w:t>
                      </w:r>
                    </w:p>
                  </w:txbxContent>
                </v:textbox>
                <w10:wrap anchorx="margin"/>
              </v:shape>
            </w:pict>
          </mc:Fallback>
        </mc:AlternateContent>
      </w:r>
      <w:r w:rsidR="00B92D5D">
        <w:t>Reference:</w:t>
      </w:r>
      <w:r w:rsidR="00B92D5D">
        <w:tab/>
      </w:r>
      <w:r w:rsidR="00B92D5D">
        <w:tab/>
      </w:r>
      <w:r w:rsidR="00B92D5D">
        <w:tab/>
      </w:r>
      <w:r w:rsidR="00B92D5D">
        <w:tab/>
        <w:t xml:space="preserve">        Name and Surname</w:t>
      </w:r>
      <w:r w:rsidR="00B92D5D">
        <w:tab/>
      </w:r>
      <w:r w:rsidR="00B92D5D">
        <w:tab/>
      </w:r>
    </w:p>
    <w:p w14:paraId="4D732798" w14:textId="77777777" w:rsidR="00534C5A" w:rsidRDefault="00534C5A" w:rsidP="00EE411C">
      <w:pPr>
        <w:ind w:firstLine="216"/>
      </w:pPr>
    </w:p>
    <w:p w14:paraId="3000CBC2" w14:textId="77777777" w:rsidR="00534C5A" w:rsidRDefault="00534C5A" w:rsidP="00EE411C">
      <w:pPr>
        <w:ind w:firstLine="216"/>
      </w:pPr>
    </w:p>
    <w:p w14:paraId="69ACC434" w14:textId="77777777" w:rsidR="00534C5A" w:rsidRDefault="00534C5A" w:rsidP="00EE411C">
      <w:pPr>
        <w:ind w:firstLine="216"/>
      </w:pPr>
    </w:p>
    <w:p w14:paraId="48CF50C1" w14:textId="77777777" w:rsidR="00534C5A" w:rsidRDefault="00534C5A" w:rsidP="00EE411C">
      <w:pPr>
        <w:ind w:firstLine="216"/>
      </w:pPr>
    </w:p>
    <w:p w14:paraId="251F32C8" w14:textId="4A346A56" w:rsidR="00534C5A" w:rsidRPr="004F48EA" w:rsidRDefault="0067782A" w:rsidP="00534C5A">
      <w:pPr>
        <w:pStyle w:val="Heading2"/>
        <w:spacing w:before="239"/>
      </w:pPr>
      <w:r>
        <w:t xml:space="preserve">Customer </w:t>
      </w:r>
      <w:r w:rsidR="00534C5A" w:rsidRPr="004F48EA">
        <w:t>Banking Details</w:t>
      </w:r>
      <w:r w:rsidR="00534C5A">
        <w:t xml:space="preserve"> Local</w:t>
      </w:r>
    </w:p>
    <w:p w14:paraId="38EBD755" w14:textId="77777777" w:rsidR="00534C5A" w:rsidRDefault="00534C5A" w:rsidP="00534C5A">
      <w:pPr>
        <w:ind w:firstLine="216"/>
      </w:pPr>
    </w:p>
    <w:p w14:paraId="4AB0A5F4" w14:textId="2850A70B" w:rsidR="00534C5A" w:rsidRPr="004F48EA" w:rsidRDefault="00534C5A" w:rsidP="00534C5A">
      <w:pPr>
        <w:pStyle w:val="BodyText"/>
        <w:ind w:firstLine="216"/>
      </w:pPr>
      <w:r w:rsidRPr="004F48EA">
        <w:t>Bank Name:</w:t>
      </w:r>
      <w:r w:rsidR="0067782A">
        <w:tab/>
      </w:r>
      <w:r w:rsidR="0067782A">
        <w:tab/>
      </w:r>
      <w:r w:rsidRPr="004F48EA">
        <w:tab/>
      </w:r>
      <w:r w:rsidRPr="004F48EA">
        <w:tab/>
        <w:t xml:space="preserve">         </w:t>
      </w:r>
      <w:r w:rsidR="0067782A" w:rsidRPr="00241D6A">
        <w:rPr>
          <w:color w:val="FF0000"/>
        </w:rPr>
        <w:t>_________________________________________________</w:t>
      </w:r>
    </w:p>
    <w:p w14:paraId="75DB65D1" w14:textId="362A30CF" w:rsidR="00534C5A" w:rsidRPr="00241D6A" w:rsidRDefault="00534C5A" w:rsidP="00534C5A">
      <w:pPr>
        <w:pStyle w:val="BodyText"/>
        <w:tabs>
          <w:tab w:val="left" w:pos="4104"/>
        </w:tabs>
        <w:ind w:left="216"/>
        <w:rPr>
          <w:color w:val="FF0000"/>
        </w:rPr>
      </w:pPr>
      <w:r w:rsidRPr="004F48EA">
        <w:t xml:space="preserve">Account Name: </w:t>
      </w:r>
      <w:r w:rsidRPr="004F48EA">
        <w:tab/>
      </w:r>
      <w:r w:rsidR="0067782A" w:rsidRPr="00241D6A">
        <w:rPr>
          <w:color w:val="FF0000"/>
        </w:rPr>
        <w:t>_________________________________________________</w:t>
      </w:r>
    </w:p>
    <w:p w14:paraId="7CDDFD81" w14:textId="4E27094F" w:rsidR="00534C5A" w:rsidRPr="004F48EA" w:rsidRDefault="00534C5A" w:rsidP="00534C5A">
      <w:pPr>
        <w:pStyle w:val="BodyText"/>
        <w:tabs>
          <w:tab w:val="left" w:pos="4104"/>
        </w:tabs>
        <w:ind w:left="216"/>
      </w:pPr>
      <w:r w:rsidRPr="004F48EA">
        <w:t>Account Number:</w:t>
      </w:r>
      <w:r w:rsidRPr="004F48EA">
        <w:tab/>
      </w:r>
      <w:r w:rsidR="0067782A" w:rsidRPr="00241D6A">
        <w:rPr>
          <w:color w:val="FF0000"/>
        </w:rPr>
        <w:t>_________________________________________________</w:t>
      </w:r>
    </w:p>
    <w:p w14:paraId="6B53445B" w14:textId="1BCD2786" w:rsidR="00534C5A" w:rsidRPr="00241D6A" w:rsidRDefault="00534C5A" w:rsidP="00534C5A">
      <w:pPr>
        <w:pStyle w:val="BodyText"/>
        <w:tabs>
          <w:tab w:val="left" w:pos="4104"/>
        </w:tabs>
        <w:ind w:left="216"/>
        <w:rPr>
          <w:color w:val="FF0000"/>
        </w:rPr>
      </w:pPr>
      <w:r w:rsidRPr="004F48EA">
        <w:t xml:space="preserve">Branch </w:t>
      </w:r>
      <w:r>
        <w:t>Code</w:t>
      </w:r>
      <w:r w:rsidRPr="004F48EA">
        <w:t xml:space="preserve">: </w:t>
      </w:r>
      <w:r w:rsidRPr="004F48EA">
        <w:tab/>
      </w:r>
      <w:r w:rsidR="0067782A" w:rsidRPr="00241D6A">
        <w:rPr>
          <w:color w:val="FF0000"/>
        </w:rPr>
        <w:t>_________________________________________________</w:t>
      </w:r>
    </w:p>
    <w:p w14:paraId="7B0B8DCE" w14:textId="39251422" w:rsidR="00534C5A" w:rsidRPr="004F48EA" w:rsidRDefault="00534C5A" w:rsidP="00534C5A">
      <w:pPr>
        <w:ind w:firstLine="216"/>
        <w:sectPr w:rsidR="00534C5A" w:rsidRPr="004F48EA">
          <w:footerReference w:type="default" r:id="rId12"/>
          <w:pgSz w:w="11900" w:h="16820"/>
          <w:pgMar w:top="1320" w:right="900" w:bottom="600" w:left="1200" w:header="0" w:footer="417" w:gutter="0"/>
          <w:pgNumType w:start="2"/>
          <w:cols w:space="720"/>
        </w:sectPr>
      </w:pPr>
    </w:p>
    <w:p w14:paraId="054C2155" w14:textId="77777777" w:rsidR="00652E25" w:rsidRPr="004F48EA" w:rsidRDefault="00DD7ED3">
      <w:pPr>
        <w:pStyle w:val="Heading1"/>
        <w:spacing w:before="71"/>
      </w:pPr>
      <w:r w:rsidRPr="00B270CE">
        <w:rPr>
          <w:rFonts w:ascii="Times New Roman" w:hAnsi="Times New Roman"/>
          <w:noProof/>
          <w:sz w:val="24"/>
          <w:szCs w:val="24"/>
        </w:rPr>
        <w:lastRenderedPageBreak/>
        <mc:AlternateContent>
          <mc:Choice Requires="wps">
            <w:drawing>
              <wp:anchor distT="0" distB="0" distL="114300" distR="114300" simplePos="0" relativeHeight="251676160" behindDoc="0" locked="0" layoutInCell="1" allowOverlap="1" wp14:anchorId="4D57DD8E" wp14:editId="3EDB6DF2">
                <wp:simplePos x="0" y="0"/>
                <wp:positionH relativeFrom="page">
                  <wp:posOffset>-201295</wp:posOffset>
                </wp:positionH>
                <wp:positionV relativeFrom="paragraph">
                  <wp:posOffset>-1646555</wp:posOffset>
                </wp:positionV>
                <wp:extent cx="8385175" cy="1967230"/>
                <wp:effectExtent l="0" t="0" r="0" b="0"/>
                <wp:wrapNone/>
                <wp:docPr id="28"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2D5806D3" id="Freeform 26" o:spid="_x0000_s1026" style="position:absolute;margin-left:-15.85pt;margin-top:-129.65pt;width:660.25pt;height:154.9pt;z-index:251676160;visibility:visible;mso-wrap-style:square;mso-wrap-distance-left:9pt;mso-wrap-distance-top:0;mso-wrap-distance-right:9pt;mso-wrap-distance-bottom:0;mso-position-horizontal:absolute;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" path="m,127321l590309,1967696,7511970,1134319,7569843,,,127321xe" fillcolor="#b7e995 [1301]" stroked="f">
                <v:fill opacity="52428f"/>
                <v:path arrowok="t" o:connecttype="custom" o:connectlocs="0,127291;653890,1967230;8321069,1134050;8385175,0;0,127291" o:connectangles="0,0,0,0,0"/>
                <w10:wrap anchorx="page"/>
              </v:shape>
            </w:pict>
          </mc:Fallback>
        </mc:AlternateContent>
      </w:r>
      <w:r w:rsidRPr="00B270CE">
        <w:rPr>
          <w:rFonts w:ascii="Times New Roman" w:hAnsi="Times New Roman"/>
          <w:noProof/>
          <w:sz w:val="24"/>
          <w:szCs w:val="24"/>
        </w:rPr>
        <mc:AlternateContent>
          <mc:Choice Requires="wps">
            <w:drawing>
              <wp:anchor distT="0" distB="0" distL="114300" distR="114300" simplePos="0" relativeHeight="251678208" behindDoc="0" locked="0" layoutInCell="1" allowOverlap="1" wp14:anchorId="0315C332" wp14:editId="74EE0650">
                <wp:simplePos x="0" y="0"/>
                <wp:positionH relativeFrom="page">
                  <wp:posOffset>-452755</wp:posOffset>
                </wp:positionH>
                <wp:positionV relativeFrom="paragraph">
                  <wp:posOffset>-1765300</wp:posOffset>
                </wp:positionV>
                <wp:extent cx="8385175" cy="1967230"/>
                <wp:effectExtent l="0" t="0" r="15875" b="13970"/>
                <wp:wrapNone/>
                <wp:docPr id="29"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061227A4" id="Freeform 27" o:spid="_x0000_s1026" style="position:absolute;margin-left:-35.65pt;margin-top:-139pt;width:660.25pt;height:154.9pt;z-index:251678208;visibility:visible;mso-wrap-style:square;mso-wrap-distance-left:9pt;mso-wrap-distance-top:0;mso-wrap-distance-right:9pt;mso-wrap-distance-bottom:0;mso-position-horizontal:absolute;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" path="m,127321l590309,1967696,7511970,1134319,7569843,,,127321xe" fillcolor="#93de61 [1941]" strokecolor="#00b050">
                <v:fill opacity="63736f"/>
                <v:path arrowok="t" o:connecttype="custom" o:connectlocs="0,127291;653890,1967230;8321069,1134050;8385175,0;0,127291" o:connectangles="0,0,0,0,0"/>
                <w10:wrap anchorx="page"/>
              </v:shape>
            </w:pict>
          </mc:Fallback>
        </mc:AlternateContent>
      </w:r>
    </w:p>
    <w:p w14:paraId="54A77958" w14:textId="77777777" w:rsidR="0029196C" w:rsidRPr="004F48EA" w:rsidRDefault="006D4127">
      <w:pPr>
        <w:pStyle w:val="Heading1"/>
        <w:spacing w:before="71"/>
      </w:pPr>
      <w:r w:rsidRPr="004F48EA">
        <w:t>Investment details</w:t>
      </w:r>
    </w:p>
    <w:p w14:paraId="37E6F90A" w14:textId="77777777" w:rsidR="0029196C" w:rsidRPr="004F48EA" w:rsidRDefault="0029196C">
      <w:pPr>
        <w:pStyle w:val="BodyText"/>
        <w:spacing w:before="2" w:after="1"/>
        <w:rPr>
          <w:b/>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08"/>
        <w:gridCol w:w="1559"/>
        <w:gridCol w:w="1681"/>
        <w:gridCol w:w="1439"/>
      </w:tblGrid>
      <w:tr w:rsidR="0029196C" w:rsidRPr="004F48EA" w14:paraId="334DF24F" w14:textId="77777777">
        <w:trPr>
          <w:trHeight w:val="620"/>
        </w:trPr>
        <w:tc>
          <w:tcPr>
            <w:tcW w:w="4608" w:type="dxa"/>
          </w:tcPr>
          <w:p w14:paraId="32ECC6D5" w14:textId="77777777" w:rsidR="0029196C" w:rsidRPr="004F48EA" w:rsidRDefault="0029196C">
            <w:pPr>
              <w:pStyle w:val="TableParagraph"/>
              <w:spacing w:before="9" w:line="240" w:lineRule="auto"/>
              <w:jc w:val="left"/>
              <w:rPr>
                <w:b/>
                <w:sz w:val="18"/>
              </w:rPr>
            </w:pPr>
          </w:p>
          <w:p w14:paraId="409496D2" w14:textId="77777777" w:rsidR="0029196C" w:rsidRPr="004F48EA" w:rsidRDefault="006D4127">
            <w:pPr>
              <w:pStyle w:val="TableParagraph"/>
              <w:spacing w:before="1" w:line="240" w:lineRule="auto"/>
              <w:ind w:left="1588" w:right="1579"/>
              <w:rPr>
                <w:b/>
                <w:sz w:val="18"/>
              </w:rPr>
            </w:pPr>
            <w:r w:rsidRPr="004F48EA">
              <w:rPr>
                <w:b/>
                <w:sz w:val="18"/>
              </w:rPr>
              <w:t>Investment fund</w:t>
            </w:r>
          </w:p>
        </w:tc>
        <w:tc>
          <w:tcPr>
            <w:tcW w:w="1559" w:type="dxa"/>
          </w:tcPr>
          <w:p w14:paraId="1F6ACE08" w14:textId="77777777" w:rsidR="0029196C" w:rsidRPr="004F48EA" w:rsidRDefault="006D4127">
            <w:pPr>
              <w:pStyle w:val="TableParagraph"/>
              <w:spacing w:before="113" w:line="240" w:lineRule="auto"/>
              <w:ind w:left="448" w:right="420" w:firstLine="110"/>
              <w:jc w:val="left"/>
              <w:rPr>
                <w:b/>
                <w:sz w:val="18"/>
              </w:rPr>
            </w:pPr>
            <w:r w:rsidRPr="004F48EA">
              <w:rPr>
                <w:b/>
                <w:sz w:val="18"/>
              </w:rPr>
              <w:t>Fund number</w:t>
            </w:r>
          </w:p>
        </w:tc>
        <w:tc>
          <w:tcPr>
            <w:tcW w:w="1681" w:type="dxa"/>
          </w:tcPr>
          <w:p w14:paraId="5F6ED748" w14:textId="77777777" w:rsidR="0029196C" w:rsidRPr="004F48EA" w:rsidRDefault="006D4127">
            <w:pPr>
              <w:pStyle w:val="TableParagraph"/>
              <w:spacing w:before="10" w:line="200" w:lineRule="atLeast"/>
              <w:ind w:left="244" w:right="234" w:hanging="1"/>
              <w:rPr>
                <w:b/>
                <w:sz w:val="18"/>
              </w:rPr>
            </w:pPr>
            <w:r w:rsidRPr="004F48EA">
              <w:rPr>
                <w:b/>
                <w:sz w:val="18"/>
              </w:rPr>
              <w:t>Risk classification/</w:t>
            </w:r>
            <w:r w:rsidRPr="004F48EA">
              <w:rPr>
                <w:b/>
                <w:w w:val="99"/>
                <w:sz w:val="18"/>
              </w:rPr>
              <w:t xml:space="preserve"> </w:t>
            </w:r>
            <w:r w:rsidRPr="004F48EA">
              <w:rPr>
                <w:b/>
                <w:sz w:val="18"/>
              </w:rPr>
              <w:t>asset class</w:t>
            </w:r>
          </w:p>
        </w:tc>
        <w:tc>
          <w:tcPr>
            <w:tcW w:w="1439" w:type="dxa"/>
            <w:tcBorders>
              <w:top w:val="single" w:sz="2" w:space="0" w:color="000000"/>
              <w:bottom w:val="single" w:sz="2" w:space="0" w:color="000000"/>
              <w:right w:val="single" w:sz="6" w:space="0" w:color="000000"/>
            </w:tcBorders>
          </w:tcPr>
          <w:p w14:paraId="3A45BED9" w14:textId="77777777" w:rsidR="0029196C" w:rsidRPr="004F48EA" w:rsidRDefault="0029196C">
            <w:pPr>
              <w:pStyle w:val="TableParagraph"/>
              <w:spacing w:before="9" w:line="240" w:lineRule="auto"/>
              <w:jc w:val="left"/>
              <w:rPr>
                <w:b/>
                <w:sz w:val="18"/>
              </w:rPr>
            </w:pPr>
          </w:p>
          <w:p w14:paraId="20B74E92" w14:textId="77777777" w:rsidR="0029196C" w:rsidRPr="004F48EA" w:rsidRDefault="006D4127">
            <w:pPr>
              <w:pStyle w:val="TableParagraph"/>
              <w:spacing w:before="1" w:line="240" w:lineRule="auto"/>
              <w:ind w:left="160" w:right="146"/>
              <w:rPr>
                <w:b/>
                <w:sz w:val="18"/>
              </w:rPr>
            </w:pPr>
            <w:r w:rsidRPr="004F48EA">
              <w:rPr>
                <w:b/>
                <w:sz w:val="18"/>
              </w:rPr>
              <w:t>Allocation %</w:t>
            </w:r>
          </w:p>
        </w:tc>
      </w:tr>
      <w:tr w:rsidR="0029196C" w:rsidRPr="004F48EA" w14:paraId="7D3C2724" w14:textId="77777777">
        <w:trPr>
          <w:trHeight w:val="196"/>
        </w:trPr>
        <w:tc>
          <w:tcPr>
            <w:tcW w:w="9287" w:type="dxa"/>
            <w:gridSpan w:val="4"/>
            <w:tcBorders>
              <w:right w:val="single" w:sz="6" w:space="0" w:color="000000"/>
            </w:tcBorders>
          </w:tcPr>
          <w:p w14:paraId="50558E2D" w14:textId="77777777" w:rsidR="0029196C" w:rsidRPr="004F48EA" w:rsidRDefault="00652E25">
            <w:pPr>
              <w:pStyle w:val="TableParagraph"/>
              <w:tabs>
                <w:tab w:val="left" w:pos="4716"/>
              </w:tabs>
              <w:spacing w:before="0" w:line="177" w:lineRule="exact"/>
              <w:ind w:left="107"/>
              <w:jc w:val="left"/>
              <w:rPr>
                <w:b/>
                <w:sz w:val="18"/>
              </w:rPr>
            </w:pPr>
            <w:proofErr w:type="gramStart"/>
            <w:r w:rsidRPr="004F48EA">
              <w:rPr>
                <w:b/>
                <w:sz w:val="18"/>
              </w:rPr>
              <w:t xml:space="preserve">Adsertor </w:t>
            </w:r>
            <w:r w:rsidR="006D4127" w:rsidRPr="004F48EA">
              <w:rPr>
                <w:b/>
                <w:sz w:val="18"/>
              </w:rPr>
              <w:t xml:space="preserve"> </w:t>
            </w:r>
            <w:r w:rsidRPr="004F48EA">
              <w:rPr>
                <w:b/>
                <w:sz w:val="18"/>
              </w:rPr>
              <w:t>Off</w:t>
            </w:r>
            <w:proofErr w:type="gramEnd"/>
            <w:r w:rsidRPr="004F48EA">
              <w:rPr>
                <w:b/>
                <w:sz w:val="18"/>
              </w:rPr>
              <w:t>-Shore</w:t>
            </w:r>
            <w:r w:rsidR="006D4127" w:rsidRPr="004F48EA">
              <w:rPr>
                <w:b/>
                <w:spacing w:val="-1"/>
                <w:sz w:val="18"/>
              </w:rPr>
              <w:t xml:space="preserve"> </w:t>
            </w:r>
            <w:r w:rsidR="006D4127" w:rsidRPr="004F48EA">
              <w:rPr>
                <w:b/>
                <w:sz w:val="18"/>
              </w:rPr>
              <w:t>Trust Funds</w:t>
            </w:r>
            <w:r w:rsidR="006D4127" w:rsidRPr="004F48EA">
              <w:rPr>
                <w:b/>
                <w:sz w:val="18"/>
              </w:rPr>
              <w:tab/>
            </w:r>
            <w:r w:rsidRPr="004F48EA">
              <w:rPr>
                <w:b/>
                <w:sz w:val="18"/>
              </w:rPr>
              <w:t>Fund group: Managed Options – Off-</w:t>
            </w:r>
            <w:r w:rsidR="006D4127" w:rsidRPr="004F48EA">
              <w:rPr>
                <w:b/>
                <w:sz w:val="18"/>
              </w:rPr>
              <w:t>shore</w:t>
            </w:r>
          </w:p>
        </w:tc>
      </w:tr>
      <w:tr w:rsidR="0029196C" w:rsidRPr="004F48EA" w14:paraId="7F11749F" w14:textId="77777777">
        <w:trPr>
          <w:trHeight w:val="414"/>
        </w:trPr>
        <w:tc>
          <w:tcPr>
            <w:tcW w:w="4608" w:type="dxa"/>
          </w:tcPr>
          <w:p w14:paraId="07B68545" w14:textId="33EF0416" w:rsidR="0029196C" w:rsidRPr="004F48EA" w:rsidRDefault="00294C82">
            <w:pPr>
              <w:pStyle w:val="TableParagraph"/>
              <w:spacing w:before="0" w:line="240" w:lineRule="auto"/>
              <w:ind w:left="107"/>
              <w:jc w:val="left"/>
              <w:rPr>
                <w:sz w:val="18"/>
              </w:rPr>
            </w:pPr>
            <w:r w:rsidRPr="00294C82">
              <w:rPr>
                <w:color w:val="FF0000"/>
                <w:sz w:val="18"/>
              </w:rPr>
              <w:t>Product Name</w:t>
            </w:r>
          </w:p>
        </w:tc>
        <w:tc>
          <w:tcPr>
            <w:tcW w:w="1559" w:type="dxa"/>
          </w:tcPr>
          <w:p w14:paraId="00235ED8" w14:textId="77777777" w:rsidR="0029196C" w:rsidRPr="004F48EA" w:rsidRDefault="006D4127">
            <w:pPr>
              <w:pStyle w:val="TableParagraph"/>
              <w:spacing w:before="0" w:line="240" w:lineRule="auto"/>
              <w:ind w:right="618"/>
              <w:jc w:val="right"/>
              <w:rPr>
                <w:sz w:val="18"/>
              </w:rPr>
            </w:pPr>
            <w:r w:rsidRPr="004F48EA">
              <w:rPr>
                <w:w w:val="95"/>
                <w:sz w:val="18"/>
              </w:rPr>
              <w:t>841</w:t>
            </w:r>
          </w:p>
        </w:tc>
        <w:tc>
          <w:tcPr>
            <w:tcW w:w="1681" w:type="dxa"/>
          </w:tcPr>
          <w:p w14:paraId="67FA2F7A" w14:textId="77777777" w:rsidR="0029196C" w:rsidRPr="004F48EA" w:rsidRDefault="001317AB">
            <w:pPr>
              <w:pStyle w:val="TableParagraph"/>
              <w:spacing w:before="0" w:line="200" w:lineRule="atLeast"/>
              <w:ind w:left="107" w:right="653"/>
              <w:jc w:val="left"/>
              <w:rPr>
                <w:sz w:val="18"/>
              </w:rPr>
            </w:pPr>
            <w:r w:rsidRPr="004F48EA">
              <w:rPr>
                <w:sz w:val="18"/>
              </w:rPr>
              <w:t>A</w:t>
            </w:r>
            <w:r w:rsidR="006D4127" w:rsidRPr="004F48EA">
              <w:rPr>
                <w:sz w:val="18"/>
              </w:rPr>
              <w:t>ggressive</w:t>
            </w:r>
          </w:p>
        </w:tc>
        <w:tc>
          <w:tcPr>
            <w:tcW w:w="1439" w:type="dxa"/>
            <w:tcBorders>
              <w:top w:val="single" w:sz="2" w:space="0" w:color="000000"/>
              <w:bottom w:val="single" w:sz="2" w:space="0" w:color="000000"/>
              <w:right w:val="single" w:sz="6" w:space="0" w:color="000000"/>
            </w:tcBorders>
          </w:tcPr>
          <w:p w14:paraId="03FC3F35" w14:textId="77777777" w:rsidR="0029196C" w:rsidRPr="004F48EA" w:rsidRDefault="001317AB">
            <w:pPr>
              <w:pStyle w:val="TableParagraph"/>
              <w:spacing w:before="0" w:line="240" w:lineRule="auto"/>
              <w:ind w:left="156" w:right="146"/>
              <w:rPr>
                <w:sz w:val="18"/>
              </w:rPr>
            </w:pPr>
            <w:r w:rsidRPr="004F48EA">
              <w:rPr>
                <w:sz w:val="18"/>
              </w:rPr>
              <w:t>100.00</w:t>
            </w:r>
          </w:p>
        </w:tc>
      </w:tr>
      <w:tr w:rsidR="0029196C" w:rsidRPr="004F48EA" w14:paraId="5DAEF66B" w14:textId="77777777">
        <w:trPr>
          <w:trHeight w:val="207"/>
        </w:trPr>
        <w:tc>
          <w:tcPr>
            <w:tcW w:w="7848" w:type="dxa"/>
            <w:gridSpan w:val="3"/>
          </w:tcPr>
          <w:p w14:paraId="5BB3E395" w14:textId="77777777" w:rsidR="0029196C" w:rsidRPr="004F48EA" w:rsidRDefault="006D4127">
            <w:pPr>
              <w:pStyle w:val="TableParagraph"/>
              <w:spacing w:before="0" w:line="187" w:lineRule="exact"/>
              <w:ind w:left="107"/>
              <w:jc w:val="left"/>
              <w:rPr>
                <w:sz w:val="18"/>
              </w:rPr>
            </w:pPr>
            <w:r w:rsidRPr="004F48EA">
              <w:rPr>
                <w:sz w:val="18"/>
              </w:rPr>
              <w:t>Total</w:t>
            </w:r>
          </w:p>
        </w:tc>
        <w:tc>
          <w:tcPr>
            <w:tcW w:w="1439" w:type="dxa"/>
            <w:tcBorders>
              <w:top w:val="single" w:sz="2" w:space="0" w:color="000000"/>
              <w:bottom w:val="single" w:sz="2" w:space="0" w:color="000000"/>
              <w:right w:val="single" w:sz="6" w:space="0" w:color="000000"/>
            </w:tcBorders>
          </w:tcPr>
          <w:p w14:paraId="1F2EB3A8" w14:textId="77777777" w:rsidR="0029196C" w:rsidRPr="004F48EA" w:rsidRDefault="006D4127">
            <w:pPr>
              <w:pStyle w:val="TableParagraph"/>
              <w:spacing w:before="0" w:line="187" w:lineRule="exact"/>
              <w:ind w:left="156" w:right="146"/>
              <w:rPr>
                <w:sz w:val="18"/>
              </w:rPr>
            </w:pPr>
            <w:r w:rsidRPr="004F48EA">
              <w:rPr>
                <w:sz w:val="18"/>
              </w:rPr>
              <w:t>100.00</w:t>
            </w:r>
          </w:p>
        </w:tc>
      </w:tr>
    </w:tbl>
    <w:p w14:paraId="1C303E2A" w14:textId="5D90F161" w:rsidR="0029196C" w:rsidRPr="004F48EA" w:rsidRDefault="006D4127">
      <w:pPr>
        <w:pStyle w:val="BodyText"/>
        <w:spacing w:before="233"/>
        <w:ind w:left="216" w:right="2015"/>
      </w:pPr>
      <w:r w:rsidRPr="004F48EA">
        <w:t xml:space="preserve">Information about all investment funds we offer, is available on the </w:t>
      </w:r>
      <w:r w:rsidR="00652E25" w:rsidRPr="004F48EA">
        <w:t>Adsertor Website</w:t>
      </w:r>
      <w:r w:rsidR="00241D6A">
        <w:t xml:space="preserve"> </w:t>
      </w:r>
      <w:hyperlink r:id="rId13" w:history="1">
        <w:r w:rsidR="0049286E" w:rsidRPr="008828B4">
          <w:rPr>
            <w:rStyle w:val="Hyperlink"/>
          </w:rPr>
          <w:t>www.adsertor.io</w:t>
        </w:r>
      </w:hyperlink>
      <w:r w:rsidR="00241D6A">
        <w:t xml:space="preserve"> </w:t>
      </w:r>
      <w:r w:rsidR="00652E25" w:rsidRPr="004F48EA">
        <w:t>.</w:t>
      </w:r>
    </w:p>
    <w:p w14:paraId="01CD9C31" w14:textId="77777777" w:rsidR="0029196C" w:rsidRPr="004F48EA" w:rsidRDefault="0029196C">
      <w:pPr>
        <w:pStyle w:val="BodyText"/>
      </w:pPr>
    </w:p>
    <w:p w14:paraId="47EDA97D" w14:textId="77777777" w:rsidR="0029196C" w:rsidRPr="004F48EA" w:rsidRDefault="006D4127">
      <w:pPr>
        <w:pStyle w:val="BodyText"/>
        <w:ind w:left="216" w:right="536"/>
      </w:pPr>
      <w:r w:rsidRPr="004F48EA">
        <w:t>We invest a payment, less charges, in the respective chosen investment funds by buying units in each of these investment funds.</w:t>
      </w:r>
    </w:p>
    <w:p w14:paraId="038C0844" w14:textId="77777777" w:rsidR="0029196C" w:rsidRPr="004F48EA" w:rsidRDefault="0029196C">
      <w:pPr>
        <w:pStyle w:val="BodyText"/>
      </w:pPr>
    </w:p>
    <w:p w14:paraId="2E25D9BE" w14:textId="77777777" w:rsidR="0029196C" w:rsidRPr="004F48EA" w:rsidRDefault="006D4127">
      <w:pPr>
        <w:pStyle w:val="BodyText"/>
        <w:spacing w:before="1"/>
        <w:ind w:left="216"/>
      </w:pPr>
      <w:r w:rsidRPr="004F48EA">
        <w:t>For all investment funds the unit price is not guaranteed, and may increase or decrease over time.</w:t>
      </w:r>
    </w:p>
    <w:p w14:paraId="7D1F1AF9" w14:textId="77777777" w:rsidR="0029196C" w:rsidRPr="004F48EA" w:rsidRDefault="0029196C">
      <w:pPr>
        <w:pStyle w:val="BodyText"/>
        <w:spacing w:before="11"/>
        <w:rPr>
          <w:sz w:val="19"/>
        </w:rPr>
      </w:pPr>
    </w:p>
    <w:p w14:paraId="2D5AB134" w14:textId="77777777" w:rsidR="0029196C" w:rsidRPr="004F48EA" w:rsidRDefault="006D4127">
      <w:pPr>
        <w:pStyle w:val="BodyText"/>
        <w:ind w:left="216" w:right="648"/>
      </w:pPr>
      <w:r w:rsidRPr="004F48EA">
        <w:t>The fund value of a specific investment fund is the number of units multiplied by the unit price for that investment fund.</w:t>
      </w:r>
    </w:p>
    <w:p w14:paraId="0B4CDD5A" w14:textId="77777777" w:rsidR="0029196C" w:rsidRPr="004F48EA" w:rsidRDefault="0029196C">
      <w:pPr>
        <w:pStyle w:val="BodyText"/>
      </w:pPr>
    </w:p>
    <w:p w14:paraId="1ED487C9" w14:textId="77777777" w:rsidR="0029196C" w:rsidRPr="004F48EA" w:rsidRDefault="006D4127">
      <w:pPr>
        <w:pStyle w:val="BodyText"/>
        <w:ind w:left="216"/>
      </w:pPr>
      <w:r w:rsidRPr="004F48EA">
        <w:t>The fund value of the plan is the total fund value of all the investment funds for the plan.</w:t>
      </w:r>
    </w:p>
    <w:p w14:paraId="5A69E570" w14:textId="77777777" w:rsidR="0029196C" w:rsidRPr="004F48EA" w:rsidRDefault="0029196C">
      <w:pPr>
        <w:pStyle w:val="BodyText"/>
        <w:rPr>
          <w:sz w:val="22"/>
        </w:rPr>
      </w:pPr>
      <w:bookmarkStart w:id="0" w:name="_GoBack"/>
      <w:bookmarkEnd w:id="0"/>
    </w:p>
    <w:p w14:paraId="2B93D51A" w14:textId="77777777" w:rsidR="0029196C" w:rsidRPr="004F48EA" w:rsidRDefault="006D4127">
      <w:pPr>
        <w:pStyle w:val="Heading1"/>
        <w:spacing w:before="172"/>
      </w:pPr>
      <w:r w:rsidRPr="004F48EA">
        <w:t>Factors affecting the return on the plan</w:t>
      </w:r>
    </w:p>
    <w:p w14:paraId="616310FF" w14:textId="77777777" w:rsidR="0029196C" w:rsidRPr="004F48EA" w:rsidRDefault="006B72E0">
      <w:pPr>
        <w:pStyle w:val="Heading2"/>
        <w:spacing w:before="239"/>
      </w:pPr>
      <w:r>
        <w:rPr>
          <w:noProof/>
        </w:rPr>
        <mc:AlternateContent>
          <mc:Choice Requires="wps">
            <w:drawing>
              <wp:anchor distT="0" distB="0" distL="114300" distR="114300" simplePos="0" relativeHeight="251702784" behindDoc="0" locked="0" layoutInCell="1" allowOverlap="1" wp14:anchorId="6A753142" wp14:editId="2CEFAE09">
                <wp:simplePos x="0" y="0"/>
                <wp:positionH relativeFrom="page">
                  <wp:posOffset>-6092190</wp:posOffset>
                </wp:positionH>
                <wp:positionV relativeFrom="paragraph">
                  <wp:posOffset>461644</wp:posOffset>
                </wp:positionV>
                <wp:extent cx="12339320" cy="134620"/>
                <wp:effectExtent l="6350" t="0" r="0" b="0"/>
                <wp:wrapNone/>
                <wp:docPr id="42"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2339320" cy="134620"/>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77CD307" id="Rectangle 66" o:spid="_x0000_s1026" style="position:absolute;margin-left:-479.7pt;margin-top:36.35pt;width:971.6pt;height:10.6pt;rotation:-90;z-index:251702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" fillcolor="#b7e995 [1301]" stroked="f">
                <v:fill opacity="52428f"/>
                <v:textbox inset="2.88pt,2.88pt,2.88pt,2.88pt"/>
                <w10:wrap anchorx="page"/>
              </v:rect>
            </w:pict>
          </mc:Fallback>
        </mc:AlternateContent>
      </w:r>
      <w:r w:rsidR="006D4127" w:rsidRPr="004F48EA">
        <w:t>Investment return on chosen investment funds</w:t>
      </w:r>
    </w:p>
    <w:p w14:paraId="308FFC93" w14:textId="77777777" w:rsidR="0029196C" w:rsidRPr="004F48EA" w:rsidRDefault="006D4127">
      <w:pPr>
        <w:pStyle w:val="BodyText"/>
        <w:ind w:left="216" w:right="636"/>
      </w:pPr>
      <w:r w:rsidRPr="004F48EA">
        <w:t>The gross investment return is the rate of return earned on the investment funds chosen by the plan</w:t>
      </w:r>
      <w:r w:rsidR="001317AB" w:rsidRPr="004F48EA">
        <w:t xml:space="preserve"> </w:t>
      </w:r>
      <w:r w:rsidRPr="004F48EA">
        <w:t>holder, before deductions for life office tax and charges. This rate will depend on financial market conditions and the rate of inflation during the plan term.</w:t>
      </w:r>
    </w:p>
    <w:p w14:paraId="1ED9697F" w14:textId="77777777" w:rsidR="0029196C" w:rsidRPr="004F48EA" w:rsidRDefault="0029196C">
      <w:pPr>
        <w:pStyle w:val="BodyText"/>
        <w:spacing w:before="4"/>
      </w:pPr>
    </w:p>
    <w:p w14:paraId="15B0FBAA" w14:textId="77777777" w:rsidR="0029196C" w:rsidRPr="004F48EA" w:rsidRDefault="006D4127">
      <w:pPr>
        <w:pStyle w:val="Heading2"/>
      </w:pPr>
      <w:r w:rsidRPr="004F48EA">
        <w:t>Effect of inflation</w:t>
      </w:r>
    </w:p>
    <w:p w14:paraId="41B36A05" w14:textId="77777777" w:rsidR="0029196C" w:rsidRPr="004F48EA" w:rsidRDefault="001317AB">
      <w:pPr>
        <w:pStyle w:val="BodyText"/>
        <w:ind w:left="216" w:right="825"/>
      </w:pPr>
      <w:r w:rsidRPr="004F48EA">
        <w:t xml:space="preserve">No effects of inflation apply with this off-shore investment during the investment, however may affect the payout. </w:t>
      </w:r>
    </w:p>
    <w:p w14:paraId="1AF723AD" w14:textId="77777777" w:rsidR="0029196C" w:rsidRPr="004F48EA" w:rsidRDefault="0029196C">
      <w:pPr>
        <w:pStyle w:val="BodyText"/>
        <w:spacing w:before="4"/>
      </w:pPr>
    </w:p>
    <w:p w14:paraId="16205FDE" w14:textId="77777777" w:rsidR="0029196C" w:rsidRPr="004F48EA" w:rsidRDefault="006D4127">
      <w:pPr>
        <w:pStyle w:val="Heading2"/>
        <w:spacing w:before="1"/>
      </w:pPr>
      <w:r w:rsidRPr="004F48EA">
        <w:t>Effect of charges</w:t>
      </w:r>
    </w:p>
    <w:p w14:paraId="730A8E14" w14:textId="501816C7" w:rsidR="0029196C" w:rsidRPr="004F48EA" w:rsidRDefault="006D4127">
      <w:pPr>
        <w:pStyle w:val="BodyText"/>
        <w:ind w:left="216" w:right="533"/>
      </w:pPr>
      <w:r w:rsidRPr="004F48EA">
        <w:t xml:space="preserve">The Effective Annual Cost (EAC) is a measure of the Association for Savings and Investment South Africa (ASISA) which allows you to compare the charges incurred and its impact on investment returns when you invest in different financial products. EAC is expressed as an </w:t>
      </w:r>
      <w:r w:rsidR="0049286E" w:rsidRPr="004F48EA">
        <w:t>annualized</w:t>
      </w:r>
      <w:r w:rsidRPr="004F48EA">
        <w:t xml:space="preserve"> percentage. EAC is made up of four components, which are added together, as indicated in the table below. The effect of some of these components may vary over time, also indicated below. The EAC calculation assumes that subject to legislation you </w:t>
      </w:r>
      <w:r w:rsidRPr="004F48EA">
        <w:rPr>
          <w:b/>
        </w:rPr>
        <w:t xml:space="preserve">terminate </w:t>
      </w:r>
      <w:r w:rsidRPr="004F48EA">
        <w:t>your investment at the end of the relevant period shown in the table, as measured from start date and shows the extent to which the investment return on the plan will be reduced. The term to target savings date column assumes that you continue with your investment until the target savings date. The lower the EAC, the more cost-effective the investment is.</w:t>
      </w:r>
    </w:p>
    <w:p w14:paraId="76F98B93" w14:textId="77777777" w:rsidR="0029196C" w:rsidRPr="004F48EA" w:rsidRDefault="0029196C">
      <w:pPr>
        <w:pStyle w:val="BodyText"/>
        <w:spacing w:before="7"/>
        <w:rPr>
          <w:sz w:val="19"/>
        </w:rPr>
      </w:pPr>
    </w:p>
    <w:tbl>
      <w:tblPr>
        <w:tblW w:w="0" w:type="auto"/>
        <w:tblInd w:w="10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3085"/>
        <w:gridCol w:w="1624"/>
      </w:tblGrid>
      <w:tr w:rsidR="001317AB" w:rsidRPr="004F48EA" w14:paraId="32AAD5F1" w14:textId="77777777" w:rsidTr="001317AB">
        <w:trPr>
          <w:trHeight w:val="419"/>
        </w:trPr>
        <w:tc>
          <w:tcPr>
            <w:tcW w:w="3085" w:type="dxa"/>
            <w:tcBorders>
              <w:left w:val="single" w:sz="6" w:space="0" w:color="000000"/>
            </w:tcBorders>
          </w:tcPr>
          <w:p w14:paraId="5E6C7F69" w14:textId="77777777" w:rsidR="001317AB" w:rsidRPr="004F48EA" w:rsidRDefault="001317AB">
            <w:pPr>
              <w:pStyle w:val="TableParagraph"/>
              <w:spacing w:before="115" w:line="240" w:lineRule="auto"/>
              <w:ind w:left="789"/>
              <w:jc w:val="left"/>
              <w:rPr>
                <w:b/>
                <w:sz w:val="18"/>
              </w:rPr>
            </w:pPr>
            <w:r w:rsidRPr="004F48EA">
              <w:rPr>
                <w:b/>
                <w:sz w:val="18"/>
              </w:rPr>
              <w:t>EAC components</w:t>
            </w:r>
          </w:p>
        </w:tc>
        <w:tc>
          <w:tcPr>
            <w:tcW w:w="1624" w:type="dxa"/>
          </w:tcPr>
          <w:p w14:paraId="0360C67A" w14:textId="77777777" w:rsidR="001317AB" w:rsidRPr="004F48EA" w:rsidRDefault="001317AB">
            <w:pPr>
              <w:pStyle w:val="TableParagraph"/>
              <w:spacing w:before="115" w:line="240" w:lineRule="auto"/>
              <w:ind w:right="495"/>
              <w:jc w:val="right"/>
              <w:rPr>
                <w:b/>
                <w:sz w:val="18"/>
              </w:rPr>
            </w:pPr>
            <w:r w:rsidRPr="004F48EA">
              <w:rPr>
                <w:b/>
                <w:sz w:val="18"/>
              </w:rPr>
              <w:t>1 Year</w:t>
            </w:r>
          </w:p>
        </w:tc>
      </w:tr>
      <w:tr w:rsidR="001317AB" w:rsidRPr="004F48EA" w14:paraId="335026DA" w14:textId="77777777" w:rsidTr="001317AB">
        <w:trPr>
          <w:trHeight w:val="205"/>
        </w:trPr>
        <w:tc>
          <w:tcPr>
            <w:tcW w:w="3085" w:type="dxa"/>
            <w:tcBorders>
              <w:left w:val="single" w:sz="6" w:space="0" w:color="000000"/>
            </w:tcBorders>
          </w:tcPr>
          <w:p w14:paraId="5EDE4B0D" w14:textId="77777777" w:rsidR="001317AB" w:rsidRPr="004F48EA" w:rsidRDefault="001317AB">
            <w:pPr>
              <w:pStyle w:val="TableParagraph"/>
              <w:spacing w:before="0" w:line="185" w:lineRule="exact"/>
              <w:ind w:left="105"/>
              <w:jc w:val="left"/>
              <w:rPr>
                <w:sz w:val="11"/>
              </w:rPr>
            </w:pPr>
            <w:r w:rsidRPr="004F48EA">
              <w:rPr>
                <w:sz w:val="18"/>
              </w:rPr>
              <w:t>Investment management</w:t>
            </w:r>
            <w:r w:rsidRPr="004F48EA">
              <w:rPr>
                <w:position w:val="6"/>
                <w:sz w:val="11"/>
              </w:rPr>
              <w:t>1</w:t>
            </w:r>
          </w:p>
        </w:tc>
        <w:tc>
          <w:tcPr>
            <w:tcW w:w="1624" w:type="dxa"/>
          </w:tcPr>
          <w:p w14:paraId="10F21D06" w14:textId="77777777" w:rsidR="001317AB" w:rsidRPr="004F48EA" w:rsidRDefault="001317AB">
            <w:pPr>
              <w:pStyle w:val="TableParagraph"/>
              <w:spacing w:before="0" w:line="185" w:lineRule="exact"/>
              <w:ind w:right="560"/>
              <w:jc w:val="right"/>
              <w:rPr>
                <w:sz w:val="18"/>
              </w:rPr>
            </w:pPr>
            <w:r w:rsidRPr="004F48EA">
              <w:rPr>
                <w:w w:val="95"/>
                <w:sz w:val="18"/>
              </w:rPr>
              <w:t>0.9%</w:t>
            </w:r>
          </w:p>
        </w:tc>
      </w:tr>
      <w:tr w:rsidR="001317AB" w:rsidRPr="004F48EA" w14:paraId="1AFAB43D" w14:textId="77777777" w:rsidTr="001317AB">
        <w:trPr>
          <w:trHeight w:val="211"/>
        </w:trPr>
        <w:tc>
          <w:tcPr>
            <w:tcW w:w="3085" w:type="dxa"/>
            <w:tcBorders>
              <w:left w:val="single" w:sz="6" w:space="0" w:color="000000"/>
            </w:tcBorders>
          </w:tcPr>
          <w:p w14:paraId="24EF5176" w14:textId="77777777" w:rsidR="001317AB" w:rsidRPr="004F48EA" w:rsidRDefault="001317AB">
            <w:pPr>
              <w:pStyle w:val="TableParagraph"/>
              <w:spacing w:line="189" w:lineRule="exact"/>
              <w:ind w:left="105"/>
              <w:jc w:val="left"/>
              <w:rPr>
                <w:sz w:val="11"/>
              </w:rPr>
            </w:pPr>
            <w:r w:rsidRPr="004F48EA">
              <w:rPr>
                <w:sz w:val="18"/>
              </w:rPr>
              <w:t>Advice</w:t>
            </w:r>
            <w:r w:rsidRPr="004F48EA">
              <w:rPr>
                <w:position w:val="6"/>
                <w:sz w:val="11"/>
              </w:rPr>
              <w:t>2</w:t>
            </w:r>
          </w:p>
        </w:tc>
        <w:tc>
          <w:tcPr>
            <w:tcW w:w="1624" w:type="dxa"/>
          </w:tcPr>
          <w:p w14:paraId="0C14F4A9" w14:textId="77777777" w:rsidR="001317AB" w:rsidRPr="004F48EA" w:rsidRDefault="001317AB">
            <w:pPr>
              <w:pStyle w:val="TableParagraph"/>
              <w:spacing w:line="189" w:lineRule="exact"/>
              <w:ind w:right="560"/>
              <w:jc w:val="right"/>
              <w:rPr>
                <w:sz w:val="18"/>
              </w:rPr>
            </w:pPr>
            <w:r w:rsidRPr="004F48EA">
              <w:rPr>
                <w:w w:val="95"/>
                <w:sz w:val="18"/>
              </w:rPr>
              <w:t>5.7%</w:t>
            </w:r>
          </w:p>
        </w:tc>
      </w:tr>
      <w:tr w:rsidR="001317AB" w:rsidRPr="004F48EA" w14:paraId="18A0F34E" w14:textId="77777777" w:rsidTr="001317AB">
        <w:trPr>
          <w:trHeight w:val="212"/>
        </w:trPr>
        <w:tc>
          <w:tcPr>
            <w:tcW w:w="3085" w:type="dxa"/>
            <w:tcBorders>
              <w:left w:val="single" w:sz="6" w:space="0" w:color="000000"/>
            </w:tcBorders>
          </w:tcPr>
          <w:p w14:paraId="1EE14E85" w14:textId="77777777" w:rsidR="001317AB" w:rsidRPr="004F48EA" w:rsidRDefault="001317AB">
            <w:pPr>
              <w:pStyle w:val="TableParagraph"/>
              <w:ind w:left="105"/>
              <w:jc w:val="left"/>
              <w:rPr>
                <w:sz w:val="11"/>
              </w:rPr>
            </w:pPr>
            <w:r w:rsidRPr="004F48EA">
              <w:rPr>
                <w:sz w:val="18"/>
              </w:rPr>
              <w:t>Administration</w:t>
            </w:r>
            <w:r w:rsidRPr="004F48EA">
              <w:rPr>
                <w:position w:val="6"/>
                <w:sz w:val="11"/>
              </w:rPr>
              <w:t>3</w:t>
            </w:r>
          </w:p>
        </w:tc>
        <w:tc>
          <w:tcPr>
            <w:tcW w:w="1624" w:type="dxa"/>
          </w:tcPr>
          <w:p w14:paraId="448E0D4C" w14:textId="77777777" w:rsidR="001317AB" w:rsidRPr="004F48EA" w:rsidRDefault="001317AB">
            <w:pPr>
              <w:pStyle w:val="TableParagraph"/>
              <w:ind w:right="560"/>
              <w:jc w:val="right"/>
              <w:rPr>
                <w:sz w:val="18"/>
              </w:rPr>
            </w:pPr>
            <w:r w:rsidRPr="004F48EA">
              <w:rPr>
                <w:w w:val="95"/>
                <w:sz w:val="18"/>
              </w:rPr>
              <w:t>0.5%</w:t>
            </w:r>
          </w:p>
        </w:tc>
      </w:tr>
      <w:tr w:rsidR="001317AB" w:rsidRPr="004F48EA" w14:paraId="0C1FBB69" w14:textId="77777777" w:rsidTr="001317AB">
        <w:trPr>
          <w:trHeight w:val="212"/>
        </w:trPr>
        <w:tc>
          <w:tcPr>
            <w:tcW w:w="3085" w:type="dxa"/>
            <w:tcBorders>
              <w:left w:val="single" w:sz="6" w:space="0" w:color="000000"/>
            </w:tcBorders>
          </w:tcPr>
          <w:p w14:paraId="71A2B0E1" w14:textId="77777777" w:rsidR="001317AB" w:rsidRPr="004F48EA" w:rsidRDefault="001317AB">
            <w:pPr>
              <w:pStyle w:val="TableParagraph"/>
              <w:ind w:left="105"/>
              <w:jc w:val="left"/>
              <w:rPr>
                <w:sz w:val="11"/>
              </w:rPr>
            </w:pPr>
            <w:r w:rsidRPr="004F48EA">
              <w:rPr>
                <w:sz w:val="18"/>
              </w:rPr>
              <w:t>Other</w:t>
            </w:r>
            <w:r w:rsidRPr="004F48EA">
              <w:rPr>
                <w:position w:val="6"/>
                <w:sz w:val="11"/>
              </w:rPr>
              <w:t>4</w:t>
            </w:r>
          </w:p>
        </w:tc>
        <w:tc>
          <w:tcPr>
            <w:tcW w:w="1624" w:type="dxa"/>
          </w:tcPr>
          <w:p w14:paraId="096894C3" w14:textId="77777777" w:rsidR="001317AB" w:rsidRPr="004F48EA" w:rsidRDefault="001317AB">
            <w:pPr>
              <w:pStyle w:val="TableParagraph"/>
              <w:ind w:right="560"/>
              <w:jc w:val="right"/>
              <w:rPr>
                <w:sz w:val="18"/>
              </w:rPr>
            </w:pPr>
            <w:r w:rsidRPr="004F48EA">
              <w:rPr>
                <w:w w:val="95"/>
                <w:sz w:val="18"/>
              </w:rPr>
              <w:t>4.1%</w:t>
            </w:r>
          </w:p>
        </w:tc>
      </w:tr>
      <w:tr w:rsidR="001317AB" w:rsidRPr="004F48EA" w14:paraId="5B6C5331" w14:textId="77777777" w:rsidTr="001317AB">
        <w:trPr>
          <w:trHeight w:val="211"/>
        </w:trPr>
        <w:tc>
          <w:tcPr>
            <w:tcW w:w="3085" w:type="dxa"/>
            <w:tcBorders>
              <w:left w:val="single" w:sz="6" w:space="0" w:color="000000"/>
              <w:bottom w:val="single" w:sz="6" w:space="0" w:color="000000"/>
            </w:tcBorders>
          </w:tcPr>
          <w:p w14:paraId="386551F5" w14:textId="77777777" w:rsidR="001317AB" w:rsidRPr="004F48EA" w:rsidRDefault="001317AB">
            <w:pPr>
              <w:pStyle w:val="TableParagraph"/>
              <w:spacing w:before="12" w:line="180" w:lineRule="exact"/>
              <w:ind w:left="105"/>
              <w:jc w:val="left"/>
              <w:rPr>
                <w:b/>
                <w:sz w:val="18"/>
              </w:rPr>
            </w:pPr>
            <w:r w:rsidRPr="004F48EA">
              <w:rPr>
                <w:b/>
                <w:sz w:val="18"/>
              </w:rPr>
              <w:t>Total Effective Once-Off Cost</w:t>
            </w:r>
          </w:p>
        </w:tc>
        <w:tc>
          <w:tcPr>
            <w:tcW w:w="1624" w:type="dxa"/>
            <w:tcBorders>
              <w:bottom w:val="single" w:sz="6" w:space="0" w:color="000000"/>
            </w:tcBorders>
          </w:tcPr>
          <w:p w14:paraId="2206014B" w14:textId="77777777" w:rsidR="001317AB" w:rsidRPr="004F48EA" w:rsidRDefault="001317AB">
            <w:pPr>
              <w:pStyle w:val="TableParagraph"/>
              <w:spacing w:before="12" w:line="180" w:lineRule="exact"/>
              <w:ind w:right="509"/>
              <w:jc w:val="right"/>
              <w:rPr>
                <w:b/>
                <w:sz w:val="18"/>
              </w:rPr>
            </w:pPr>
            <w:r w:rsidRPr="004F48EA">
              <w:rPr>
                <w:b/>
                <w:w w:val="95"/>
                <w:sz w:val="18"/>
              </w:rPr>
              <w:t>11.2%</w:t>
            </w:r>
          </w:p>
        </w:tc>
      </w:tr>
    </w:tbl>
    <w:p w14:paraId="65C05A70" w14:textId="77777777" w:rsidR="0029196C" w:rsidRPr="004F48EA" w:rsidRDefault="0029196C">
      <w:pPr>
        <w:spacing w:line="180" w:lineRule="exact"/>
        <w:rPr>
          <w:sz w:val="18"/>
        </w:rPr>
        <w:sectPr w:rsidR="0029196C" w:rsidRPr="004F48EA">
          <w:pgSz w:w="11900" w:h="16820"/>
          <w:pgMar w:top="620" w:right="900" w:bottom="600" w:left="1200" w:header="0" w:footer="417" w:gutter="0"/>
          <w:cols w:space="720"/>
        </w:sectPr>
      </w:pPr>
    </w:p>
    <w:p w14:paraId="1F5A5A26" w14:textId="77777777" w:rsidR="0029196C" w:rsidRPr="004F48EA" w:rsidRDefault="00494C84">
      <w:pPr>
        <w:pStyle w:val="BodyText"/>
        <w:spacing w:line="20" w:lineRule="exact"/>
        <w:ind w:left="103"/>
        <w:rPr>
          <w:sz w:val="2"/>
        </w:rPr>
      </w:pPr>
      <w:r w:rsidRPr="00B270CE">
        <w:rPr>
          <w:rFonts w:ascii="Times New Roman" w:hAnsi="Times New Roman"/>
          <w:noProof/>
          <w:sz w:val="24"/>
          <w:szCs w:val="24"/>
        </w:rPr>
        <w:lastRenderedPageBreak/>
        <mc:AlternateContent>
          <mc:Choice Requires="wps">
            <w:drawing>
              <wp:anchor distT="0" distB="0" distL="114300" distR="114300" simplePos="0" relativeHeight="251680256" behindDoc="0" locked="0" layoutInCell="1" allowOverlap="1" wp14:anchorId="01F448D2" wp14:editId="139A4096">
                <wp:simplePos x="0" y="0"/>
                <wp:positionH relativeFrom="margin">
                  <wp:posOffset>-913765</wp:posOffset>
                </wp:positionH>
                <wp:positionV relativeFrom="paragraph">
                  <wp:posOffset>-1638935</wp:posOffset>
                </wp:positionV>
                <wp:extent cx="8385175" cy="1967230"/>
                <wp:effectExtent l="0" t="0" r="0" b="0"/>
                <wp:wrapNone/>
                <wp:docPr id="30"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16A87CB0" id="Freeform 26" o:spid="_x0000_s1026" style="position:absolute;margin-left:-71.95pt;margin-top:-129.05pt;width:660.25pt;height:154.9pt;z-index:251680256;visibility:visible;mso-wrap-style:square;mso-wrap-distance-left:9pt;mso-wrap-distance-top:0;mso-wrap-distance-right:9pt;mso-wrap-distance-bottom:0;mso-position-horizontal:absolute;mso-position-horizontal-relative:margin;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" path="m,127321l590309,1967696,7511970,1134319,7569843,,,127321xe" fillcolor="#b7e995 [1301]" stroked="f">
                <v:fill opacity="52428f"/>
                <v:path arrowok="t" o:connecttype="custom" o:connectlocs="0,127291;653890,1967230;8321069,1134050;8385175,0;0,127291" o:connectangles="0,0,0,0,0"/>
                <w10:wrap anchorx="margin"/>
              </v:shape>
            </w:pict>
          </mc:Fallback>
        </mc:AlternateContent>
      </w:r>
      <w:r w:rsidRPr="00B270CE">
        <w:rPr>
          <w:rFonts w:ascii="Times New Roman" w:hAnsi="Times New Roman"/>
          <w:noProof/>
          <w:sz w:val="24"/>
          <w:szCs w:val="24"/>
        </w:rPr>
        <mc:AlternateContent>
          <mc:Choice Requires="wps">
            <w:drawing>
              <wp:anchor distT="0" distB="0" distL="114300" distR="114300" simplePos="0" relativeHeight="251682304" behindDoc="0" locked="0" layoutInCell="1" allowOverlap="1" wp14:anchorId="1FAC78FD" wp14:editId="36AA38C2">
                <wp:simplePos x="0" y="0"/>
                <wp:positionH relativeFrom="page">
                  <wp:posOffset>-461645</wp:posOffset>
                </wp:positionH>
                <wp:positionV relativeFrom="paragraph">
                  <wp:posOffset>-1806575</wp:posOffset>
                </wp:positionV>
                <wp:extent cx="8385175" cy="1967230"/>
                <wp:effectExtent l="0" t="0" r="15875" b="13970"/>
                <wp:wrapNone/>
                <wp:docPr id="31"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55106523" id="Freeform 27" o:spid="_x0000_s1026" style="position:absolute;margin-left:-36.35pt;margin-top:-142.25pt;width:660.25pt;height:154.9pt;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" path="m,127321l590309,1967696,7511970,1134319,7569843,,,127321xe" fillcolor="#93de61 [1941]" strokecolor="#00b050">
                <v:fill opacity="63736f"/>
                <v:path arrowok="t" o:connecttype="custom" o:connectlocs="0,127291;653890,1967230;8321069,1134050;8385175,0;0,127291" o:connectangles="0,0,0,0,0"/>
                <w10:wrap anchorx="page"/>
              </v:shape>
            </w:pict>
          </mc:Fallback>
        </mc:AlternateContent>
      </w:r>
    </w:p>
    <w:p w14:paraId="68412703" w14:textId="77777777" w:rsidR="0029196C" w:rsidRPr="004F48EA" w:rsidRDefault="0029196C">
      <w:pPr>
        <w:pStyle w:val="BodyText"/>
        <w:spacing w:before="1"/>
        <w:rPr>
          <w:sz w:val="12"/>
        </w:rPr>
      </w:pPr>
    </w:p>
    <w:p w14:paraId="26829BAC" w14:textId="77777777" w:rsidR="0029196C" w:rsidRPr="004F48EA" w:rsidRDefault="0029196C">
      <w:pPr>
        <w:pStyle w:val="BodyText"/>
      </w:pPr>
    </w:p>
    <w:p w14:paraId="7B9AD971" w14:textId="77777777" w:rsidR="0029196C" w:rsidRPr="004F48EA" w:rsidRDefault="0029196C">
      <w:pPr>
        <w:pStyle w:val="BodyText"/>
        <w:spacing w:before="5"/>
      </w:pPr>
    </w:p>
    <w:p w14:paraId="7E94BA95" w14:textId="77777777" w:rsidR="004F48EA" w:rsidRDefault="004F48EA">
      <w:pPr>
        <w:pStyle w:val="Heading3"/>
        <w:spacing w:line="227" w:lineRule="exact"/>
      </w:pPr>
    </w:p>
    <w:p w14:paraId="2AC6F41F" w14:textId="77777777" w:rsidR="0029196C" w:rsidRPr="004F48EA" w:rsidRDefault="006D4127">
      <w:pPr>
        <w:pStyle w:val="Heading3"/>
        <w:spacing w:line="227" w:lineRule="exact"/>
      </w:pPr>
      <w:r w:rsidRPr="004F48EA">
        <w:t>Explanation of EAC components</w:t>
      </w:r>
    </w:p>
    <w:p w14:paraId="2D9004D5" w14:textId="77777777" w:rsidR="0029196C" w:rsidRPr="004F48EA" w:rsidRDefault="006D4127">
      <w:pPr>
        <w:pStyle w:val="ListParagraph"/>
        <w:numPr>
          <w:ilvl w:val="0"/>
          <w:numId w:val="2"/>
        </w:numPr>
        <w:tabs>
          <w:tab w:val="left" w:pos="608"/>
          <w:tab w:val="left" w:pos="609"/>
        </w:tabs>
        <w:ind w:right="685"/>
        <w:rPr>
          <w:sz w:val="20"/>
        </w:rPr>
      </w:pPr>
      <w:r w:rsidRPr="004F48EA">
        <w:rPr>
          <w:sz w:val="20"/>
        </w:rPr>
        <w:t>The investment management is calculated based on the current investment funds using the total investment cost (TIC) of each of the selected investment funds, allowing for any discount due to Reality membership as applicable on this</w:t>
      </w:r>
      <w:r w:rsidRPr="004F48EA">
        <w:rPr>
          <w:spacing w:val="-1"/>
          <w:sz w:val="20"/>
        </w:rPr>
        <w:t xml:space="preserve"> </w:t>
      </w:r>
      <w:r w:rsidRPr="004F48EA">
        <w:rPr>
          <w:sz w:val="20"/>
        </w:rPr>
        <w:t>plan.</w:t>
      </w:r>
    </w:p>
    <w:p w14:paraId="0916225E" w14:textId="77777777" w:rsidR="0029196C" w:rsidRPr="004F48EA" w:rsidRDefault="006D4127">
      <w:pPr>
        <w:pStyle w:val="ListParagraph"/>
        <w:numPr>
          <w:ilvl w:val="0"/>
          <w:numId w:val="2"/>
        </w:numPr>
        <w:tabs>
          <w:tab w:val="left" w:pos="608"/>
          <w:tab w:val="left" w:pos="609"/>
        </w:tabs>
        <w:ind w:right="585"/>
        <w:rPr>
          <w:sz w:val="20"/>
        </w:rPr>
      </w:pPr>
      <w:r w:rsidRPr="004F48EA">
        <w:rPr>
          <w:sz w:val="20"/>
        </w:rPr>
        <w:t>This component shows the effect of the initial marketing charge levied on the plan to recover any commission paid to the intermediary and the effect of any fund-based fee paid to the intermediary for the provision of on-going investment</w:t>
      </w:r>
      <w:r w:rsidRPr="004F48EA">
        <w:rPr>
          <w:spacing w:val="-1"/>
          <w:sz w:val="20"/>
        </w:rPr>
        <w:t xml:space="preserve"> </w:t>
      </w:r>
      <w:r w:rsidRPr="004F48EA">
        <w:rPr>
          <w:sz w:val="20"/>
        </w:rPr>
        <w:t>advice.</w:t>
      </w:r>
    </w:p>
    <w:p w14:paraId="31313276" w14:textId="77777777" w:rsidR="0029196C" w:rsidRPr="004F48EA" w:rsidRDefault="006D4127">
      <w:pPr>
        <w:pStyle w:val="ListParagraph"/>
        <w:numPr>
          <w:ilvl w:val="0"/>
          <w:numId w:val="2"/>
        </w:numPr>
        <w:tabs>
          <w:tab w:val="left" w:pos="608"/>
          <w:tab w:val="left" w:pos="609"/>
        </w:tabs>
        <w:ind w:right="586"/>
        <w:rPr>
          <w:sz w:val="20"/>
        </w:rPr>
      </w:pPr>
      <w:r w:rsidRPr="004F48EA">
        <w:rPr>
          <w:sz w:val="20"/>
        </w:rPr>
        <w:t>Administration includes part of the marketing and administration charge used to cover the cost</w:t>
      </w:r>
      <w:r w:rsidRPr="004F48EA">
        <w:rPr>
          <w:spacing w:val="-4"/>
          <w:sz w:val="20"/>
        </w:rPr>
        <w:t xml:space="preserve"> </w:t>
      </w:r>
      <w:r w:rsidRPr="004F48EA">
        <w:rPr>
          <w:sz w:val="20"/>
        </w:rPr>
        <w:t>for the administration of this plan. The effect of any stop order payment charges is also</w:t>
      </w:r>
      <w:r w:rsidRPr="004F48EA">
        <w:rPr>
          <w:spacing w:val="-1"/>
          <w:sz w:val="20"/>
        </w:rPr>
        <w:t xml:space="preserve"> </w:t>
      </w:r>
      <w:r w:rsidRPr="004F48EA">
        <w:rPr>
          <w:sz w:val="20"/>
        </w:rPr>
        <w:t>included.</w:t>
      </w:r>
    </w:p>
    <w:p w14:paraId="4769A931" w14:textId="77777777" w:rsidR="0029196C" w:rsidRPr="004F48EA" w:rsidRDefault="006D4127">
      <w:pPr>
        <w:pStyle w:val="ListParagraph"/>
        <w:numPr>
          <w:ilvl w:val="0"/>
          <w:numId w:val="2"/>
        </w:numPr>
        <w:tabs>
          <w:tab w:val="left" w:pos="608"/>
          <w:tab w:val="left" w:pos="609"/>
        </w:tabs>
        <w:ind w:right="730"/>
        <w:rPr>
          <w:sz w:val="20"/>
        </w:rPr>
      </w:pPr>
      <w:r w:rsidRPr="004F48EA">
        <w:rPr>
          <w:sz w:val="20"/>
        </w:rPr>
        <w:t>Other includes part of the marketing and administration charge used for our marketing and any other distribution costs. The charge is for this specific plan but excludes any potential</w:t>
      </w:r>
      <w:r w:rsidRPr="004F48EA">
        <w:rPr>
          <w:spacing w:val="-3"/>
          <w:sz w:val="20"/>
        </w:rPr>
        <w:t xml:space="preserve"> </w:t>
      </w:r>
      <w:r w:rsidRPr="004F48EA">
        <w:rPr>
          <w:sz w:val="20"/>
        </w:rPr>
        <w:t>discounts as a result of multiple</w:t>
      </w:r>
      <w:r w:rsidRPr="004F48EA">
        <w:rPr>
          <w:spacing w:val="-1"/>
          <w:sz w:val="20"/>
        </w:rPr>
        <w:t xml:space="preserve"> </w:t>
      </w:r>
      <w:r w:rsidRPr="004F48EA">
        <w:rPr>
          <w:sz w:val="20"/>
        </w:rPr>
        <w:t>plans.</w:t>
      </w:r>
    </w:p>
    <w:p w14:paraId="3B8C8BDA" w14:textId="77777777" w:rsidR="0029196C" w:rsidRPr="004F48EA" w:rsidRDefault="0029196C">
      <w:pPr>
        <w:pStyle w:val="BodyText"/>
        <w:spacing w:before="3"/>
      </w:pPr>
    </w:p>
    <w:p w14:paraId="19DDF5E0" w14:textId="77777777" w:rsidR="0029196C" w:rsidRPr="004F48EA" w:rsidRDefault="006D4127">
      <w:pPr>
        <w:pStyle w:val="Heading3"/>
        <w:spacing w:line="227" w:lineRule="exact"/>
      </w:pPr>
      <w:r w:rsidRPr="004F48EA">
        <w:t>Notes</w:t>
      </w:r>
    </w:p>
    <w:p w14:paraId="732E5762" w14:textId="77777777" w:rsidR="0029196C" w:rsidRPr="004F48EA" w:rsidRDefault="006D4127">
      <w:pPr>
        <w:pStyle w:val="BodyText"/>
        <w:spacing w:line="480" w:lineRule="auto"/>
        <w:ind w:left="216" w:right="1837"/>
      </w:pPr>
      <w:r w:rsidRPr="004F48EA">
        <w:t>All calculations include value-added tax (VAT) at the prevailing rate, where applicable. Where applicable, inflation has been taken into account with the calculation of the EAC.</w:t>
      </w:r>
    </w:p>
    <w:p w14:paraId="53DB2F9B" w14:textId="77777777" w:rsidR="0029196C" w:rsidRPr="004F48EA" w:rsidRDefault="006D4127">
      <w:pPr>
        <w:pStyle w:val="Heading1"/>
        <w:spacing w:line="321" w:lineRule="exact"/>
      </w:pPr>
      <w:r w:rsidRPr="004F48EA">
        <w:t>Charges</w:t>
      </w:r>
    </w:p>
    <w:p w14:paraId="1ABE2175" w14:textId="475E856B" w:rsidR="0029196C" w:rsidRPr="004F48EA" w:rsidRDefault="006D4127">
      <w:pPr>
        <w:pStyle w:val="BodyText"/>
        <w:ind w:left="216" w:right="742"/>
      </w:pPr>
      <w:r w:rsidRPr="004F48EA">
        <w:t>This infor</w:t>
      </w:r>
      <w:r w:rsidR="001317AB" w:rsidRPr="004F48EA">
        <w:t xml:space="preserve">mation is given as on </w:t>
      </w:r>
      <w:r w:rsidR="0049286E">
        <w:rPr>
          <w:color w:val="FF0000"/>
        </w:rPr>
        <w:t>Todays Date</w:t>
      </w:r>
      <w:r w:rsidRPr="0049286E">
        <w:rPr>
          <w:color w:val="FF0000"/>
        </w:rPr>
        <w:t xml:space="preserve"> </w:t>
      </w:r>
      <w:r w:rsidRPr="004F48EA">
        <w:t>and any reference to "current" or "currently" refers to this date. This means that the charges may change from time to time.</w:t>
      </w:r>
    </w:p>
    <w:p w14:paraId="0B16384F" w14:textId="77777777" w:rsidR="0029196C" w:rsidRPr="004F48EA" w:rsidRDefault="0029196C">
      <w:pPr>
        <w:pStyle w:val="BodyText"/>
        <w:spacing w:before="6"/>
      </w:pPr>
    </w:p>
    <w:p w14:paraId="6E7AE804" w14:textId="77777777" w:rsidR="0029196C" w:rsidRPr="004F48EA" w:rsidRDefault="006D4127">
      <w:pPr>
        <w:pStyle w:val="Heading2"/>
        <w:spacing w:before="1"/>
      </w:pPr>
      <w:r w:rsidRPr="004F48EA">
        <w:t>Charges for the plan</w:t>
      </w:r>
    </w:p>
    <w:p w14:paraId="7C23DFEE" w14:textId="77777777" w:rsidR="0029196C" w:rsidRPr="004F48EA" w:rsidRDefault="006D4127">
      <w:pPr>
        <w:pStyle w:val="BodyText"/>
        <w:spacing w:line="226" w:lineRule="exact"/>
        <w:ind w:left="216"/>
      </w:pPr>
      <w:r w:rsidRPr="004F48EA">
        <w:t xml:space="preserve">The current charges are indicated </w:t>
      </w:r>
      <w:r w:rsidR="002938AC" w:rsidRPr="004F48EA">
        <w:t>above</w:t>
      </w:r>
      <w:r w:rsidRPr="004F48EA">
        <w:t>.</w:t>
      </w:r>
    </w:p>
    <w:p w14:paraId="07529EAE" w14:textId="77777777" w:rsidR="0029196C" w:rsidRPr="004F48EA" w:rsidRDefault="006D4127" w:rsidP="001317AB">
      <w:pPr>
        <w:pStyle w:val="BodyText"/>
        <w:tabs>
          <w:tab w:val="left" w:pos="3996"/>
          <w:tab w:val="left" w:pos="6031"/>
        </w:tabs>
        <w:spacing w:line="226" w:lineRule="exact"/>
        <w:ind w:left="216"/>
        <w:rPr>
          <w:sz w:val="22"/>
        </w:rPr>
      </w:pPr>
      <w:r w:rsidRPr="004F48EA">
        <w:tab/>
      </w:r>
    </w:p>
    <w:p w14:paraId="079E3E60" w14:textId="77777777" w:rsidR="0029196C" w:rsidRPr="004F48EA" w:rsidRDefault="006D4127">
      <w:pPr>
        <w:pStyle w:val="Heading2"/>
        <w:spacing w:before="1"/>
      </w:pPr>
      <w:r w:rsidRPr="004F48EA">
        <w:t>Alteration charge</w:t>
      </w:r>
    </w:p>
    <w:p w14:paraId="5CCB8F16" w14:textId="77777777" w:rsidR="0029196C" w:rsidRPr="004F48EA" w:rsidRDefault="006D4127">
      <w:pPr>
        <w:pStyle w:val="BodyText"/>
        <w:spacing w:line="226" w:lineRule="exact"/>
        <w:ind w:left="216"/>
      </w:pPr>
      <w:r w:rsidRPr="004F48EA">
        <w:t>We will not levy an alteration charge for alterations to this plan.</w:t>
      </w:r>
    </w:p>
    <w:p w14:paraId="083D3143" w14:textId="77777777" w:rsidR="0029196C" w:rsidRPr="004F48EA" w:rsidRDefault="0029196C">
      <w:pPr>
        <w:pStyle w:val="BodyText"/>
        <w:spacing w:before="10"/>
        <w:rPr>
          <w:sz w:val="19"/>
        </w:rPr>
      </w:pPr>
    </w:p>
    <w:p w14:paraId="2E978AE4" w14:textId="77777777" w:rsidR="0029196C" w:rsidRPr="004F48EA" w:rsidRDefault="006D4127">
      <w:pPr>
        <w:pStyle w:val="Heading1"/>
      </w:pPr>
      <w:r w:rsidRPr="004F48EA">
        <w:t>Commission</w:t>
      </w:r>
    </w:p>
    <w:p w14:paraId="06B82579" w14:textId="77777777" w:rsidR="0029196C" w:rsidRPr="004F48EA" w:rsidRDefault="006B72E0">
      <w:pPr>
        <w:pStyle w:val="BodyText"/>
        <w:spacing w:before="1"/>
        <w:ind w:left="216" w:right="825"/>
      </w:pPr>
      <w:r>
        <w:rPr>
          <w:noProof/>
        </w:rPr>
        <mc:AlternateContent>
          <mc:Choice Requires="wps">
            <w:drawing>
              <wp:anchor distT="0" distB="0" distL="114300" distR="114300" simplePos="0" relativeHeight="251704832" behindDoc="0" locked="0" layoutInCell="1" allowOverlap="1" wp14:anchorId="3B5042D1" wp14:editId="11202BB0">
                <wp:simplePos x="0" y="0"/>
                <wp:positionH relativeFrom="page">
                  <wp:align>left</wp:align>
                </wp:positionH>
                <wp:positionV relativeFrom="paragraph">
                  <wp:posOffset>383540</wp:posOffset>
                </wp:positionV>
                <wp:extent cx="11566525" cy="123825"/>
                <wp:effectExtent l="6350" t="0" r="3175" b="3175"/>
                <wp:wrapNone/>
                <wp:docPr id="43"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566525" cy="123825"/>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916028C" id="Rectangle 66" o:spid="_x0000_s1026" style="position:absolute;margin-left:0;margin-top:30.2pt;width:910.75pt;height:9.75pt;rotation:-90;z-index:2517048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" fillcolor="#b7e995 [1301]" stroked="f">
                <v:fill opacity="52428f"/>
                <v:textbox inset="2.88pt,2.88pt,2.88pt,2.88pt"/>
                <w10:wrap anchorx="page"/>
              </v:rect>
            </w:pict>
          </mc:Fallback>
        </mc:AlternateContent>
      </w:r>
      <w:r w:rsidR="006D4127" w:rsidRPr="004F48EA">
        <w:t>The commission below, if applicable, is not levied in addition to the "Charges". A part of these charges pays for the following commission to the intermediary.</w:t>
      </w:r>
    </w:p>
    <w:p w14:paraId="618241DC" w14:textId="77777777" w:rsidR="0029196C" w:rsidRPr="004F48EA" w:rsidRDefault="006D4127">
      <w:pPr>
        <w:pStyle w:val="BodyText"/>
        <w:spacing w:before="72"/>
        <w:ind w:left="216" w:right="1160"/>
      </w:pPr>
      <w:r w:rsidRPr="004F48EA">
        <w:t>The maximum payment-based commission payable will increase in the same proportion as any increase in payment, reducing with the outstanding term.</w:t>
      </w:r>
    </w:p>
    <w:p w14:paraId="5D2589E2" w14:textId="77777777" w:rsidR="0029196C" w:rsidRPr="004F48EA" w:rsidRDefault="0029196C">
      <w:pPr>
        <w:pStyle w:val="BodyText"/>
        <w:spacing w:before="11"/>
        <w:rPr>
          <w:sz w:val="19"/>
        </w:rPr>
      </w:pPr>
    </w:p>
    <w:p w14:paraId="042791B3" w14:textId="77777777" w:rsidR="0029196C" w:rsidRPr="004F48EA" w:rsidRDefault="006D4127">
      <w:pPr>
        <w:pStyle w:val="Heading1"/>
      </w:pPr>
      <w:r w:rsidRPr="004F48EA">
        <w:t>Taxability of plan benefits</w:t>
      </w:r>
    </w:p>
    <w:p w14:paraId="7D0D3765" w14:textId="77777777" w:rsidR="0029196C" w:rsidRPr="004F48EA" w:rsidRDefault="006D4127">
      <w:pPr>
        <w:pStyle w:val="BodyText"/>
        <w:spacing w:before="1"/>
        <w:ind w:left="216"/>
      </w:pPr>
      <w:r w:rsidRPr="004F48EA">
        <w:t>According to current legislation the returns of the plan will not be taxable in your hands.</w:t>
      </w:r>
    </w:p>
    <w:p w14:paraId="7F1326CF" w14:textId="77777777" w:rsidR="0029196C" w:rsidRPr="004F48EA" w:rsidRDefault="0029196C">
      <w:pPr>
        <w:pStyle w:val="BodyText"/>
        <w:spacing w:before="10"/>
        <w:rPr>
          <w:sz w:val="19"/>
        </w:rPr>
      </w:pPr>
    </w:p>
    <w:p w14:paraId="1CC4BCA0" w14:textId="77777777" w:rsidR="0029196C" w:rsidRPr="004F48EA" w:rsidRDefault="0029196C">
      <w:pPr>
        <w:pStyle w:val="BodyText"/>
        <w:spacing w:before="11"/>
        <w:rPr>
          <w:sz w:val="19"/>
        </w:rPr>
      </w:pPr>
    </w:p>
    <w:p w14:paraId="42850F7B" w14:textId="77777777" w:rsidR="0029196C" w:rsidRPr="004F48EA" w:rsidRDefault="006D4127">
      <w:pPr>
        <w:pStyle w:val="Heading1"/>
      </w:pPr>
      <w:r w:rsidRPr="004F48EA">
        <w:t>Investment fund considerations</w:t>
      </w:r>
    </w:p>
    <w:p w14:paraId="05AFB4DC" w14:textId="77777777" w:rsidR="0029196C" w:rsidRPr="004F48EA" w:rsidRDefault="006D4127">
      <w:pPr>
        <w:pStyle w:val="Heading2"/>
        <w:spacing w:before="239"/>
      </w:pPr>
      <w:r w:rsidRPr="004F48EA">
        <w:t>May an investment fund be closed?</w:t>
      </w:r>
    </w:p>
    <w:p w14:paraId="40BA00DD" w14:textId="77777777" w:rsidR="0029196C" w:rsidRPr="004F48EA" w:rsidRDefault="006D4127">
      <w:pPr>
        <w:pStyle w:val="BodyText"/>
        <w:ind w:left="216" w:right="541"/>
      </w:pPr>
      <w:r w:rsidRPr="004F48EA">
        <w:t>Yes. This may occur if, for example, legislation changes or certain classes of assets become unavailable or it is in our opinion no longer prudent to invest in the specific investment fund. If the</w:t>
      </w:r>
      <w:r w:rsidRPr="004F48EA">
        <w:rPr>
          <w:spacing w:val="-3"/>
        </w:rPr>
        <w:t xml:space="preserve"> </w:t>
      </w:r>
      <w:r w:rsidRPr="004F48EA">
        <w:t>plan is affected, we will request the plan holder to choose another investment fund allowed at that stage for this type of plan, and to inform us of the choice made.  If we receive no response to such a request, we will decide in which investment fund to invest the affected part of the</w:t>
      </w:r>
      <w:r w:rsidRPr="004F48EA">
        <w:rPr>
          <w:spacing w:val="-1"/>
        </w:rPr>
        <w:t xml:space="preserve"> </w:t>
      </w:r>
      <w:r w:rsidRPr="004F48EA">
        <w:t>plan.</w:t>
      </w:r>
    </w:p>
    <w:p w14:paraId="3ABFE6D1" w14:textId="77777777" w:rsidR="0029196C" w:rsidRPr="004F48EA" w:rsidRDefault="0029196C">
      <w:pPr>
        <w:pStyle w:val="BodyText"/>
        <w:spacing w:before="3"/>
      </w:pPr>
    </w:p>
    <w:p w14:paraId="6F06B32B" w14:textId="77777777" w:rsidR="0029196C" w:rsidRPr="004F48EA" w:rsidRDefault="006D4127">
      <w:pPr>
        <w:pStyle w:val="Heading2"/>
        <w:spacing w:before="1"/>
      </w:pPr>
      <w:r w:rsidRPr="004F48EA">
        <w:t>Switches and revised payment allocations</w:t>
      </w:r>
    </w:p>
    <w:p w14:paraId="6F147141" w14:textId="77777777" w:rsidR="0029196C" w:rsidRPr="004F48EA" w:rsidRDefault="006D4127">
      <w:pPr>
        <w:pStyle w:val="BodyText"/>
        <w:ind w:left="216" w:right="648"/>
      </w:pPr>
      <w:r w:rsidRPr="004F48EA">
        <w:t>Switching of investment funds allowed at the time for this type of plan may be done on request. We will sell units of the investment funds out of which a switch is done, and buy units of the investment funds into which a switch is done. We do this on the first working day after receiving the switch request.</w:t>
      </w:r>
    </w:p>
    <w:p w14:paraId="7E49B588" w14:textId="77777777" w:rsidR="0029196C" w:rsidRPr="004F48EA" w:rsidRDefault="0029196C">
      <w:pPr>
        <w:pStyle w:val="BodyText"/>
        <w:spacing w:before="7"/>
        <w:rPr>
          <w:sz w:val="19"/>
        </w:rPr>
      </w:pPr>
    </w:p>
    <w:p w14:paraId="6CC62A66" w14:textId="77777777" w:rsidR="0029196C" w:rsidRPr="004F48EA" w:rsidRDefault="006D4127">
      <w:pPr>
        <w:pStyle w:val="BodyText"/>
        <w:spacing w:before="1"/>
        <w:ind w:left="216"/>
      </w:pPr>
      <w:r w:rsidRPr="004F48EA">
        <w:t>Future payments may be allocated to any investment fund allowed for this type of plan. The payments already allocated to the current investment funds, will then remain in these investment funds.</w:t>
      </w:r>
    </w:p>
    <w:p w14:paraId="09557EF9" w14:textId="77777777" w:rsidR="0029196C" w:rsidRPr="004F48EA" w:rsidRDefault="0029196C">
      <w:pPr>
        <w:pStyle w:val="BodyText"/>
      </w:pPr>
    </w:p>
    <w:p w14:paraId="2FF4C9EF" w14:textId="77777777" w:rsidR="0029196C" w:rsidRPr="004F48EA" w:rsidRDefault="006D4127">
      <w:pPr>
        <w:pStyle w:val="BodyText"/>
        <w:ind w:left="216" w:right="555"/>
        <w:jc w:val="both"/>
      </w:pPr>
      <w:r w:rsidRPr="004F48EA">
        <w:t>Currently there is no transaction charge for the first four switches in a plan year. For each subsequent switch in a plan year, we will levy a transaction charge, which will be determined at the time. We may change the number of free switches from time to time.</w:t>
      </w:r>
    </w:p>
    <w:p w14:paraId="5CF3A77F" w14:textId="77777777" w:rsidR="0029196C" w:rsidRPr="004F48EA" w:rsidRDefault="0029196C">
      <w:pPr>
        <w:pStyle w:val="BodyText"/>
      </w:pPr>
    </w:p>
    <w:p w14:paraId="0A6D8C88" w14:textId="77777777" w:rsidR="002938AC" w:rsidRPr="004F48EA" w:rsidRDefault="002938AC">
      <w:pPr>
        <w:pStyle w:val="BodyText"/>
      </w:pPr>
    </w:p>
    <w:p w14:paraId="27B4E545" w14:textId="77777777" w:rsidR="002938AC" w:rsidRPr="004F48EA" w:rsidRDefault="00DD7ED3">
      <w:pPr>
        <w:pStyle w:val="BodyText"/>
      </w:pPr>
      <w:r w:rsidRPr="00B270CE">
        <w:rPr>
          <w:rFonts w:ascii="Times New Roman" w:hAnsi="Times New Roman"/>
          <w:noProof/>
          <w:sz w:val="24"/>
          <w:szCs w:val="24"/>
        </w:rPr>
        <w:lastRenderedPageBreak/>
        <mc:AlternateContent>
          <mc:Choice Requires="wps">
            <w:drawing>
              <wp:anchor distT="0" distB="0" distL="114300" distR="114300" simplePos="0" relativeHeight="251684352" behindDoc="0" locked="0" layoutInCell="1" allowOverlap="1" wp14:anchorId="1A38B7A9" wp14:editId="0CEA9521">
                <wp:simplePos x="0" y="0"/>
                <wp:positionH relativeFrom="margin">
                  <wp:posOffset>-967105</wp:posOffset>
                </wp:positionH>
                <wp:positionV relativeFrom="paragraph">
                  <wp:posOffset>-1753235</wp:posOffset>
                </wp:positionV>
                <wp:extent cx="8385175" cy="1967230"/>
                <wp:effectExtent l="0" t="0" r="0" b="0"/>
                <wp:wrapNone/>
                <wp:docPr id="32"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3193687D" id="Freeform 26" o:spid="_x0000_s1026" style="position:absolute;margin-left:-76.15pt;margin-top:-138.05pt;width:660.25pt;height:154.9pt;z-index:251684352;visibility:visible;mso-wrap-style:square;mso-wrap-distance-left:9pt;mso-wrap-distance-top:0;mso-wrap-distance-right:9pt;mso-wrap-distance-bottom:0;mso-position-horizontal:absolute;mso-position-horizontal-relative:margin;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" path="m,127321l590309,1967696,7511970,1134319,7569843,,,127321xe" fillcolor="#b7e995 [1301]" stroked="f">
                <v:fill opacity="52428f"/>
                <v:path arrowok="t" o:connecttype="custom" o:connectlocs="0,127291;653890,1967230;8321069,1134050;8385175,0;0,127291" o:connectangles="0,0,0,0,0"/>
                <w10:wrap anchorx="margin"/>
              </v:shape>
            </w:pict>
          </mc:Fallback>
        </mc:AlternateContent>
      </w:r>
      <w:r w:rsidRPr="00B270CE">
        <w:rPr>
          <w:rFonts w:ascii="Times New Roman" w:hAnsi="Times New Roman"/>
          <w:noProof/>
          <w:sz w:val="24"/>
          <w:szCs w:val="24"/>
        </w:rPr>
        <mc:AlternateContent>
          <mc:Choice Requires="wps">
            <w:drawing>
              <wp:anchor distT="0" distB="0" distL="114300" distR="114300" simplePos="0" relativeHeight="251686400" behindDoc="0" locked="0" layoutInCell="1" allowOverlap="1" wp14:anchorId="1E67D873" wp14:editId="10E775DE">
                <wp:simplePos x="0" y="0"/>
                <wp:positionH relativeFrom="page">
                  <wp:posOffset>-472440</wp:posOffset>
                </wp:positionH>
                <wp:positionV relativeFrom="paragraph">
                  <wp:posOffset>-1881505</wp:posOffset>
                </wp:positionV>
                <wp:extent cx="8385175" cy="1967230"/>
                <wp:effectExtent l="0" t="0" r="15875" b="13970"/>
                <wp:wrapNone/>
                <wp:docPr id="33"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5C39E42D" id="Freeform 27" o:spid="_x0000_s1026" style="position:absolute;margin-left:-37.2pt;margin-top:-148.15pt;width:660.25pt;height:154.9pt;z-index:251686400;visibility:visible;mso-wrap-style:square;mso-wrap-distance-left:9pt;mso-wrap-distance-top:0;mso-wrap-distance-right:9pt;mso-wrap-distance-bottom:0;mso-position-horizontal:absolute;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" path="m,127321l590309,1967696,7511970,1134319,7569843,,,127321xe" fillcolor="#93de61 [1941]" strokecolor="#00b050">
                <v:fill opacity="63736f"/>
                <v:path arrowok="t" o:connecttype="custom" o:connectlocs="0,127291;653890,1967230;8321069,1134050;8385175,0;0,127291" o:connectangles="0,0,0,0,0"/>
                <w10:wrap anchorx="page"/>
              </v:shape>
            </w:pict>
          </mc:Fallback>
        </mc:AlternateContent>
      </w:r>
    </w:p>
    <w:p w14:paraId="61CC53D1" w14:textId="77777777" w:rsidR="002938AC" w:rsidRPr="004F48EA" w:rsidRDefault="002938AC">
      <w:pPr>
        <w:pStyle w:val="BodyText"/>
      </w:pPr>
    </w:p>
    <w:p w14:paraId="76B86B43" w14:textId="77777777" w:rsidR="002938AC" w:rsidRPr="004F48EA" w:rsidRDefault="002938AC">
      <w:pPr>
        <w:pStyle w:val="BodyText"/>
      </w:pPr>
    </w:p>
    <w:p w14:paraId="1BF7F097" w14:textId="77777777" w:rsidR="002938AC" w:rsidRPr="004F48EA" w:rsidRDefault="002938AC">
      <w:pPr>
        <w:pStyle w:val="BodyText"/>
        <w:ind w:left="216" w:right="547"/>
      </w:pPr>
    </w:p>
    <w:p w14:paraId="11D57F17" w14:textId="77777777" w:rsidR="004F48EA" w:rsidRDefault="004F48EA">
      <w:pPr>
        <w:pStyle w:val="BodyText"/>
        <w:ind w:left="216" w:right="547"/>
      </w:pPr>
    </w:p>
    <w:p w14:paraId="46794B9A" w14:textId="77777777" w:rsidR="0029196C" w:rsidRPr="004F48EA" w:rsidRDefault="006D4127">
      <w:pPr>
        <w:pStyle w:val="BodyText"/>
        <w:ind w:left="216" w:right="547"/>
      </w:pPr>
      <w:r w:rsidRPr="004F48EA">
        <w:t>The transaction charge for a switch requested by you is currently R 750.00. This only applies once all free switches in a plan year have been used. This charge will be increased from time to time to allow for inflation, as determined by us.</w:t>
      </w:r>
    </w:p>
    <w:p w14:paraId="36564044" w14:textId="77777777" w:rsidR="0029196C" w:rsidRPr="004F48EA" w:rsidRDefault="0029196C">
      <w:pPr>
        <w:pStyle w:val="BodyText"/>
        <w:spacing w:before="7"/>
      </w:pPr>
    </w:p>
    <w:p w14:paraId="25EC4B12" w14:textId="77777777" w:rsidR="0029196C" w:rsidRPr="004F48EA" w:rsidRDefault="006D4127">
      <w:pPr>
        <w:pStyle w:val="Heading2"/>
        <w:spacing w:before="1" w:line="240" w:lineRule="auto"/>
      </w:pPr>
      <w:r w:rsidRPr="004F48EA">
        <w:t>Benefit</w:t>
      </w:r>
      <w:r w:rsidRPr="004F48EA">
        <w:rPr>
          <w:spacing w:val="-1"/>
        </w:rPr>
        <w:t xml:space="preserve"> </w:t>
      </w:r>
      <w:r w:rsidRPr="004F48EA">
        <w:t>descriptions</w:t>
      </w:r>
    </w:p>
    <w:p w14:paraId="7508A742" w14:textId="77777777" w:rsidR="0029196C" w:rsidRPr="004F48EA" w:rsidRDefault="006D4127">
      <w:pPr>
        <w:pStyle w:val="Heading3"/>
        <w:spacing w:before="181"/>
      </w:pPr>
      <w:r w:rsidRPr="004F48EA">
        <w:t>Benefit payable at</w:t>
      </w:r>
      <w:r w:rsidRPr="004F48EA">
        <w:rPr>
          <w:spacing w:val="-1"/>
        </w:rPr>
        <w:t xml:space="preserve"> </w:t>
      </w:r>
      <w:r w:rsidRPr="004F48EA">
        <w:t>death</w:t>
      </w:r>
    </w:p>
    <w:p w14:paraId="6805983E" w14:textId="77777777" w:rsidR="0029196C" w:rsidRPr="004F48EA" w:rsidRDefault="006D4127">
      <w:pPr>
        <w:spacing w:line="183" w:lineRule="exact"/>
        <w:ind w:left="216"/>
        <w:rPr>
          <w:sz w:val="16"/>
        </w:rPr>
      </w:pPr>
      <w:r w:rsidRPr="004F48EA">
        <w:rPr>
          <w:sz w:val="16"/>
        </w:rPr>
        <w:t>The fund value at the date on which we received notice of the death of the life insured will be payable.</w:t>
      </w:r>
    </w:p>
    <w:p w14:paraId="39AE79BC" w14:textId="77777777" w:rsidR="0029196C" w:rsidRPr="004F48EA" w:rsidRDefault="0029196C">
      <w:pPr>
        <w:pStyle w:val="BodyText"/>
        <w:spacing w:before="5"/>
        <w:rPr>
          <w:sz w:val="16"/>
        </w:rPr>
      </w:pPr>
    </w:p>
    <w:p w14:paraId="7580FAC2" w14:textId="77777777" w:rsidR="0029196C" w:rsidRPr="004F48EA" w:rsidRDefault="006D4127">
      <w:pPr>
        <w:pStyle w:val="Heading2"/>
        <w:spacing w:line="240" w:lineRule="auto"/>
      </w:pPr>
      <w:r w:rsidRPr="004F48EA">
        <w:t>Payment growth</w:t>
      </w:r>
    </w:p>
    <w:p w14:paraId="7020E008" w14:textId="77777777" w:rsidR="0029196C" w:rsidRPr="004F48EA" w:rsidRDefault="002938AC">
      <w:pPr>
        <w:pStyle w:val="Heading3"/>
        <w:spacing w:before="182"/>
      </w:pPr>
      <w:r w:rsidRPr="004F48EA">
        <w:t>Adsertor</w:t>
      </w:r>
      <w:r w:rsidR="006D4127" w:rsidRPr="004F48EA">
        <w:t xml:space="preserve"> inflation</w:t>
      </w:r>
    </w:p>
    <w:p w14:paraId="383F80FA" w14:textId="77777777" w:rsidR="0029196C" w:rsidRPr="004F48EA" w:rsidRDefault="006D4127">
      <w:pPr>
        <w:ind w:left="216" w:right="493"/>
        <w:rPr>
          <w:sz w:val="16"/>
        </w:rPr>
      </w:pPr>
      <w:r w:rsidRPr="004F48EA">
        <w:rPr>
          <w:sz w:val="16"/>
        </w:rPr>
        <w:t xml:space="preserve">The recurring payment will be increased each year by the inflation rate, as determined by us. In setting the rate, we will take into account the change in the consumer price index, or any other commonly accepted method of measuring inflation that may apply at the time. The </w:t>
      </w:r>
      <w:r w:rsidR="002938AC" w:rsidRPr="004F48EA">
        <w:rPr>
          <w:sz w:val="16"/>
        </w:rPr>
        <w:t>Adsertor</w:t>
      </w:r>
      <w:r w:rsidRPr="004F48EA">
        <w:rPr>
          <w:sz w:val="16"/>
        </w:rPr>
        <w:t xml:space="preserve"> inflation rate may differ from official rates, due to differences in calculation methods. A minimum increase applies, which may change from time to time. </w:t>
      </w:r>
    </w:p>
    <w:p w14:paraId="7743CA36" w14:textId="77777777" w:rsidR="0029196C" w:rsidRPr="004F48EA" w:rsidRDefault="0029196C">
      <w:pPr>
        <w:pStyle w:val="BodyText"/>
        <w:spacing w:before="1"/>
        <w:rPr>
          <w:sz w:val="16"/>
        </w:rPr>
      </w:pPr>
    </w:p>
    <w:p w14:paraId="7EB1802F" w14:textId="77777777" w:rsidR="0029196C" w:rsidRPr="004F48EA" w:rsidRDefault="0029196C">
      <w:pPr>
        <w:pStyle w:val="BodyText"/>
        <w:spacing w:before="4"/>
        <w:rPr>
          <w:sz w:val="14"/>
        </w:rPr>
      </w:pPr>
    </w:p>
    <w:p w14:paraId="7A8F93F7" w14:textId="77777777" w:rsidR="0029196C" w:rsidRPr="004F48EA" w:rsidRDefault="006D4127">
      <w:pPr>
        <w:pStyle w:val="Heading2"/>
        <w:spacing w:before="1" w:line="274" w:lineRule="exact"/>
      </w:pPr>
      <w:r w:rsidRPr="004F48EA">
        <w:t>Claim procedure</w:t>
      </w:r>
    </w:p>
    <w:p w14:paraId="712C6589" w14:textId="77777777" w:rsidR="0029196C" w:rsidRPr="004F48EA" w:rsidRDefault="006D4127">
      <w:pPr>
        <w:ind w:left="216" w:right="547"/>
        <w:rPr>
          <w:sz w:val="16"/>
        </w:rPr>
      </w:pPr>
      <w:r w:rsidRPr="004F48EA">
        <w:rPr>
          <w:sz w:val="16"/>
        </w:rPr>
        <w:t xml:space="preserve">In the event of a claim please inform us as soon as possible. To obtain the necessary claim forms and to ensure that all the required information is supplied, contact </w:t>
      </w:r>
      <w:r w:rsidR="002938AC" w:rsidRPr="004F48EA">
        <w:rPr>
          <w:sz w:val="16"/>
        </w:rPr>
        <w:t xml:space="preserve">your Adsertor Advisor. </w:t>
      </w:r>
      <w:r w:rsidRPr="004F48EA">
        <w:rPr>
          <w:sz w:val="16"/>
        </w:rPr>
        <w:t>Depending on the nature of the claim, documentary proof (e.g. a death certificate or medical report) will be required.</w:t>
      </w:r>
    </w:p>
    <w:p w14:paraId="4F402DE2" w14:textId="77777777" w:rsidR="0029196C" w:rsidRPr="004F48EA" w:rsidRDefault="0029196C">
      <w:pPr>
        <w:pStyle w:val="BodyText"/>
        <w:spacing w:before="2"/>
        <w:rPr>
          <w:sz w:val="16"/>
        </w:rPr>
      </w:pPr>
    </w:p>
    <w:p w14:paraId="6C2D0D57" w14:textId="77777777" w:rsidR="0029196C" w:rsidRPr="004F48EA" w:rsidRDefault="006D4127">
      <w:pPr>
        <w:pStyle w:val="Heading2"/>
        <w:spacing w:line="240" w:lineRule="auto"/>
      </w:pPr>
      <w:r w:rsidRPr="004F48EA">
        <w:t>Enquiries</w:t>
      </w:r>
    </w:p>
    <w:p w14:paraId="1765C56F" w14:textId="77777777" w:rsidR="0029196C" w:rsidRPr="004F48EA" w:rsidRDefault="006D4127">
      <w:pPr>
        <w:spacing w:before="75"/>
        <w:ind w:left="216" w:right="723"/>
        <w:rPr>
          <w:sz w:val="16"/>
        </w:rPr>
      </w:pPr>
      <w:r w:rsidRPr="004F48EA">
        <w:rPr>
          <w:sz w:val="16"/>
        </w:rPr>
        <w:t>If you have any questions regarding this quotation, please contact your intermediary, as indicated on the front page of the quotation or the Client Care Centre or visit your nearest Client Care Office. Please always provide the plan number when you contact us.</w:t>
      </w:r>
    </w:p>
    <w:p w14:paraId="3653EC7F" w14:textId="77777777" w:rsidR="0029196C" w:rsidRPr="004F48EA" w:rsidRDefault="0029196C">
      <w:pPr>
        <w:pStyle w:val="BodyText"/>
        <w:spacing w:before="5"/>
        <w:rPr>
          <w:sz w:val="16"/>
        </w:rPr>
      </w:pPr>
    </w:p>
    <w:p w14:paraId="4CA48E51" w14:textId="77777777" w:rsidR="0029196C" w:rsidRPr="004F48EA" w:rsidRDefault="006D4127">
      <w:pPr>
        <w:pStyle w:val="Heading2"/>
        <w:spacing w:line="274" w:lineRule="exact"/>
      </w:pPr>
      <w:r w:rsidRPr="004F48EA">
        <w:t>Client Care Centre details</w:t>
      </w:r>
    </w:p>
    <w:p w14:paraId="5FF48C85" w14:textId="77777777" w:rsidR="0029196C" w:rsidRPr="004F48EA" w:rsidRDefault="006D4127">
      <w:pPr>
        <w:tabs>
          <w:tab w:val="left" w:pos="4104"/>
        </w:tabs>
        <w:ind w:left="216"/>
        <w:rPr>
          <w:sz w:val="16"/>
        </w:rPr>
      </w:pPr>
      <w:r w:rsidRPr="004F48EA">
        <w:rPr>
          <w:sz w:val="16"/>
        </w:rPr>
        <w:t>e-mail</w:t>
      </w:r>
      <w:r w:rsidRPr="004F48EA">
        <w:rPr>
          <w:spacing w:val="-1"/>
          <w:sz w:val="16"/>
        </w:rPr>
        <w:t xml:space="preserve"> </w:t>
      </w:r>
      <w:r w:rsidRPr="004F48EA">
        <w:rPr>
          <w:sz w:val="16"/>
        </w:rPr>
        <w:t>for enquiries</w:t>
      </w:r>
      <w:r w:rsidRPr="004F48EA">
        <w:rPr>
          <w:sz w:val="16"/>
        </w:rPr>
        <w:tab/>
      </w:r>
      <w:hyperlink r:id="rId14" w:history="1">
        <w:r w:rsidR="0007017C" w:rsidRPr="004F48EA">
          <w:rPr>
            <w:rStyle w:val="Hyperlink"/>
            <w:sz w:val="16"/>
          </w:rPr>
          <w:t>info@libertas-fund.com</w:t>
        </w:r>
      </w:hyperlink>
      <w:r w:rsidR="00783134" w:rsidRPr="004F48EA">
        <w:rPr>
          <w:sz w:val="16"/>
        </w:rPr>
        <w:t xml:space="preserve"> </w:t>
      </w:r>
    </w:p>
    <w:p w14:paraId="43BFB504" w14:textId="77777777" w:rsidR="0029196C" w:rsidRPr="004F48EA" w:rsidRDefault="006D4127">
      <w:pPr>
        <w:tabs>
          <w:tab w:val="left" w:pos="4104"/>
        </w:tabs>
        <w:ind w:left="216"/>
        <w:rPr>
          <w:sz w:val="16"/>
        </w:rPr>
      </w:pPr>
      <w:r w:rsidRPr="004F48EA">
        <w:rPr>
          <w:sz w:val="16"/>
        </w:rPr>
        <w:t>e-mail for</w:t>
      </w:r>
      <w:r w:rsidRPr="004F48EA">
        <w:rPr>
          <w:spacing w:val="-1"/>
          <w:sz w:val="16"/>
        </w:rPr>
        <w:t xml:space="preserve"> </w:t>
      </w:r>
      <w:r w:rsidRPr="004F48EA">
        <w:rPr>
          <w:sz w:val="16"/>
        </w:rPr>
        <w:t>Compliance department</w:t>
      </w:r>
      <w:r w:rsidRPr="004F48EA">
        <w:rPr>
          <w:sz w:val="16"/>
        </w:rPr>
        <w:tab/>
      </w:r>
      <w:hyperlink r:id="rId15" w:history="1">
        <w:r w:rsidR="0007017C" w:rsidRPr="004F48EA">
          <w:rPr>
            <w:rStyle w:val="Hyperlink"/>
            <w:sz w:val="16"/>
          </w:rPr>
          <w:t>complianceoffice@libertas-fund.com</w:t>
        </w:r>
      </w:hyperlink>
    </w:p>
    <w:p w14:paraId="2C90271B" w14:textId="77777777" w:rsidR="0029196C" w:rsidRPr="004F48EA" w:rsidRDefault="0029196C">
      <w:pPr>
        <w:pStyle w:val="BodyText"/>
        <w:spacing w:before="5"/>
        <w:rPr>
          <w:sz w:val="16"/>
        </w:rPr>
      </w:pPr>
    </w:p>
    <w:p w14:paraId="313909AE" w14:textId="77777777" w:rsidR="0029196C" w:rsidRPr="004F48EA" w:rsidRDefault="006B72E0">
      <w:pPr>
        <w:pStyle w:val="Heading2"/>
        <w:spacing w:line="274" w:lineRule="exact"/>
      </w:pPr>
      <w:r>
        <w:rPr>
          <w:noProof/>
        </w:rPr>
        <mc:AlternateContent>
          <mc:Choice Requires="wps">
            <w:drawing>
              <wp:anchor distT="0" distB="0" distL="114300" distR="114300" simplePos="0" relativeHeight="251706880" behindDoc="0" locked="0" layoutInCell="1" allowOverlap="1" wp14:anchorId="1AA18112" wp14:editId="40E14497">
                <wp:simplePos x="0" y="0"/>
                <wp:positionH relativeFrom="page">
                  <wp:align>left</wp:align>
                </wp:positionH>
                <wp:positionV relativeFrom="paragraph">
                  <wp:posOffset>342265</wp:posOffset>
                </wp:positionV>
                <wp:extent cx="11566525" cy="123825"/>
                <wp:effectExtent l="6350" t="0" r="3175" b="3175"/>
                <wp:wrapNone/>
                <wp:docPr id="44"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566525" cy="123825"/>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31F30A" id="Rectangle 66" o:spid="_x0000_s1026" style="position:absolute;margin-left:0;margin-top:26.95pt;width:910.75pt;height:9.75pt;rotation:-90;z-index:2517068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" fillcolor="#b7e995 [1301]" stroked="f">
                <v:fill opacity="52428f"/>
                <v:textbox inset="2.88pt,2.88pt,2.88pt,2.88pt"/>
                <w10:wrap anchorx="page"/>
              </v:rect>
            </w:pict>
          </mc:Fallback>
        </mc:AlternateContent>
      </w:r>
      <w:r w:rsidR="006D4127" w:rsidRPr="004F48EA">
        <w:t>Compliance</w:t>
      </w:r>
    </w:p>
    <w:p w14:paraId="74352E00" w14:textId="77777777" w:rsidR="0029196C" w:rsidRPr="004F48EA" w:rsidRDefault="006D4127">
      <w:pPr>
        <w:ind w:left="216" w:right="824"/>
        <w:rPr>
          <w:sz w:val="16"/>
        </w:rPr>
      </w:pPr>
      <w:r w:rsidRPr="004F48EA">
        <w:rPr>
          <w:sz w:val="16"/>
        </w:rPr>
        <w:t>For any problem regarding compliance of products, advice or service, the Compliance department may be contacted via</w:t>
      </w:r>
      <w:r w:rsidRPr="004F48EA">
        <w:rPr>
          <w:spacing w:val="-3"/>
          <w:sz w:val="16"/>
        </w:rPr>
        <w:t xml:space="preserve"> </w:t>
      </w:r>
      <w:r w:rsidRPr="004F48EA">
        <w:rPr>
          <w:sz w:val="16"/>
        </w:rPr>
        <w:t>the Client Care Centre.</w:t>
      </w:r>
    </w:p>
    <w:p w14:paraId="3732B561" w14:textId="77777777" w:rsidR="0029196C" w:rsidRPr="004F48EA" w:rsidRDefault="0029196C">
      <w:pPr>
        <w:pStyle w:val="BodyText"/>
        <w:spacing w:before="2"/>
        <w:rPr>
          <w:sz w:val="16"/>
        </w:rPr>
      </w:pPr>
    </w:p>
    <w:p w14:paraId="2F651BFD" w14:textId="77777777" w:rsidR="0029196C" w:rsidRPr="004F48EA" w:rsidRDefault="006D4127">
      <w:pPr>
        <w:pStyle w:val="Heading2"/>
        <w:spacing w:before="1" w:line="274" w:lineRule="exact"/>
      </w:pPr>
      <w:r w:rsidRPr="004F48EA">
        <w:t>Complaints</w:t>
      </w:r>
    </w:p>
    <w:p w14:paraId="54EF72E7" w14:textId="77777777" w:rsidR="0029196C" w:rsidRPr="004F48EA" w:rsidRDefault="006D4127">
      <w:pPr>
        <w:ind w:left="216" w:right="856"/>
        <w:rPr>
          <w:sz w:val="16"/>
        </w:rPr>
      </w:pPr>
      <w:r w:rsidRPr="004F48EA">
        <w:rPr>
          <w:sz w:val="16"/>
        </w:rPr>
        <w:t xml:space="preserve">If you are dissatisfied with our service, advice or any of our products, we would like to hear about it. We have an internal complaints handling process where the complaint can be escalated up to the </w:t>
      </w:r>
      <w:r w:rsidR="00783134" w:rsidRPr="004F48EA">
        <w:rPr>
          <w:sz w:val="16"/>
        </w:rPr>
        <w:t>Adsertor</w:t>
      </w:r>
      <w:r w:rsidRPr="004F48EA">
        <w:rPr>
          <w:sz w:val="16"/>
        </w:rPr>
        <w:t xml:space="preserve"> Arbitrator. You may contact the Client Care Centre or the </w:t>
      </w:r>
      <w:r w:rsidR="00783134" w:rsidRPr="004F48EA">
        <w:rPr>
          <w:sz w:val="16"/>
        </w:rPr>
        <w:t>Adsertor</w:t>
      </w:r>
      <w:r w:rsidRPr="004F48EA">
        <w:rPr>
          <w:sz w:val="16"/>
        </w:rPr>
        <w:t xml:space="preserve"> Arbitrator at the contact details given below. Please always provide the plan number when you contact us.</w:t>
      </w:r>
    </w:p>
    <w:p w14:paraId="0117F864" w14:textId="77777777" w:rsidR="0029196C" w:rsidRPr="004F48EA" w:rsidRDefault="0029196C">
      <w:pPr>
        <w:pStyle w:val="BodyText"/>
        <w:spacing w:before="2"/>
        <w:rPr>
          <w:sz w:val="16"/>
        </w:rPr>
      </w:pPr>
    </w:p>
    <w:p w14:paraId="0FA0BA18" w14:textId="77777777" w:rsidR="0029196C" w:rsidRPr="004F48EA" w:rsidRDefault="006D4127">
      <w:pPr>
        <w:pStyle w:val="Heading2"/>
        <w:spacing w:line="274" w:lineRule="exact"/>
      </w:pPr>
      <w:r w:rsidRPr="004F48EA">
        <w:t>Client Care Centre details</w:t>
      </w:r>
    </w:p>
    <w:p w14:paraId="240FF32D" w14:textId="77777777" w:rsidR="00783134" w:rsidRPr="004F48EA" w:rsidRDefault="00783134" w:rsidP="00783134">
      <w:pPr>
        <w:tabs>
          <w:tab w:val="left" w:pos="4104"/>
        </w:tabs>
        <w:ind w:left="216"/>
        <w:rPr>
          <w:sz w:val="16"/>
        </w:rPr>
      </w:pPr>
      <w:r w:rsidRPr="004F48EA">
        <w:rPr>
          <w:sz w:val="16"/>
        </w:rPr>
        <w:t>e-mail</w:t>
      </w:r>
      <w:r w:rsidRPr="004F48EA">
        <w:rPr>
          <w:spacing w:val="-1"/>
          <w:sz w:val="16"/>
        </w:rPr>
        <w:t xml:space="preserve"> </w:t>
      </w:r>
      <w:r w:rsidRPr="004F48EA">
        <w:rPr>
          <w:sz w:val="16"/>
        </w:rPr>
        <w:t>for enquiries</w:t>
      </w:r>
      <w:r w:rsidRPr="004F48EA">
        <w:rPr>
          <w:sz w:val="16"/>
        </w:rPr>
        <w:tab/>
      </w:r>
      <w:hyperlink r:id="rId16" w:history="1">
        <w:r w:rsidR="0007017C" w:rsidRPr="004F48EA">
          <w:rPr>
            <w:rStyle w:val="Hyperlink"/>
            <w:sz w:val="16"/>
          </w:rPr>
          <w:t>info@libertas-fund.com</w:t>
        </w:r>
      </w:hyperlink>
      <w:r w:rsidRPr="004F48EA">
        <w:rPr>
          <w:sz w:val="16"/>
        </w:rPr>
        <w:t xml:space="preserve"> </w:t>
      </w:r>
    </w:p>
    <w:p w14:paraId="12F0DD21" w14:textId="77777777" w:rsidR="00783134" w:rsidRPr="004F48EA" w:rsidRDefault="00783134" w:rsidP="00783134">
      <w:pPr>
        <w:tabs>
          <w:tab w:val="left" w:pos="4104"/>
        </w:tabs>
        <w:ind w:left="216"/>
        <w:rPr>
          <w:sz w:val="16"/>
        </w:rPr>
      </w:pPr>
      <w:r w:rsidRPr="004F48EA">
        <w:rPr>
          <w:sz w:val="16"/>
        </w:rPr>
        <w:t>e-mail for</w:t>
      </w:r>
      <w:r w:rsidRPr="004F48EA">
        <w:rPr>
          <w:spacing w:val="-1"/>
          <w:sz w:val="16"/>
        </w:rPr>
        <w:t xml:space="preserve"> </w:t>
      </w:r>
      <w:r w:rsidRPr="004F48EA">
        <w:rPr>
          <w:sz w:val="16"/>
        </w:rPr>
        <w:t>Compliance department</w:t>
      </w:r>
      <w:r w:rsidRPr="004F48EA">
        <w:rPr>
          <w:sz w:val="16"/>
        </w:rPr>
        <w:tab/>
      </w:r>
      <w:hyperlink r:id="rId17" w:history="1">
        <w:r w:rsidR="0007017C" w:rsidRPr="004F48EA">
          <w:rPr>
            <w:rStyle w:val="Hyperlink"/>
            <w:sz w:val="16"/>
          </w:rPr>
          <w:t>complianceoffice@libertas-fund.com</w:t>
        </w:r>
      </w:hyperlink>
    </w:p>
    <w:p w14:paraId="3D5FF9AB" w14:textId="77777777" w:rsidR="0029196C" w:rsidRPr="004F48EA" w:rsidRDefault="0029196C">
      <w:pPr>
        <w:pStyle w:val="BodyText"/>
        <w:spacing w:before="5"/>
        <w:rPr>
          <w:sz w:val="16"/>
        </w:rPr>
      </w:pPr>
    </w:p>
    <w:p w14:paraId="25F9D992" w14:textId="77777777" w:rsidR="0029196C" w:rsidRPr="004F48EA" w:rsidRDefault="00783134">
      <w:pPr>
        <w:pStyle w:val="Heading2"/>
        <w:spacing w:line="274" w:lineRule="exact"/>
      </w:pPr>
      <w:r w:rsidRPr="004F48EA">
        <w:t>Adsertor</w:t>
      </w:r>
      <w:r w:rsidR="006D4127" w:rsidRPr="004F48EA">
        <w:t xml:space="preserve"> Arbitrator</w:t>
      </w:r>
    </w:p>
    <w:p w14:paraId="7D1C79EC" w14:textId="77777777" w:rsidR="0029196C" w:rsidRPr="004F48EA" w:rsidRDefault="006D4127">
      <w:pPr>
        <w:tabs>
          <w:tab w:val="left" w:pos="4104"/>
        </w:tabs>
        <w:ind w:left="216"/>
        <w:rPr>
          <w:sz w:val="16"/>
        </w:rPr>
      </w:pPr>
      <w:r w:rsidRPr="004F48EA">
        <w:rPr>
          <w:sz w:val="16"/>
        </w:rPr>
        <w:t>e-mail</w:t>
      </w:r>
      <w:r w:rsidRPr="004F48EA">
        <w:rPr>
          <w:sz w:val="16"/>
        </w:rPr>
        <w:tab/>
      </w:r>
      <w:hyperlink r:id="rId18" w:history="1">
        <w:r w:rsidR="0007017C" w:rsidRPr="004F48EA">
          <w:rPr>
            <w:rStyle w:val="Hyperlink"/>
            <w:sz w:val="16"/>
          </w:rPr>
          <w:t>arbitrator@libertas-fund.com</w:t>
        </w:r>
      </w:hyperlink>
      <w:r w:rsidR="00783134" w:rsidRPr="004F48EA">
        <w:rPr>
          <w:sz w:val="16"/>
        </w:rPr>
        <w:t xml:space="preserve"> </w:t>
      </w:r>
    </w:p>
    <w:p w14:paraId="487E424D" w14:textId="77777777" w:rsidR="0029196C" w:rsidRPr="004F48EA" w:rsidRDefault="0029196C">
      <w:pPr>
        <w:pStyle w:val="BodyText"/>
        <w:rPr>
          <w:sz w:val="16"/>
        </w:rPr>
      </w:pPr>
    </w:p>
    <w:p w14:paraId="2EC26FA5" w14:textId="77777777" w:rsidR="0029196C" w:rsidRPr="004F48EA" w:rsidRDefault="0029196C">
      <w:pPr>
        <w:pStyle w:val="BodyText"/>
        <w:spacing w:before="11"/>
        <w:rPr>
          <w:sz w:val="15"/>
        </w:rPr>
      </w:pPr>
    </w:p>
    <w:p w14:paraId="7441E774" w14:textId="77777777" w:rsidR="0029196C" w:rsidRPr="004F48EA" w:rsidRDefault="006D4127">
      <w:pPr>
        <w:pStyle w:val="Heading2"/>
        <w:spacing w:line="274" w:lineRule="exact"/>
      </w:pPr>
      <w:r w:rsidRPr="004F48EA">
        <w:t>Client protection</w:t>
      </w:r>
    </w:p>
    <w:p w14:paraId="1F59372B" w14:textId="77777777" w:rsidR="0029196C" w:rsidRPr="004F48EA" w:rsidRDefault="006D4127">
      <w:pPr>
        <w:ind w:left="216" w:right="547"/>
        <w:rPr>
          <w:sz w:val="16"/>
        </w:rPr>
      </w:pPr>
      <w:r w:rsidRPr="004F48EA">
        <w:rPr>
          <w:sz w:val="16"/>
        </w:rPr>
        <w:t>The Financial Advisory and Intermediary Services Act and its sub-legislation regulate advice and intermediary services of financial products. Through its debarment system it also protects the public from persons who are not fit and proper to market financial products, and it controls those who are engaged to market such products.</w:t>
      </w:r>
    </w:p>
    <w:p w14:paraId="3CA620FF" w14:textId="77777777" w:rsidR="0029196C" w:rsidRPr="004F48EA" w:rsidRDefault="0029196C">
      <w:pPr>
        <w:pStyle w:val="BodyText"/>
        <w:spacing w:before="9"/>
        <w:rPr>
          <w:sz w:val="15"/>
        </w:rPr>
      </w:pPr>
    </w:p>
    <w:p w14:paraId="4C4CAF34" w14:textId="4B9D33B6" w:rsidR="0029196C" w:rsidRPr="004F48EA" w:rsidRDefault="006D4127">
      <w:pPr>
        <w:spacing w:before="1"/>
        <w:ind w:left="216" w:right="617"/>
        <w:rPr>
          <w:sz w:val="16"/>
        </w:rPr>
      </w:pPr>
      <w:r w:rsidRPr="004F48EA">
        <w:rPr>
          <w:sz w:val="16"/>
        </w:rPr>
        <w:t>The intermediary,</w:t>
      </w:r>
      <w:r w:rsidR="00E214C9">
        <w:rPr>
          <w:sz w:val="16"/>
        </w:rPr>
        <w:t xml:space="preserve"> </w:t>
      </w:r>
      <w:r w:rsidR="00A67D34" w:rsidRPr="00A67D34">
        <w:rPr>
          <w:color w:val="FF0000"/>
          <w:sz w:val="16"/>
        </w:rPr>
        <w:t>Advisor’s Name</w:t>
      </w:r>
      <w:r w:rsidRPr="004F48EA">
        <w:rPr>
          <w:sz w:val="16"/>
        </w:rPr>
        <w:t>, is authorised to market this product and in terms of the above legislation he/she has not been debarred nor has any authorisation given to him/her been withdrawn or suspended, or lapsed.</w:t>
      </w:r>
    </w:p>
    <w:p w14:paraId="34EA2C31" w14:textId="77777777" w:rsidR="0029196C" w:rsidRPr="004F48EA" w:rsidRDefault="0029196C">
      <w:pPr>
        <w:pStyle w:val="BodyText"/>
        <w:spacing w:before="2"/>
        <w:rPr>
          <w:sz w:val="16"/>
        </w:rPr>
      </w:pPr>
    </w:p>
    <w:p w14:paraId="16AE2686" w14:textId="77777777" w:rsidR="00A9652F" w:rsidRPr="004F48EA" w:rsidRDefault="00A9652F">
      <w:pPr>
        <w:pStyle w:val="BodyText"/>
        <w:spacing w:before="2"/>
        <w:rPr>
          <w:sz w:val="16"/>
        </w:rPr>
      </w:pPr>
    </w:p>
    <w:p w14:paraId="3208AA89" w14:textId="77777777" w:rsidR="0029196C" w:rsidRPr="004F48EA" w:rsidRDefault="006D4127">
      <w:pPr>
        <w:pStyle w:val="Heading2"/>
        <w:spacing w:line="274" w:lineRule="exact"/>
      </w:pPr>
      <w:r w:rsidRPr="004F48EA">
        <w:t>Validity period</w:t>
      </w:r>
    </w:p>
    <w:p w14:paraId="11832B08" w14:textId="597A3AAF" w:rsidR="0029196C" w:rsidRPr="00A67D34" w:rsidRDefault="006D4127">
      <w:pPr>
        <w:spacing w:line="182" w:lineRule="exact"/>
        <w:ind w:left="216"/>
        <w:rPr>
          <w:color w:val="FF0000"/>
          <w:sz w:val="16"/>
        </w:rPr>
      </w:pPr>
      <w:r w:rsidRPr="004F48EA">
        <w:rPr>
          <w:sz w:val="16"/>
        </w:rPr>
        <w:t xml:space="preserve">The quotation is valid until </w:t>
      </w:r>
      <w:r w:rsidR="00A67D34" w:rsidRPr="00A67D34">
        <w:rPr>
          <w:color w:val="FF0000"/>
          <w:sz w:val="16"/>
        </w:rPr>
        <w:t>Add Date</w:t>
      </w:r>
      <w:r w:rsidRPr="00A67D34">
        <w:rPr>
          <w:color w:val="FF0000"/>
          <w:sz w:val="16"/>
        </w:rPr>
        <w:t>.</w:t>
      </w:r>
    </w:p>
    <w:p w14:paraId="70167C8A" w14:textId="77777777" w:rsidR="0029196C" w:rsidRPr="004F48EA" w:rsidRDefault="0029196C">
      <w:pPr>
        <w:pStyle w:val="BodyText"/>
        <w:spacing w:before="5"/>
        <w:rPr>
          <w:sz w:val="16"/>
        </w:rPr>
      </w:pPr>
    </w:p>
    <w:p w14:paraId="29B4A189" w14:textId="77777777" w:rsidR="0029196C" w:rsidRPr="004F48EA" w:rsidRDefault="006D4127">
      <w:pPr>
        <w:pStyle w:val="Heading2"/>
        <w:spacing w:line="274" w:lineRule="exact"/>
      </w:pPr>
      <w:r w:rsidRPr="004F48EA">
        <w:t>Investment fund descriptions</w:t>
      </w:r>
    </w:p>
    <w:p w14:paraId="11A5D1B9" w14:textId="77777777" w:rsidR="0029196C" w:rsidRPr="004F48EA" w:rsidRDefault="006D4127">
      <w:pPr>
        <w:ind w:left="216" w:right="547"/>
        <w:rPr>
          <w:sz w:val="16"/>
        </w:rPr>
      </w:pPr>
      <w:r w:rsidRPr="004F48EA">
        <w:rPr>
          <w:sz w:val="16"/>
        </w:rPr>
        <w:t>For non-linked policies, we may leverage the assets in the investment funds for transactions such as scrip lending. Any income or loss arising from these transactions will be for our own account, and therefore do not affect the benefits to which the plan holder is entitled under this plan.</w:t>
      </w:r>
    </w:p>
    <w:p w14:paraId="216B6E97" w14:textId="77777777" w:rsidR="0029196C" w:rsidRPr="004F48EA" w:rsidRDefault="0029196C">
      <w:pPr>
        <w:pStyle w:val="BodyText"/>
        <w:rPr>
          <w:sz w:val="16"/>
        </w:rPr>
      </w:pPr>
    </w:p>
    <w:p w14:paraId="317E5C2A" w14:textId="77777777" w:rsidR="0029196C" w:rsidRPr="004F48EA" w:rsidRDefault="0029196C">
      <w:pPr>
        <w:jc w:val="both"/>
        <w:rPr>
          <w:sz w:val="16"/>
        </w:rPr>
        <w:sectPr w:rsidR="0029196C" w:rsidRPr="004F48EA">
          <w:pgSz w:w="11900" w:h="16820"/>
          <w:pgMar w:top="620" w:right="900" w:bottom="600" w:left="1200" w:header="0" w:footer="417" w:gutter="0"/>
          <w:cols w:space="720"/>
        </w:sectPr>
      </w:pPr>
    </w:p>
    <w:p w14:paraId="57A291C5" w14:textId="77777777" w:rsidR="00A9652F" w:rsidRPr="004F48EA" w:rsidRDefault="00DD7ED3">
      <w:pPr>
        <w:spacing w:before="63"/>
        <w:ind w:left="216"/>
        <w:rPr>
          <w:b/>
          <w:sz w:val="32"/>
        </w:rPr>
      </w:pPr>
      <w:r w:rsidRPr="00B270CE">
        <w:rPr>
          <w:rFonts w:ascii="Times New Roman" w:hAnsi="Times New Roman"/>
          <w:noProof/>
          <w:sz w:val="24"/>
          <w:szCs w:val="24"/>
        </w:rPr>
        <w:lastRenderedPageBreak/>
        <mc:AlternateContent>
          <mc:Choice Requires="wps">
            <w:drawing>
              <wp:anchor distT="0" distB="0" distL="114300" distR="114300" simplePos="0" relativeHeight="251688448" behindDoc="0" locked="0" layoutInCell="1" allowOverlap="1" wp14:anchorId="1D111F69" wp14:editId="34EECEB8">
                <wp:simplePos x="0" y="0"/>
                <wp:positionH relativeFrom="margin">
                  <wp:posOffset>-906145</wp:posOffset>
                </wp:positionH>
                <wp:positionV relativeFrom="paragraph">
                  <wp:posOffset>-1768475</wp:posOffset>
                </wp:positionV>
                <wp:extent cx="8385175" cy="1967230"/>
                <wp:effectExtent l="0" t="0" r="0" b="0"/>
                <wp:wrapNone/>
                <wp:docPr id="35"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76A9BDAB" id="Freeform 26" o:spid="_x0000_s1026" style="position:absolute;margin-left:-71.35pt;margin-top:-139.25pt;width:660.25pt;height:154.9pt;z-index:251688448;visibility:visible;mso-wrap-style:square;mso-wrap-distance-left:9pt;mso-wrap-distance-top:0;mso-wrap-distance-right:9pt;mso-wrap-distance-bottom:0;mso-position-horizontal:absolute;mso-position-horizontal-relative:margin;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" path="m,127321l590309,1967696,7511970,1134319,7569843,,,127321xe" fillcolor="#b7e995 [1301]" stroked="f">
                <v:fill opacity="52428f"/>
                <v:path arrowok="t" o:connecttype="custom" o:connectlocs="0,127291;653890,1967230;8321069,1134050;8385175,0;0,127291" o:connectangles="0,0,0,0,0"/>
                <w10:wrap anchorx="margin"/>
              </v:shape>
            </w:pict>
          </mc:Fallback>
        </mc:AlternateContent>
      </w:r>
      <w:r w:rsidRPr="00B270CE">
        <w:rPr>
          <w:rFonts w:ascii="Times New Roman" w:hAnsi="Times New Roman"/>
          <w:noProof/>
          <w:sz w:val="24"/>
          <w:szCs w:val="24"/>
        </w:rPr>
        <mc:AlternateContent>
          <mc:Choice Requires="wps">
            <w:drawing>
              <wp:anchor distT="0" distB="0" distL="114300" distR="114300" simplePos="0" relativeHeight="251690496" behindDoc="0" locked="0" layoutInCell="1" allowOverlap="1" wp14:anchorId="487D3EF0" wp14:editId="07E44BB7">
                <wp:simplePos x="0" y="0"/>
                <wp:positionH relativeFrom="page">
                  <wp:align>center</wp:align>
                </wp:positionH>
                <wp:positionV relativeFrom="paragraph">
                  <wp:posOffset>-1922780</wp:posOffset>
                </wp:positionV>
                <wp:extent cx="8385175" cy="1967230"/>
                <wp:effectExtent l="0" t="0" r="15875" b="13970"/>
                <wp:wrapNone/>
                <wp:docPr id="3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5175" cy="1967230"/>
                        </a:xfrm>
                        <a:custGeom>
                          <a:avLst/>
                          <a:gdLst>
                            <a:gd name="T0" fmla="*/ 0 w 7569843"/>
                            <a:gd name="T1" fmla="*/ 127321 h 1967696"/>
                            <a:gd name="T2" fmla="*/ 590309 w 7569843"/>
                            <a:gd name="T3" fmla="*/ 1967696 h 1967696"/>
                            <a:gd name="T4" fmla="*/ 7511970 w 7569843"/>
                            <a:gd name="T5" fmla="*/ 1134319 h 1967696"/>
                            <a:gd name="T6" fmla="*/ 7569843 w 7569843"/>
                            <a:gd name="T7" fmla="*/ 0 h 1967696"/>
                            <a:gd name="T8" fmla="*/ 0 w 7569843"/>
                            <a:gd name="T9" fmla="*/ 127321 h 1967696"/>
                          </a:gdLst>
                          <a:ahLst/>
                          <a:cxnLst>
                            <a:cxn ang="0">
                              <a:pos x="T0" y="T1"/>
                            </a:cxn>
                            <a:cxn ang="0">
                              <a:pos x="T2" y="T3"/>
                            </a:cxn>
                            <a:cxn ang="0">
                              <a:pos x="T4" y="T5"/>
                            </a:cxn>
                            <a:cxn ang="0">
                              <a:pos x="T6" y="T7"/>
                            </a:cxn>
                            <a:cxn ang="0">
                              <a:pos x="T8" y="T9"/>
                            </a:cxn>
                          </a:cxnLst>
                          <a:rect l="0" t="0" r="r" b="b"/>
                          <a:pathLst>
                            <a:path w="7569843" h="1967696">
                              <a:moveTo>
                                <a:pt x="0" y="127321"/>
                              </a:moveTo>
                              <a:lnTo>
                                <a:pt x="590309" y="1967696"/>
                              </a:lnTo>
                              <a:lnTo>
                                <a:pt x="7511970" y="1134319"/>
                              </a:lnTo>
                              <a:lnTo>
                                <a:pt x="7569843" y="0"/>
                              </a:lnTo>
                              <a:lnTo>
                                <a:pt x="0" y="127321"/>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38A4FE80" id="Freeform 27" o:spid="_x0000_s1026" style="position:absolute;margin-left:0;margin-top:-151.4pt;width:660.25pt;height:154.9pt;z-index:251690496;visibility:visible;mso-wrap-style:square;mso-wrap-distance-left:9pt;mso-wrap-distance-top:0;mso-wrap-distance-right:9pt;mso-wrap-distance-bottom:0;mso-position-horizontal:center;mso-position-horizontal-relative:page;mso-position-vertical:absolute;mso-position-vertical-relative:text;v-text-anchor:top" coordsize="7569843,1967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" path="m,127321l590309,1967696,7511970,1134319,7569843,,,127321xe" fillcolor="#93de61 [1941]" strokecolor="#00b050">
                <v:fill opacity="63736f"/>
                <v:path arrowok="t" o:connecttype="custom" o:connectlocs="0,127291;653890,1967230;8321069,1134050;8385175,0;0,127291" o:connectangles="0,0,0,0,0"/>
                <w10:wrap anchorx="page"/>
              </v:shape>
            </w:pict>
          </mc:Fallback>
        </mc:AlternateContent>
      </w:r>
    </w:p>
    <w:p w14:paraId="12BF1C98" w14:textId="77777777" w:rsidR="0029196C" w:rsidRPr="004F48EA" w:rsidRDefault="00A9652F" w:rsidP="00A9652F">
      <w:pPr>
        <w:spacing w:before="63"/>
        <w:rPr>
          <w:b/>
          <w:sz w:val="32"/>
        </w:rPr>
      </w:pPr>
      <w:r w:rsidRPr="004F48EA">
        <w:rPr>
          <w:b/>
          <w:sz w:val="32"/>
        </w:rPr>
        <w:t xml:space="preserve">  </w:t>
      </w:r>
      <w:r w:rsidR="006D4127" w:rsidRPr="004F48EA">
        <w:rPr>
          <w:b/>
          <w:sz w:val="32"/>
        </w:rPr>
        <w:t>For office use</w:t>
      </w:r>
    </w:p>
    <w:p w14:paraId="48B8A785" w14:textId="77777777" w:rsidR="0029196C" w:rsidRPr="004F48EA" w:rsidRDefault="006D4127">
      <w:pPr>
        <w:pStyle w:val="Heading2"/>
        <w:spacing w:before="185" w:line="274" w:lineRule="exact"/>
      </w:pPr>
      <w:r w:rsidRPr="004F48EA">
        <w:t>Life insured</w:t>
      </w:r>
    </w:p>
    <w:p w14:paraId="3417E5B4" w14:textId="77777777" w:rsidR="00A67D34" w:rsidRPr="004F48EA" w:rsidRDefault="00A67D34" w:rsidP="00A67D34">
      <w:pPr>
        <w:pStyle w:val="BodyText"/>
        <w:tabs>
          <w:tab w:val="left" w:pos="4104"/>
        </w:tabs>
        <w:spacing w:line="226" w:lineRule="exact"/>
        <w:ind w:left="216"/>
      </w:pPr>
      <w:r w:rsidRPr="004F48EA">
        <w:t>Title</w:t>
      </w:r>
      <w:r w:rsidRPr="004F48EA">
        <w:rPr>
          <w:spacing w:val="-1"/>
        </w:rPr>
        <w:t xml:space="preserve"> </w:t>
      </w:r>
      <w:r w:rsidRPr="004F48EA">
        <w:t>and surname</w:t>
      </w:r>
      <w:r w:rsidRPr="004F48EA">
        <w:tab/>
      </w:r>
      <w:r w:rsidRPr="00B83516">
        <w:rPr>
          <w:color w:val="FF0000"/>
        </w:rPr>
        <w:t>Client</w:t>
      </w:r>
    </w:p>
    <w:p w14:paraId="13D3EAFB" w14:textId="77777777" w:rsidR="00A67D34" w:rsidRPr="004F48EA" w:rsidRDefault="00A67D34" w:rsidP="00A67D34">
      <w:pPr>
        <w:pStyle w:val="BodyText"/>
        <w:tabs>
          <w:tab w:val="left" w:pos="4104"/>
        </w:tabs>
        <w:ind w:left="216"/>
      </w:pPr>
      <w:r w:rsidRPr="004F48EA">
        <w:t>First</w:t>
      </w:r>
      <w:r w:rsidRPr="004F48EA">
        <w:rPr>
          <w:spacing w:val="-1"/>
        </w:rPr>
        <w:t xml:space="preserve"> </w:t>
      </w:r>
      <w:r w:rsidRPr="004F48EA">
        <w:t>name</w:t>
      </w:r>
      <w:r w:rsidRPr="004F48EA">
        <w:tab/>
      </w:r>
      <w:r w:rsidRPr="00B83516">
        <w:rPr>
          <w:color w:val="FF0000"/>
        </w:rPr>
        <w:t>Client</w:t>
      </w:r>
    </w:p>
    <w:p w14:paraId="43EA68B0" w14:textId="77777777" w:rsidR="00A67D34" w:rsidRDefault="00A67D34" w:rsidP="00A67D34">
      <w:pPr>
        <w:pStyle w:val="BodyText"/>
        <w:tabs>
          <w:tab w:val="left" w:pos="4104"/>
        </w:tabs>
        <w:ind w:left="216"/>
      </w:pPr>
      <w:r w:rsidRPr="004F48EA">
        <w:t>Date</w:t>
      </w:r>
      <w:r w:rsidRPr="004F48EA">
        <w:rPr>
          <w:spacing w:val="-1"/>
        </w:rPr>
        <w:t xml:space="preserve"> </w:t>
      </w:r>
      <w:r w:rsidRPr="004F48EA">
        <w:t>of birth</w:t>
      </w:r>
      <w:r w:rsidRPr="004F48EA">
        <w:tab/>
      </w:r>
      <w:r w:rsidRPr="00B83516">
        <w:rPr>
          <w:color w:val="FF0000"/>
        </w:rPr>
        <w:t>Client</w:t>
      </w:r>
    </w:p>
    <w:p w14:paraId="12BF090C" w14:textId="77777777" w:rsidR="00A67D34" w:rsidRPr="004F48EA" w:rsidRDefault="00A67D34" w:rsidP="00A67D34">
      <w:pPr>
        <w:pStyle w:val="BodyText"/>
        <w:tabs>
          <w:tab w:val="right" w:pos="4326"/>
        </w:tabs>
        <w:ind w:left="216"/>
      </w:pPr>
      <w:r w:rsidRPr="004F48EA">
        <w:t>Age</w:t>
      </w:r>
      <w:r w:rsidRPr="004F48EA">
        <w:rPr>
          <w:spacing w:val="-1"/>
        </w:rPr>
        <w:t xml:space="preserve"> </w:t>
      </w:r>
      <w:r>
        <w:t xml:space="preserve">next birthday                                      </w:t>
      </w:r>
      <w:r>
        <w:tab/>
        <w:t xml:space="preserve">    </w:t>
      </w:r>
      <w:r w:rsidRPr="00B83516">
        <w:rPr>
          <w:color w:val="FF0000"/>
        </w:rPr>
        <w:t>Client</w:t>
      </w:r>
    </w:p>
    <w:p w14:paraId="45CAD46C" w14:textId="77777777" w:rsidR="00A67D34" w:rsidRPr="004F48EA" w:rsidRDefault="00A67D34" w:rsidP="00A67D34">
      <w:pPr>
        <w:pStyle w:val="BodyText"/>
        <w:tabs>
          <w:tab w:val="left" w:pos="4104"/>
        </w:tabs>
        <w:ind w:left="216"/>
      </w:pPr>
      <w:r>
        <w:rPr>
          <w:noProof/>
        </w:rPr>
        <mc:AlternateContent>
          <mc:Choice Requires="wps">
            <w:drawing>
              <wp:anchor distT="0" distB="0" distL="114300" distR="114300" simplePos="0" relativeHeight="251715072" behindDoc="0" locked="0" layoutInCell="1" allowOverlap="1" wp14:anchorId="783B2027" wp14:editId="0F4D6DF5">
                <wp:simplePos x="0" y="0"/>
                <wp:positionH relativeFrom="page">
                  <wp:posOffset>-5715635</wp:posOffset>
                </wp:positionH>
                <wp:positionV relativeFrom="paragraph">
                  <wp:posOffset>356235</wp:posOffset>
                </wp:positionV>
                <wp:extent cx="11566525" cy="123825"/>
                <wp:effectExtent l="6350" t="0" r="3175" b="3175"/>
                <wp:wrapNone/>
                <wp:docPr id="48"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566525" cy="123825"/>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E319600" id="Rectangle 66" o:spid="_x0000_s1026" style="position:absolute;margin-left:-450.05pt;margin-top:28.05pt;width:910.75pt;height:9.75pt;rotation:-90;z-index:25171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" fillcolor="#b7e995 [1301]" stroked="f">
                <v:fill opacity="52428f"/>
                <v:textbox inset="2.88pt,2.88pt,2.88pt,2.88pt"/>
                <w10:wrap anchorx="page"/>
              </v:rect>
            </w:pict>
          </mc:Fallback>
        </mc:AlternateContent>
      </w:r>
      <w:r w:rsidRPr="004F48EA">
        <w:t>Gender</w:t>
      </w:r>
      <w:r w:rsidRPr="004F48EA">
        <w:tab/>
      </w:r>
      <w:r w:rsidRPr="00B83516">
        <w:rPr>
          <w:color w:val="FF0000"/>
        </w:rPr>
        <w:t>Client</w:t>
      </w:r>
    </w:p>
    <w:p w14:paraId="1143FC84" w14:textId="77777777" w:rsidR="00A67D34" w:rsidRPr="004F48EA" w:rsidRDefault="00A67D34" w:rsidP="00A67D34">
      <w:pPr>
        <w:pStyle w:val="BodyText"/>
        <w:tabs>
          <w:tab w:val="left" w:pos="4104"/>
        </w:tabs>
        <w:ind w:left="216"/>
      </w:pPr>
      <w:r w:rsidRPr="004F48EA">
        <w:t>Language</w:t>
      </w:r>
      <w:r w:rsidRPr="004F48EA">
        <w:tab/>
      </w:r>
      <w:r w:rsidRPr="00B83516">
        <w:rPr>
          <w:color w:val="FF0000"/>
        </w:rPr>
        <w:t>Client</w:t>
      </w:r>
    </w:p>
    <w:p w14:paraId="09AA3168" w14:textId="158CECA2" w:rsidR="0029196C" w:rsidRPr="004F48EA" w:rsidRDefault="0029196C">
      <w:pPr>
        <w:pStyle w:val="BodyText"/>
        <w:spacing w:before="5"/>
        <w:rPr>
          <w:sz w:val="16"/>
        </w:rPr>
      </w:pPr>
    </w:p>
    <w:p w14:paraId="61361608" w14:textId="3E06F1AF" w:rsidR="0029196C" w:rsidRPr="004F48EA" w:rsidRDefault="0029196C">
      <w:pPr>
        <w:pStyle w:val="BodyText"/>
        <w:spacing w:before="5"/>
        <w:rPr>
          <w:sz w:val="16"/>
        </w:rPr>
      </w:pPr>
    </w:p>
    <w:p w14:paraId="72F81409" w14:textId="3F654803" w:rsidR="0029196C" w:rsidRPr="004F48EA" w:rsidRDefault="006D4127">
      <w:pPr>
        <w:pStyle w:val="Heading3"/>
      </w:pPr>
      <w:r w:rsidRPr="004F48EA">
        <w:t>Fund-based fee</w:t>
      </w:r>
    </w:p>
    <w:p w14:paraId="32258306" w14:textId="49ABBBFF" w:rsidR="0029196C" w:rsidRPr="00A67D34" w:rsidRDefault="006D4127">
      <w:pPr>
        <w:tabs>
          <w:tab w:val="left" w:pos="4152"/>
        </w:tabs>
        <w:ind w:left="4152" w:right="1857" w:hanging="3936"/>
        <w:rPr>
          <w:sz w:val="20"/>
          <w:szCs w:val="20"/>
        </w:rPr>
      </w:pPr>
      <w:r w:rsidRPr="00A67D34">
        <w:rPr>
          <w:sz w:val="20"/>
          <w:szCs w:val="20"/>
        </w:rPr>
        <w:t xml:space="preserve">No fund-based fee </w:t>
      </w:r>
      <w:r w:rsidR="00F438D7" w:rsidRPr="00A67D34">
        <w:rPr>
          <w:sz w:val="20"/>
          <w:szCs w:val="20"/>
        </w:rPr>
        <w:t>is payable.</w:t>
      </w:r>
      <w:r w:rsidR="00F438D7" w:rsidRPr="00A67D34">
        <w:rPr>
          <w:sz w:val="20"/>
          <w:szCs w:val="20"/>
        </w:rPr>
        <w:tab/>
        <w:t>11</w:t>
      </w:r>
      <w:r w:rsidRPr="00A67D34">
        <w:rPr>
          <w:sz w:val="20"/>
          <w:szCs w:val="20"/>
        </w:rPr>
        <w:t>.</w:t>
      </w:r>
      <w:r w:rsidR="00F438D7" w:rsidRPr="00A67D34">
        <w:rPr>
          <w:sz w:val="20"/>
          <w:szCs w:val="20"/>
        </w:rPr>
        <w:t>2</w:t>
      </w:r>
      <w:r w:rsidRPr="00A67D34">
        <w:rPr>
          <w:sz w:val="20"/>
          <w:szCs w:val="20"/>
        </w:rPr>
        <w:t>%. This percentage incl</w:t>
      </w:r>
      <w:r w:rsidR="00F438D7" w:rsidRPr="00A67D34">
        <w:rPr>
          <w:sz w:val="20"/>
          <w:szCs w:val="20"/>
        </w:rPr>
        <w:t>udes VAT, if applicable.</w:t>
      </w:r>
      <w:r w:rsidR="006B72E0" w:rsidRPr="00A67D34">
        <w:rPr>
          <w:sz w:val="20"/>
          <w:szCs w:val="20"/>
        </w:rPr>
        <w:t xml:space="preserve"> </w:t>
      </w:r>
    </w:p>
    <w:p w14:paraId="64204A6E" w14:textId="373767C9" w:rsidR="0029196C" w:rsidRPr="004F48EA" w:rsidRDefault="006D4127">
      <w:pPr>
        <w:pStyle w:val="Heading2"/>
        <w:spacing w:before="188" w:line="274" w:lineRule="exact"/>
      </w:pPr>
      <w:r w:rsidRPr="004F48EA">
        <w:t>General plan details</w:t>
      </w:r>
    </w:p>
    <w:p w14:paraId="45D44237" w14:textId="50D5A758" w:rsidR="0029196C" w:rsidRPr="00A67D34" w:rsidRDefault="006D4127" w:rsidP="00A67D34">
      <w:pPr>
        <w:tabs>
          <w:tab w:val="left" w:pos="4152"/>
        </w:tabs>
        <w:ind w:left="4152" w:right="1857" w:hanging="3936"/>
        <w:rPr>
          <w:sz w:val="20"/>
          <w:szCs w:val="20"/>
        </w:rPr>
      </w:pPr>
      <w:r w:rsidRPr="00A67D34">
        <w:rPr>
          <w:sz w:val="20"/>
          <w:szCs w:val="20"/>
        </w:rPr>
        <w:t>Product name</w:t>
      </w:r>
      <w:r w:rsidRPr="00A67D34">
        <w:rPr>
          <w:sz w:val="20"/>
          <w:szCs w:val="20"/>
        </w:rPr>
        <w:tab/>
      </w:r>
      <w:r w:rsidR="00A67D34" w:rsidRPr="00A67D34">
        <w:rPr>
          <w:color w:val="FF0000"/>
          <w:sz w:val="20"/>
          <w:szCs w:val="20"/>
        </w:rPr>
        <w:t>Add Product Name</w:t>
      </w:r>
    </w:p>
    <w:p w14:paraId="7AFD132A" w14:textId="52EE489C" w:rsidR="0029196C" w:rsidRPr="00A67D34" w:rsidRDefault="006D4127" w:rsidP="00A67D34">
      <w:pPr>
        <w:tabs>
          <w:tab w:val="left" w:pos="4152"/>
        </w:tabs>
        <w:ind w:left="4152" w:right="1857" w:hanging="3936"/>
        <w:rPr>
          <w:sz w:val="20"/>
          <w:szCs w:val="20"/>
        </w:rPr>
      </w:pPr>
      <w:r w:rsidRPr="00A67D34">
        <w:rPr>
          <w:sz w:val="20"/>
          <w:szCs w:val="20"/>
        </w:rPr>
        <w:t>Product Option</w:t>
      </w:r>
      <w:r w:rsidRPr="00A67D34">
        <w:rPr>
          <w:sz w:val="20"/>
          <w:szCs w:val="20"/>
        </w:rPr>
        <w:tab/>
      </w:r>
      <w:r w:rsidR="00A67D34" w:rsidRPr="00A67D34">
        <w:rPr>
          <w:color w:val="FF0000"/>
          <w:sz w:val="20"/>
          <w:szCs w:val="20"/>
        </w:rPr>
        <w:t>Add Product Option</w:t>
      </w:r>
    </w:p>
    <w:p w14:paraId="59D534A2" w14:textId="6CACC503" w:rsidR="0029196C" w:rsidRPr="00A67D34" w:rsidRDefault="006D4127" w:rsidP="00A67D34">
      <w:pPr>
        <w:tabs>
          <w:tab w:val="left" w:pos="4152"/>
        </w:tabs>
        <w:ind w:left="4152" w:right="1857" w:hanging="3936"/>
        <w:rPr>
          <w:sz w:val="20"/>
          <w:szCs w:val="20"/>
        </w:rPr>
      </w:pPr>
      <w:r w:rsidRPr="00A67D34">
        <w:rPr>
          <w:sz w:val="20"/>
          <w:szCs w:val="20"/>
        </w:rPr>
        <w:t xml:space="preserve">Start </w:t>
      </w:r>
      <w:r w:rsidR="00F438D7" w:rsidRPr="00A67D34">
        <w:rPr>
          <w:sz w:val="20"/>
          <w:szCs w:val="20"/>
        </w:rPr>
        <w:t>date</w:t>
      </w:r>
      <w:r w:rsidR="00F438D7" w:rsidRPr="00A67D34">
        <w:rPr>
          <w:sz w:val="20"/>
          <w:szCs w:val="20"/>
        </w:rPr>
        <w:tab/>
      </w:r>
      <w:r w:rsidR="00A67D34" w:rsidRPr="00A67D34">
        <w:rPr>
          <w:color w:val="FF0000"/>
          <w:sz w:val="20"/>
          <w:szCs w:val="20"/>
        </w:rPr>
        <w:t>Add Date</w:t>
      </w:r>
    </w:p>
    <w:p w14:paraId="635106C9" w14:textId="1B1C3AEB" w:rsidR="0029196C" w:rsidRPr="00A67D34" w:rsidRDefault="006D4127" w:rsidP="00A67D34">
      <w:pPr>
        <w:tabs>
          <w:tab w:val="left" w:pos="4152"/>
        </w:tabs>
        <w:ind w:left="4152" w:right="1857" w:hanging="3936"/>
        <w:rPr>
          <w:sz w:val="20"/>
          <w:szCs w:val="20"/>
        </w:rPr>
      </w:pPr>
      <w:r w:rsidRPr="00A67D34">
        <w:rPr>
          <w:sz w:val="20"/>
          <w:szCs w:val="20"/>
        </w:rPr>
        <w:t xml:space="preserve">Savings </w:t>
      </w:r>
      <w:r w:rsidR="003A4A6C" w:rsidRPr="00A67D34">
        <w:rPr>
          <w:sz w:val="20"/>
          <w:szCs w:val="20"/>
        </w:rPr>
        <w:t>Target Date</w:t>
      </w:r>
      <w:r w:rsidR="003A4A6C" w:rsidRPr="00A67D34">
        <w:rPr>
          <w:sz w:val="20"/>
          <w:szCs w:val="20"/>
        </w:rPr>
        <w:tab/>
      </w:r>
      <w:r w:rsidR="00A67D34" w:rsidRPr="00A67D34">
        <w:rPr>
          <w:color w:val="FF0000"/>
          <w:sz w:val="20"/>
          <w:szCs w:val="20"/>
        </w:rPr>
        <w:t>Add Date</w:t>
      </w:r>
    </w:p>
    <w:p w14:paraId="367E485A" w14:textId="6C5C80EF" w:rsidR="0029196C" w:rsidRPr="004F48EA" w:rsidRDefault="0029196C">
      <w:pPr>
        <w:pStyle w:val="BodyText"/>
        <w:spacing w:before="5"/>
        <w:rPr>
          <w:sz w:val="16"/>
        </w:rPr>
      </w:pPr>
    </w:p>
    <w:p w14:paraId="25AA7DC9" w14:textId="2BBCC32C" w:rsidR="0029196C" w:rsidRPr="004F48EA" w:rsidRDefault="006D4127">
      <w:pPr>
        <w:pStyle w:val="Heading2"/>
        <w:spacing w:line="274" w:lineRule="exact"/>
      </w:pPr>
      <w:r w:rsidRPr="004F48EA">
        <w:t>Payment details</w:t>
      </w:r>
    </w:p>
    <w:p w14:paraId="18A860BD" w14:textId="157AD4F7" w:rsidR="0029196C" w:rsidRPr="00A67D34" w:rsidRDefault="00F438D7" w:rsidP="00A67D34">
      <w:pPr>
        <w:tabs>
          <w:tab w:val="left" w:pos="4152"/>
        </w:tabs>
        <w:ind w:left="4152" w:right="1857" w:hanging="3936"/>
        <w:rPr>
          <w:sz w:val="20"/>
          <w:szCs w:val="20"/>
        </w:rPr>
      </w:pPr>
      <w:r w:rsidRPr="00A67D34">
        <w:rPr>
          <w:sz w:val="20"/>
          <w:szCs w:val="20"/>
        </w:rPr>
        <w:t>P</w:t>
      </w:r>
      <w:r w:rsidR="006D4127" w:rsidRPr="00A67D34">
        <w:rPr>
          <w:sz w:val="20"/>
          <w:szCs w:val="20"/>
        </w:rPr>
        <w:t>ayment</w:t>
      </w:r>
      <w:r w:rsidR="006D4127" w:rsidRPr="00A67D34">
        <w:rPr>
          <w:sz w:val="20"/>
          <w:szCs w:val="20"/>
        </w:rPr>
        <w:tab/>
      </w:r>
      <w:r w:rsidR="00A67D34" w:rsidRPr="00A67D34">
        <w:rPr>
          <w:color w:val="FF0000"/>
          <w:sz w:val="20"/>
          <w:szCs w:val="20"/>
        </w:rPr>
        <w:t>Add Amount Investing</w:t>
      </w:r>
    </w:p>
    <w:p w14:paraId="0E93E889" w14:textId="5F6AE99D" w:rsidR="0029196C" w:rsidRPr="00A67D34" w:rsidRDefault="006D4127" w:rsidP="00A67D34">
      <w:pPr>
        <w:tabs>
          <w:tab w:val="left" w:pos="4152"/>
        </w:tabs>
        <w:ind w:left="4152" w:right="1857" w:hanging="3936"/>
        <w:rPr>
          <w:sz w:val="20"/>
          <w:szCs w:val="20"/>
        </w:rPr>
      </w:pPr>
      <w:r w:rsidRPr="00A67D34">
        <w:rPr>
          <w:sz w:val="20"/>
          <w:szCs w:val="20"/>
        </w:rPr>
        <w:t>Frequency</w:t>
      </w:r>
      <w:r w:rsidRPr="00A67D34">
        <w:rPr>
          <w:sz w:val="20"/>
          <w:szCs w:val="20"/>
        </w:rPr>
        <w:tab/>
      </w:r>
      <w:r w:rsidR="00A67D34" w:rsidRPr="00A67D34">
        <w:rPr>
          <w:color w:val="FF0000"/>
          <w:sz w:val="20"/>
          <w:szCs w:val="20"/>
        </w:rPr>
        <w:t>Add Frequency</w:t>
      </w:r>
    </w:p>
    <w:p w14:paraId="5B4C9A3F" w14:textId="2686C4BF" w:rsidR="0029196C" w:rsidRPr="00A67D34" w:rsidRDefault="00F438D7" w:rsidP="00A67D34">
      <w:pPr>
        <w:tabs>
          <w:tab w:val="left" w:pos="4152"/>
        </w:tabs>
        <w:ind w:left="4152" w:right="1857" w:hanging="3936"/>
        <w:rPr>
          <w:color w:val="FF0000"/>
          <w:sz w:val="20"/>
          <w:szCs w:val="20"/>
        </w:rPr>
      </w:pPr>
      <w:r w:rsidRPr="00A67D34">
        <w:rPr>
          <w:sz w:val="20"/>
          <w:szCs w:val="20"/>
        </w:rPr>
        <w:t>P</w:t>
      </w:r>
      <w:r w:rsidR="006D4127" w:rsidRPr="00A67D34">
        <w:rPr>
          <w:sz w:val="20"/>
          <w:szCs w:val="20"/>
        </w:rPr>
        <w:t>ayment method</w:t>
      </w:r>
      <w:r w:rsidR="006D4127" w:rsidRPr="00A67D34">
        <w:rPr>
          <w:sz w:val="20"/>
          <w:szCs w:val="20"/>
        </w:rPr>
        <w:tab/>
      </w:r>
      <w:r w:rsidR="00A67D34" w:rsidRPr="00A67D34">
        <w:rPr>
          <w:color w:val="FF0000"/>
          <w:sz w:val="20"/>
          <w:szCs w:val="20"/>
        </w:rPr>
        <w:t>Add Method</w:t>
      </w:r>
      <w:r w:rsidR="007B1375" w:rsidRPr="00A67D34">
        <w:rPr>
          <w:color w:val="FF0000"/>
          <w:sz w:val="20"/>
          <w:szCs w:val="20"/>
        </w:rPr>
        <w:t xml:space="preserve"> </w:t>
      </w:r>
    </w:p>
    <w:p w14:paraId="24C651DC" w14:textId="4B86634E" w:rsidR="0029196C" w:rsidRPr="004F48EA" w:rsidRDefault="0029196C">
      <w:pPr>
        <w:ind w:left="216"/>
        <w:rPr>
          <w:sz w:val="16"/>
        </w:rPr>
      </w:pPr>
    </w:p>
    <w:p w14:paraId="673F18C5" w14:textId="5CC1F134" w:rsidR="00F438D7" w:rsidRPr="004F48EA" w:rsidRDefault="00F438D7" w:rsidP="00F438D7">
      <w:pPr>
        <w:pStyle w:val="Heading2"/>
        <w:spacing w:line="240" w:lineRule="auto"/>
      </w:pPr>
    </w:p>
    <w:p w14:paraId="7BB3A8C5" w14:textId="66834EC3" w:rsidR="003A1AE2" w:rsidRDefault="003A1AE2" w:rsidP="003A1AE2">
      <w:pPr>
        <w:pStyle w:val="Heading2"/>
        <w:spacing w:line="274" w:lineRule="exact"/>
      </w:pPr>
      <w:r>
        <w:t>Beneficiary</w:t>
      </w:r>
      <w:r w:rsidRPr="004F48EA">
        <w:t xml:space="preserve"> details</w:t>
      </w:r>
    </w:p>
    <w:p w14:paraId="4BC6E9F5" w14:textId="63955B3D" w:rsidR="003A1AE2" w:rsidRPr="004F48EA" w:rsidRDefault="003A1AE2" w:rsidP="003A1AE2">
      <w:pPr>
        <w:pStyle w:val="Heading2"/>
        <w:spacing w:line="274" w:lineRule="exact"/>
      </w:pPr>
      <w:r w:rsidRPr="000D258F">
        <w:rPr>
          <w:noProof/>
          <w:sz w:val="16"/>
          <w:szCs w:val="22"/>
        </w:rPr>
        <mc:AlternateContent>
          <mc:Choice Requires="wps">
            <w:drawing>
              <wp:anchor distT="0" distB="0" distL="114300" distR="114300" simplePos="0" relativeHeight="251710976" behindDoc="0" locked="0" layoutInCell="1" allowOverlap="1" wp14:anchorId="72964976" wp14:editId="73DA2F77">
                <wp:simplePos x="0" y="0"/>
                <wp:positionH relativeFrom="page">
                  <wp:align>left</wp:align>
                </wp:positionH>
                <wp:positionV relativeFrom="paragraph">
                  <wp:posOffset>363855</wp:posOffset>
                </wp:positionV>
                <wp:extent cx="11566525" cy="123825"/>
                <wp:effectExtent l="6350" t="0" r="3175" b="3175"/>
                <wp:wrapNone/>
                <wp:docPr id="41"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11566525" cy="123825"/>
                        </a:xfrm>
                        <a:prstGeom prst="rect">
                          <a:avLst/>
                        </a:prstGeom>
                        <a:solidFill>
                          <a:schemeClr val="accent2">
                            <a:lumMod val="40000"/>
                            <a:lumOff val="60000"/>
                            <a:alpha val="80000"/>
                          </a:schemeClr>
                        </a:solidFill>
                        <a:ln>
                          <a:noFill/>
                        </a:ln>
                        <a:effectLst/>
                        <a:extLst/>
                      </wps:spPr>
                      <wps:bodyPr rot="0" vert="horz" wrap="square" lIns="36576" tIns="36576" rIns="36576" bIns="36576"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5A34A86" id="Rectangle 66" o:spid="_x0000_s1026" style="position:absolute;margin-left:0;margin-top:28.65pt;width:910.75pt;height:9.75pt;rotation:-90;z-index:25171097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" fillcolor="#b7e995 [1301]" stroked="f">
                <v:fill opacity="52428f"/>
                <v:textbox inset="2.88pt,2.88pt,2.88pt,2.88pt"/>
                <w10:wrap anchorx="page"/>
              </v:rect>
            </w:pict>
          </mc:Fallback>
        </mc:AlternateContent>
      </w:r>
    </w:p>
    <w:p w14:paraId="365E9424" w14:textId="420AEBE5" w:rsidR="003A1AE2" w:rsidRPr="00A67D34" w:rsidRDefault="003A1AE2" w:rsidP="003A1AE2">
      <w:pPr>
        <w:tabs>
          <w:tab w:val="left" w:pos="4104"/>
        </w:tabs>
        <w:spacing w:line="182" w:lineRule="exact"/>
        <w:ind w:left="216"/>
        <w:rPr>
          <w:sz w:val="20"/>
          <w:szCs w:val="20"/>
        </w:rPr>
      </w:pPr>
      <w:r w:rsidRPr="00A67D34">
        <w:rPr>
          <w:sz w:val="20"/>
          <w:szCs w:val="20"/>
        </w:rPr>
        <w:t>Name and Surname:</w:t>
      </w:r>
      <w:r w:rsidRPr="00A67D34">
        <w:rPr>
          <w:sz w:val="20"/>
          <w:szCs w:val="20"/>
        </w:rPr>
        <w:tab/>
        <w:t>___________________________________________________</w:t>
      </w:r>
    </w:p>
    <w:p w14:paraId="6565FC52" w14:textId="45F4AE18" w:rsidR="003A1AE2" w:rsidRDefault="003A1AE2" w:rsidP="003A1AE2">
      <w:pPr>
        <w:tabs>
          <w:tab w:val="left" w:pos="4104"/>
        </w:tabs>
        <w:ind w:left="216"/>
        <w:rPr>
          <w:sz w:val="20"/>
          <w:szCs w:val="20"/>
        </w:rPr>
      </w:pPr>
      <w:r w:rsidRPr="00A67D34">
        <w:rPr>
          <w:sz w:val="20"/>
          <w:szCs w:val="20"/>
        </w:rPr>
        <w:t>Identity Number:</w:t>
      </w:r>
      <w:r w:rsidRPr="00A67D34">
        <w:rPr>
          <w:sz w:val="20"/>
          <w:szCs w:val="20"/>
        </w:rPr>
        <w:tab/>
        <w:t>___________________________________________________</w:t>
      </w:r>
    </w:p>
    <w:p w14:paraId="56C7BA8A" w14:textId="3FD4B157" w:rsidR="00A67D34" w:rsidRPr="00A67D34" w:rsidRDefault="00A67D34" w:rsidP="003A1AE2">
      <w:pPr>
        <w:tabs>
          <w:tab w:val="left" w:pos="4104"/>
        </w:tabs>
        <w:ind w:left="216"/>
        <w:rPr>
          <w:sz w:val="20"/>
          <w:szCs w:val="20"/>
        </w:rPr>
      </w:pPr>
      <w:r>
        <w:rPr>
          <w:sz w:val="20"/>
          <w:szCs w:val="20"/>
        </w:rPr>
        <w:t>Relationship:</w:t>
      </w:r>
      <w:r>
        <w:rPr>
          <w:sz w:val="20"/>
          <w:szCs w:val="20"/>
        </w:rPr>
        <w:tab/>
        <w:t>___________________________________________________</w:t>
      </w:r>
    </w:p>
    <w:p w14:paraId="4EF7AD3E" w14:textId="5CF6EEE7" w:rsidR="003A1AE2" w:rsidRPr="00A67D34" w:rsidRDefault="003A1AE2" w:rsidP="003A1AE2">
      <w:pPr>
        <w:tabs>
          <w:tab w:val="left" w:pos="4104"/>
        </w:tabs>
        <w:ind w:left="216"/>
        <w:rPr>
          <w:sz w:val="20"/>
          <w:szCs w:val="20"/>
        </w:rPr>
      </w:pPr>
      <w:r w:rsidRPr="00A67D34">
        <w:rPr>
          <w:sz w:val="20"/>
          <w:szCs w:val="20"/>
        </w:rPr>
        <w:t>Email Address:</w:t>
      </w:r>
      <w:r w:rsidRPr="00A67D34">
        <w:rPr>
          <w:sz w:val="20"/>
          <w:szCs w:val="20"/>
        </w:rPr>
        <w:tab/>
      </w:r>
      <w:r w:rsidR="00A67D34">
        <w:rPr>
          <w:sz w:val="20"/>
          <w:szCs w:val="20"/>
        </w:rPr>
        <w:t>_</w:t>
      </w:r>
      <w:r w:rsidRPr="00A67D34">
        <w:rPr>
          <w:sz w:val="20"/>
          <w:szCs w:val="20"/>
        </w:rPr>
        <w:t>__________________________________________________</w:t>
      </w:r>
    </w:p>
    <w:p w14:paraId="0C717797" w14:textId="220C7F0B" w:rsidR="003A1AE2" w:rsidRPr="004F48EA" w:rsidRDefault="003A1AE2" w:rsidP="003A1AE2">
      <w:pPr>
        <w:tabs>
          <w:tab w:val="left" w:pos="4104"/>
        </w:tabs>
        <w:ind w:left="216"/>
        <w:rPr>
          <w:sz w:val="16"/>
        </w:rPr>
      </w:pPr>
      <w:r w:rsidRPr="00A67D34">
        <w:rPr>
          <w:sz w:val="20"/>
          <w:szCs w:val="20"/>
        </w:rPr>
        <w:t>Contact Number:</w:t>
      </w:r>
      <w:r>
        <w:rPr>
          <w:sz w:val="16"/>
        </w:rPr>
        <w:tab/>
        <w:t>________________________________________________________________</w:t>
      </w:r>
    </w:p>
    <w:p w14:paraId="7AA63214" w14:textId="341ED760" w:rsidR="00F438D7" w:rsidRDefault="00F438D7" w:rsidP="003A1AE2">
      <w:pPr>
        <w:pStyle w:val="Heading2"/>
        <w:spacing w:line="240" w:lineRule="auto"/>
      </w:pPr>
    </w:p>
    <w:p w14:paraId="2119ACBD" w14:textId="77777777" w:rsidR="00A67D34" w:rsidRPr="00A67D34" w:rsidRDefault="00A67D34" w:rsidP="00A67D34">
      <w:pPr>
        <w:tabs>
          <w:tab w:val="left" w:pos="4104"/>
        </w:tabs>
        <w:spacing w:line="182" w:lineRule="exact"/>
        <w:ind w:left="216"/>
        <w:rPr>
          <w:sz w:val="20"/>
          <w:szCs w:val="20"/>
        </w:rPr>
      </w:pPr>
      <w:r w:rsidRPr="00A67D34">
        <w:rPr>
          <w:sz w:val="20"/>
          <w:szCs w:val="20"/>
        </w:rPr>
        <w:t>Name and Surname:</w:t>
      </w:r>
      <w:r w:rsidRPr="00A67D34">
        <w:rPr>
          <w:sz w:val="20"/>
          <w:szCs w:val="20"/>
        </w:rPr>
        <w:tab/>
        <w:t>___________________________________________________</w:t>
      </w:r>
    </w:p>
    <w:p w14:paraId="71048DAC" w14:textId="77777777" w:rsidR="00A67D34" w:rsidRDefault="00A67D34" w:rsidP="00A67D34">
      <w:pPr>
        <w:tabs>
          <w:tab w:val="left" w:pos="4104"/>
        </w:tabs>
        <w:ind w:left="216"/>
        <w:rPr>
          <w:sz w:val="20"/>
          <w:szCs w:val="20"/>
        </w:rPr>
      </w:pPr>
      <w:r w:rsidRPr="00A67D34">
        <w:rPr>
          <w:sz w:val="20"/>
          <w:szCs w:val="20"/>
        </w:rPr>
        <w:t>Identity Number:</w:t>
      </w:r>
      <w:r w:rsidRPr="00A67D34">
        <w:rPr>
          <w:sz w:val="20"/>
          <w:szCs w:val="20"/>
        </w:rPr>
        <w:tab/>
        <w:t>___________________________________________________</w:t>
      </w:r>
    </w:p>
    <w:p w14:paraId="56BBF678" w14:textId="77777777" w:rsidR="00A67D34" w:rsidRPr="00A67D34" w:rsidRDefault="00A67D34" w:rsidP="00A67D34">
      <w:pPr>
        <w:tabs>
          <w:tab w:val="left" w:pos="4104"/>
        </w:tabs>
        <w:ind w:left="216"/>
        <w:rPr>
          <w:sz w:val="20"/>
          <w:szCs w:val="20"/>
        </w:rPr>
      </w:pPr>
      <w:r>
        <w:rPr>
          <w:sz w:val="20"/>
          <w:szCs w:val="20"/>
        </w:rPr>
        <w:t>Relationship:</w:t>
      </w:r>
      <w:r>
        <w:rPr>
          <w:sz w:val="20"/>
          <w:szCs w:val="20"/>
        </w:rPr>
        <w:tab/>
        <w:t>___________________________________________________</w:t>
      </w:r>
    </w:p>
    <w:p w14:paraId="03EB4485" w14:textId="77777777" w:rsidR="00A67D34" w:rsidRPr="00A67D34" w:rsidRDefault="00A67D34" w:rsidP="00A67D34">
      <w:pPr>
        <w:tabs>
          <w:tab w:val="left" w:pos="4104"/>
        </w:tabs>
        <w:ind w:left="216"/>
        <w:rPr>
          <w:sz w:val="20"/>
          <w:szCs w:val="20"/>
        </w:rPr>
      </w:pPr>
      <w:r w:rsidRPr="00A67D34">
        <w:rPr>
          <w:sz w:val="20"/>
          <w:szCs w:val="20"/>
        </w:rPr>
        <w:t>Email Address:</w:t>
      </w:r>
      <w:r w:rsidRPr="00A67D34">
        <w:rPr>
          <w:sz w:val="20"/>
          <w:szCs w:val="20"/>
        </w:rPr>
        <w:tab/>
      </w:r>
      <w:r>
        <w:rPr>
          <w:sz w:val="20"/>
          <w:szCs w:val="20"/>
        </w:rPr>
        <w:t>_</w:t>
      </w:r>
      <w:r w:rsidRPr="00A67D34">
        <w:rPr>
          <w:sz w:val="20"/>
          <w:szCs w:val="20"/>
        </w:rPr>
        <w:t>__________________________________________________</w:t>
      </w:r>
    </w:p>
    <w:p w14:paraId="73B05D82" w14:textId="77777777" w:rsidR="00A67D34" w:rsidRPr="004F48EA" w:rsidRDefault="00A67D34" w:rsidP="00A67D34">
      <w:pPr>
        <w:tabs>
          <w:tab w:val="left" w:pos="4104"/>
        </w:tabs>
        <w:ind w:left="216"/>
        <w:rPr>
          <w:sz w:val="16"/>
        </w:rPr>
      </w:pPr>
      <w:r w:rsidRPr="00A67D34">
        <w:rPr>
          <w:sz w:val="20"/>
          <w:szCs w:val="20"/>
        </w:rPr>
        <w:t>Contact Number:</w:t>
      </w:r>
      <w:r>
        <w:rPr>
          <w:sz w:val="16"/>
        </w:rPr>
        <w:tab/>
        <w:t>________________________________________________________________</w:t>
      </w:r>
    </w:p>
    <w:p w14:paraId="1E394309" w14:textId="7BFE6B3E" w:rsidR="003A1AE2" w:rsidRDefault="003A1AE2" w:rsidP="003A1AE2">
      <w:pPr>
        <w:pStyle w:val="Heading2"/>
        <w:spacing w:line="240" w:lineRule="auto"/>
      </w:pPr>
    </w:p>
    <w:p w14:paraId="50003119" w14:textId="77777777" w:rsidR="00A67D34" w:rsidRPr="00A67D34" w:rsidRDefault="00A67D34" w:rsidP="00A67D34">
      <w:pPr>
        <w:tabs>
          <w:tab w:val="left" w:pos="4104"/>
        </w:tabs>
        <w:spacing w:line="182" w:lineRule="exact"/>
        <w:ind w:left="216"/>
        <w:rPr>
          <w:sz w:val="20"/>
          <w:szCs w:val="20"/>
        </w:rPr>
      </w:pPr>
      <w:r w:rsidRPr="00A67D34">
        <w:rPr>
          <w:sz w:val="20"/>
          <w:szCs w:val="20"/>
        </w:rPr>
        <w:t>Name and Surname:</w:t>
      </w:r>
      <w:r w:rsidRPr="00A67D34">
        <w:rPr>
          <w:sz w:val="20"/>
          <w:szCs w:val="20"/>
        </w:rPr>
        <w:tab/>
        <w:t>___________________________________________________</w:t>
      </w:r>
    </w:p>
    <w:p w14:paraId="32686313" w14:textId="77777777" w:rsidR="00A67D34" w:rsidRDefault="00A67D34" w:rsidP="00A67D34">
      <w:pPr>
        <w:tabs>
          <w:tab w:val="left" w:pos="4104"/>
        </w:tabs>
        <w:ind w:left="216"/>
        <w:rPr>
          <w:sz w:val="20"/>
          <w:szCs w:val="20"/>
        </w:rPr>
      </w:pPr>
      <w:r w:rsidRPr="00A67D34">
        <w:rPr>
          <w:sz w:val="20"/>
          <w:szCs w:val="20"/>
        </w:rPr>
        <w:t>Identity Number:</w:t>
      </w:r>
      <w:r w:rsidRPr="00A67D34">
        <w:rPr>
          <w:sz w:val="20"/>
          <w:szCs w:val="20"/>
        </w:rPr>
        <w:tab/>
        <w:t>___________________________________________________</w:t>
      </w:r>
    </w:p>
    <w:p w14:paraId="69ADA552" w14:textId="77777777" w:rsidR="00A67D34" w:rsidRPr="00A67D34" w:rsidRDefault="00A67D34" w:rsidP="00A67D34">
      <w:pPr>
        <w:tabs>
          <w:tab w:val="left" w:pos="4104"/>
        </w:tabs>
        <w:ind w:left="216"/>
        <w:rPr>
          <w:sz w:val="20"/>
          <w:szCs w:val="20"/>
        </w:rPr>
      </w:pPr>
      <w:r>
        <w:rPr>
          <w:sz w:val="20"/>
          <w:szCs w:val="20"/>
        </w:rPr>
        <w:t>Relationship:</w:t>
      </w:r>
      <w:r>
        <w:rPr>
          <w:sz w:val="20"/>
          <w:szCs w:val="20"/>
        </w:rPr>
        <w:tab/>
        <w:t>___________________________________________________</w:t>
      </w:r>
    </w:p>
    <w:p w14:paraId="45AC1753" w14:textId="77777777" w:rsidR="00A67D34" w:rsidRPr="00A67D34" w:rsidRDefault="00A67D34" w:rsidP="00A67D34">
      <w:pPr>
        <w:tabs>
          <w:tab w:val="left" w:pos="4104"/>
        </w:tabs>
        <w:ind w:left="216"/>
        <w:rPr>
          <w:sz w:val="20"/>
          <w:szCs w:val="20"/>
        </w:rPr>
      </w:pPr>
      <w:r w:rsidRPr="00A67D34">
        <w:rPr>
          <w:sz w:val="20"/>
          <w:szCs w:val="20"/>
        </w:rPr>
        <w:t>Email Address:</w:t>
      </w:r>
      <w:r w:rsidRPr="00A67D34">
        <w:rPr>
          <w:sz w:val="20"/>
          <w:szCs w:val="20"/>
        </w:rPr>
        <w:tab/>
      </w:r>
      <w:r>
        <w:rPr>
          <w:sz w:val="20"/>
          <w:szCs w:val="20"/>
        </w:rPr>
        <w:t>_</w:t>
      </w:r>
      <w:r w:rsidRPr="00A67D34">
        <w:rPr>
          <w:sz w:val="20"/>
          <w:szCs w:val="20"/>
        </w:rPr>
        <w:t>__________________________________________________</w:t>
      </w:r>
    </w:p>
    <w:p w14:paraId="7607B180" w14:textId="77777777" w:rsidR="00A67D34" w:rsidRPr="004F48EA" w:rsidRDefault="00A67D34" w:rsidP="00A67D34">
      <w:pPr>
        <w:tabs>
          <w:tab w:val="left" w:pos="4104"/>
        </w:tabs>
        <w:ind w:left="216"/>
        <w:rPr>
          <w:sz w:val="16"/>
        </w:rPr>
      </w:pPr>
      <w:r w:rsidRPr="00A67D34">
        <w:rPr>
          <w:sz w:val="20"/>
          <w:szCs w:val="20"/>
        </w:rPr>
        <w:t>Contact Number:</w:t>
      </w:r>
      <w:r>
        <w:rPr>
          <w:sz w:val="16"/>
        </w:rPr>
        <w:tab/>
        <w:t>________________________________________________________________</w:t>
      </w:r>
    </w:p>
    <w:p w14:paraId="6A651E7C" w14:textId="3027D8F6" w:rsidR="003A1AE2" w:rsidRPr="004F48EA" w:rsidRDefault="00A67D34" w:rsidP="003A1AE2">
      <w:pPr>
        <w:pStyle w:val="Heading2"/>
        <w:spacing w:line="240" w:lineRule="auto"/>
      </w:pPr>
      <w:r w:rsidRPr="004F48EA">
        <w:rPr>
          <w:noProof/>
        </w:rPr>
        <mc:AlternateContent>
          <mc:Choice Requires="wps">
            <w:drawing>
              <wp:anchor distT="0" distB="0" distL="114300" distR="114300" simplePos="0" relativeHeight="251717120" behindDoc="0" locked="0" layoutInCell="1" allowOverlap="1" wp14:anchorId="03BB1FDA" wp14:editId="05636FE2">
                <wp:simplePos x="0" y="0"/>
                <wp:positionH relativeFrom="margin">
                  <wp:align>left</wp:align>
                </wp:positionH>
                <wp:positionV relativeFrom="paragraph">
                  <wp:posOffset>868680</wp:posOffset>
                </wp:positionV>
                <wp:extent cx="6217920" cy="9144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6217920" cy="914400"/>
                        </a:xfrm>
                        <a:prstGeom prst="rect">
                          <a:avLst/>
                        </a:prstGeom>
                        <a:solidFill>
                          <a:schemeClr val="lt1"/>
                        </a:solidFill>
                        <a:ln w="6350">
                          <a:noFill/>
                        </a:ln>
                      </wps:spPr>
                      <wps:txbx>
                        <w:txbxContent>
                          <w:p w14:paraId="3B5C4623" w14:textId="77777777" w:rsidR="00A67D34" w:rsidRDefault="00A67D34" w:rsidP="00A67D34">
                            <w:r>
                              <w:t>Intermediary</w:t>
                            </w:r>
                            <w:r>
                              <w:tab/>
                            </w:r>
                            <w:r>
                              <w:tab/>
                            </w:r>
                            <w:r>
                              <w:tab/>
                            </w:r>
                            <w:r>
                              <w:tab/>
                            </w:r>
                            <w:r>
                              <w:tab/>
                            </w:r>
                            <w:r>
                              <w:tab/>
                              <w:t>Client</w:t>
                            </w:r>
                          </w:p>
                          <w:p w14:paraId="5DFB88A6" w14:textId="77777777" w:rsidR="00A67D34" w:rsidRDefault="00A67D34" w:rsidP="00A67D34"/>
                          <w:p w14:paraId="15B643A4" w14:textId="77777777" w:rsidR="00A67D34" w:rsidRDefault="00A67D34" w:rsidP="00A67D34">
                            <w:r>
                              <w:t>Full Names: _____________________________</w:t>
                            </w:r>
                            <w:r>
                              <w:tab/>
                              <w:t>Full Names: _________________________</w:t>
                            </w:r>
                          </w:p>
                          <w:p w14:paraId="0C4D9D4F" w14:textId="77777777" w:rsidR="00A67D34" w:rsidRPr="00241D6A" w:rsidRDefault="00A67D34" w:rsidP="00A67D34"/>
                          <w:p w14:paraId="1898920E" w14:textId="77777777" w:rsidR="00A67D34" w:rsidRDefault="00A67D34" w:rsidP="00A67D34">
                            <w:r>
                              <w:t>Signature: ______________________________</w:t>
                            </w:r>
                            <w:r>
                              <w:tab/>
                              <w:t>Signature: _______________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3BB1FDA" id="Text Box 49" o:spid="_x0000_s1027" type="#_x0000_t202" style="position:absolute;left:0;text-align:left;margin-left:0;margin-top:68.4pt;width:489.6pt;height:1in;z-index:2517171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" fillcolor="white [3201]" stroked="f" strokeweight=".5pt">
                <v:textbox>
                  <w:txbxContent>
                    <w:p w14:paraId="3B5C4623" w14:textId="77777777" w:rsidR="00A67D34" w:rsidRDefault="00A67D34" w:rsidP="00A67D34">
                      <w:r>
                        <w:t>Intermediary</w:t>
                      </w:r>
                      <w:r>
                        <w:tab/>
                      </w:r>
                      <w:r>
                        <w:tab/>
                      </w:r>
                      <w:r>
                        <w:tab/>
                      </w:r>
                      <w:r>
                        <w:tab/>
                      </w:r>
                      <w:r>
                        <w:tab/>
                      </w:r>
                      <w:r>
                        <w:tab/>
                        <w:t>Client</w:t>
                      </w:r>
                    </w:p>
                    <w:p w14:paraId="5DFB88A6" w14:textId="77777777" w:rsidR="00A67D34" w:rsidRDefault="00A67D34" w:rsidP="00A67D34"/>
                    <w:p w14:paraId="15B643A4" w14:textId="77777777" w:rsidR="00A67D34" w:rsidRDefault="00A67D34" w:rsidP="00A67D34">
                      <w:r>
                        <w:t>Full Names: _____________________________</w:t>
                      </w:r>
                      <w:r>
                        <w:tab/>
                        <w:t>Full Names: _________________________</w:t>
                      </w:r>
                    </w:p>
                    <w:p w14:paraId="0C4D9D4F" w14:textId="77777777" w:rsidR="00A67D34" w:rsidRPr="00241D6A" w:rsidRDefault="00A67D34" w:rsidP="00A67D34"/>
                    <w:p w14:paraId="1898920E" w14:textId="77777777" w:rsidR="00A67D34" w:rsidRDefault="00A67D34" w:rsidP="00A67D34">
                      <w:r>
                        <w:t>Signature: ______________________________</w:t>
                      </w:r>
                      <w:r>
                        <w:tab/>
                        <w:t>Signature: ___________________________</w:t>
                      </w:r>
                    </w:p>
                  </w:txbxContent>
                </v:textbox>
                <w10:wrap anchorx="margin"/>
              </v:shape>
            </w:pict>
          </mc:Fallback>
        </mc:AlternateContent>
      </w:r>
    </w:p>
    <w:sectPr w:rsidR="003A1AE2" w:rsidRPr="004F48EA">
      <w:pgSz w:w="11900" w:h="16820"/>
      <w:pgMar w:top="820" w:right="900" w:bottom="600" w:left="1200" w:header="0" w:footer="4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E2AA7" w14:textId="77777777" w:rsidR="00233815" w:rsidRDefault="00233815">
      <w:r>
        <w:separator/>
      </w:r>
    </w:p>
  </w:endnote>
  <w:endnote w:type="continuationSeparator" w:id="0">
    <w:p w14:paraId="515D49AC" w14:textId="77777777" w:rsidR="00233815" w:rsidRDefault="00233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87699" w14:textId="6911057C" w:rsidR="0049286E" w:rsidRPr="00F65EBE" w:rsidRDefault="0049286E" w:rsidP="00F65EBE">
    <w:pPr>
      <w:pStyle w:val="Footer"/>
    </w:pPr>
    <w:r>
      <w:rPr>
        <w:noProof/>
      </w:rPr>
      <mc:AlternateContent>
        <mc:Choice Requires="wps">
          <w:drawing>
            <wp:anchor distT="0" distB="0" distL="114300" distR="114300" simplePos="0" relativeHeight="503302184" behindDoc="0" locked="0" layoutInCell="1" allowOverlap="1" wp14:anchorId="4D0C4E7F" wp14:editId="614705D2">
              <wp:simplePos x="0" y="0"/>
              <wp:positionH relativeFrom="leftMargin">
                <wp:posOffset>304800</wp:posOffset>
              </wp:positionH>
              <wp:positionV relativeFrom="paragraph">
                <wp:posOffset>31750</wp:posOffset>
              </wp:positionV>
              <wp:extent cx="1630680" cy="266700"/>
              <wp:effectExtent l="0" t="0" r="7620" b="0"/>
              <wp:wrapThrough wrapText="bothSides">
                <wp:wrapPolygon edited="0">
                  <wp:start x="0" y="0"/>
                  <wp:lineTo x="0" y="20057"/>
                  <wp:lineTo x="21449" y="20057"/>
                  <wp:lineTo x="21449" y="0"/>
                  <wp:lineTo x="0" y="0"/>
                </wp:wrapPolygon>
              </wp:wrapThrough>
              <wp:docPr id="46" name="Text Box 46"/>
              <wp:cNvGraphicFramePr/>
              <a:graphic xmlns:a="http://schemas.openxmlformats.org/drawingml/2006/main">
                <a:graphicData uri="http://schemas.microsoft.com/office/word/2010/wordprocessingShape">
                  <wps:wsp>
                    <wps:cNvSpPr txBox="1"/>
                    <wps:spPr>
                      <a:xfrm>
                        <a:off x="0" y="0"/>
                        <a:ext cx="1630680" cy="266700"/>
                      </a:xfrm>
                      <a:prstGeom prst="rect">
                        <a:avLst/>
                      </a:prstGeom>
                      <a:solidFill>
                        <a:schemeClr val="lt1"/>
                      </a:solidFill>
                      <a:ln w="6350">
                        <a:noFill/>
                      </a:ln>
                    </wps:spPr>
                    <wps:txbx>
                      <w:txbxContent>
                        <w:p w14:paraId="376CD90D" w14:textId="33F39162" w:rsidR="0049286E" w:rsidRPr="0067782A" w:rsidRDefault="0049286E">
                          <w:pPr>
                            <w:rPr>
                              <w:lang w:val="en-ZA"/>
                            </w:rPr>
                          </w:pPr>
                          <w:r>
                            <w:rPr>
                              <w:lang w:val="en-ZA"/>
                            </w:rPr>
                            <w:t>Initials: 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0C4E7F" id="_x0000_t202" coordsize="21600,21600" o:spt="202" path="m,l,21600r21600,l21600,xe">
              <v:stroke joinstyle="miter"/>
              <v:path gradientshapeok="t" o:connecttype="rect"/>
            </v:shapetype>
            <v:shape id="Text Box 46" o:spid="_x0000_s1028" type="#_x0000_t202" style="position:absolute;margin-left:24pt;margin-top:2.5pt;width:128.4pt;height:21pt;z-index:5033021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" fillcolor="white [3201]" stroked="f" strokeweight=".5pt">
              <v:textbox>
                <w:txbxContent>
                  <w:p w14:paraId="376CD90D" w14:textId="33F39162" w:rsidR="0049286E" w:rsidRPr="0067782A" w:rsidRDefault="0049286E">
                    <w:pPr>
                      <w:rPr>
                        <w:lang w:val="en-ZA"/>
                      </w:rPr>
                    </w:pPr>
                    <w:r>
                      <w:rPr>
                        <w:lang w:val="en-ZA"/>
                      </w:rPr>
                      <w:t>Initials: ____________</w:t>
                    </w:r>
                  </w:p>
                </w:txbxContent>
              </v:textbox>
              <w10:wrap type="through" anchorx="margin"/>
            </v:shape>
          </w:pict>
        </mc:Fallback>
      </mc:AlternateContent>
    </w:r>
    <w:r>
      <w:rPr>
        <w:noProof/>
      </w:rPr>
      <mc:AlternateContent>
        <mc:Choice Requires="wps">
          <w:drawing>
            <wp:anchor distT="0" distB="0" distL="114300" distR="114300" simplePos="0" relativeHeight="503299112" behindDoc="0" locked="0" layoutInCell="1" allowOverlap="1" wp14:anchorId="64C90D5C" wp14:editId="10126901">
              <wp:simplePos x="0" y="0"/>
              <wp:positionH relativeFrom="margin">
                <wp:posOffset>114299</wp:posOffset>
              </wp:positionH>
              <wp:positionV relativeFrom="paragraph">
                <wp:posOffset>137160</wp:posOffset>
              </wp:positionV>
              <wp:extent cx="7746138" cy="731542"/>
              <wp:effectExtent l="0" t="647700" r="0" b="316230"/>
              <wp:wrapNone/>
              <wp:docPr id="37" name="Freeform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144901">
                        <a:off x="0" y="0"/>
                        <a:ext cx="7746138" cy="731542"/>
                      </a:xfrm>
                      <a:custGeom>
                        <a:avLst/>
                        <a:gdLst>
                          <a:gd name="T0" fmla="*/ 0 w 7745925"/>
                          <a:gd name="T1" fmla="*/ 640080 h 731520"/>
                          <a:gd name="T2" fmla="*/ 202125 w 7745925"/>
                          <a:gd name="T3" fmla="*/ 0 h 731520"/>
                          <a:gd name="T4" fmla="*/ 7745925 w 7745925"/>
                          <a:gd name="T5" fmla="*/ 434340 h 731520"/>
                          <a:gd name="T6" fmla="*/ 7745925 w 7745925"/>
                          <a:gd name="T7" fmla="*/ 731520 h 731520"/>
                          <a:gd name="T8" fmla="*/ 0 w 7745925"/>
                          <a:gd name="T9" fmla="*/ 640080 h 731520"/>
                        </a:gdLst>
                        <a:ahLst/>
                        <a:cxnLst>
                          <a:cxn ang="0">
                            <a:pos x="T0" y="T1"/>
                          </a:cxn>
                          <a:cxn ang="0">
                            <a:pos x="T2" y="T3"/>
                          </a:cxn>
                          <a:cxn ang="0">
                            <a:pos x="T4" y="T5"/>
                          </a:cxn>
                          <a:cxn ang="0">
                            <a:pos x="T6" y="T7"/>
                          </a:cxn>
                          <a:cxn ang="0">
                            <a:pos x="T8" y="T9"/>
                          </a:cxn>
                        </a:cxnLst>
                        <a:rect l="0" t="0" r="r" b="b"/>
                        <a:pathLst>
                          <a:path w="7745925" h="731520">
                            <a:moveTo>
                              <a:pt x="0" y="640080"/>
                            </a:moveTo>
                            <a:lnTo>
                              <a:pt x="202125" y="0"/>
                            </a:lnTo>
                            <a:lnTo>
                              <a:pt x="7745925" y="434340"/>
                            </a:lnTo>
                            <a:lnTo>
                              <a:pt x="7745925" y="731520"/>
                            </a:lnTo>
                            <a:lnTo>
                              <a:pt x="0" y="640080"/>
                            </a:lnTo>
                            <a:close/>
                          </a:path>
                        </a:pathLst>
                      </a:custGeom>
                      <a:solidFill>
                        <a:schemeClr val="accent2">
                          <a:lumMod val="40000"/>
                          <a:lumOff val="60000"/>
                          <a:alpha val="80000"/>
                        </a:schemeClr>
                      </a:solidFill>
                      <a:ln>
                        <a:noFill/>
                      </a:ln>
                      <a:effectLst/>
                      <a:extLst/>
                    </wps:spPr>
                    <wps:bodyPr rot="0" vert="horz" wrap="square" lIns="91440" tIns="45720" rIns="91440" bIns="45720" anchor="t" anchorCtr="0" upright="1">
                      <a:noAutofit/>
                    </wps:bodyPr>
                  </wps:wsp>
                </a:graphicData>
              </a:graphic>
            </wp:anchor>
          </w:drawing>
        </mc:Choice>
        <mc:Fallback>
          <w:pict>
            <v:shape w14:anchorId="55169C25" id="Freeform 33" o:spid="_x0000_s1026" style="position:absolute;margin-left:9pt;margin-top:10.8pt;width:609.95pt;height:57.6pt;rotation:11080937fd;z-index:503299112;visibility:visible;mso-wrap-style:square;mso-wrap-distance-left:9pt;mso-wrap-distance-top:0;mso-wrap-distance-right:9pt;mso-wrap-distance-bottom:0;mso-position-horizontal:absolute;mso-position-horizontal-relative:margin;mso-position-vertical:absolute;mso-position-vertical-relative:text;v-text-anchor:top" coordsize="77459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" path="m,640080l202125,,7745925,434340r,297180l,640080xe" fillcolor="#b7e995 [1301]" stroked="f">
              <v:fill opacity="52428f"/>
              <v:path arrowok="t" o:connecttype="custom" o:connectlocs="0,640099;202131,0;7746138,434353;7746138,731542;0,640099" o:connectangles="0,0,0,0,0"/>
              <w10:wrap anchorx="margin"/>
            </v:shape>
          </w:pict>
        </mc:Fallback>
      </mc:AlternateContent>
    </w:r>
    <w:r>
      <w:rPr>
        <w:noProof/>
      </w:rPr>
      <mc:AlternateContent>
        <mc:Choice Requires="wps">
          <w:drawing>
            <wp:anchor distT="0" distB="0" distL="114300" distR="114300" simplePos="0" relativeHeight="503301160" behindDoc="0" locked="0" layoutInCell="1" allowOverlap="1" wp14:anchorId="2D52F207" wp14:editId="621BC5E4">
              <wp:simplePos x="0" y="0"/>
              <wp:positionH relativeFrom="margin">
                <wp:align>left</wp:align>
              </wp:positionH>
              <wp:positionV relativeFrom="paragraph">
                <wp:posOffset>274954</wp:posOffset>
              </wp:positionV>
              <wp:extent cx="7396480" cy="1051560"/>
              <wp:effectExtent l="57150" t="552450" r="0" b="53340"/>
              <wp:wrapNone/>
              <wp:docPr id="38" name="Freeform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0178009">
                        <a:off x="0" y="0"/>
                        <a:ext cx="7396480" cy="1051560"/>
                      </a:xfrm>
                      <a:custGeom>
                        <a:avLst/>
                        <a:gdLst>
                          <a:gd name="T0" fmla="*/ 0 w 7745925"/>
                          <a:gd name="T1" fmla="*/ 640080 h 731520"/>
                          <a:gd name="T2" fmla="*/ 202125 w 7745925"/>
                          <a:gd name="T3" fmla="*/ 0 h 731520"/>
                          <a:gd name="T4" fmla="*/ 7745925 w 7745925"/>
                          <a:gd name="T5" fmla="*/ 434340 h 731520"/>
                          <a:gd name="T6" fmla="*/ 7745925 w 7745925"/>
                          <a:gd name="T7" fmla="*/ 731520 h 731520"/>
                          <a:gd name="T8" fmla="*/ 0 w 7745925"/>
                          <a:gd name="T9" fmla="*/ 640080 h 731520"/>
                        </a:gdLst>
                        <a:ahLst/>
                        <a:cxnLst>
                          <a:cxn ang="0">
                            <a:pos x="T0" y="T1"/>
                          </a:cxn>
                          <a:cxn ang="0">
                            <a:pos x="T2" y="T3"/>
                          </a:cxn>
                          <a:cxn ang="0">
                            <a:pos x="T4" y="T5"/>
                          </a:cxn>
                          <a:cxn ang="0">
                            <a:pos x="T6" y="T7"/>
                          </a:cxn>
                          <a:cxn ang="0">
                            <a:pos x="T8" y="T9"/>
                          </a:cxn>
                        </a:cxnLst>
                        <a:rect l="0" t="0" r="r" b="b"/>
                        <a:pathLst>
                          <a:path w="7745925" h="731520">
                            <a:moveTo>
                              <a:pt x="0" y="640080"/>
                            </a:moveTo>
                            <a:lnTo>
                              <a:pt x="202125" y="0"/>
                            </a:lnTo>
                            <a:lnTo>
                              <a:pt x="7745925" y="434340"/>
                            </a:lnTo>
                            <a:lnTo>
                              <a:pt x="7745925" y="731520"/>
                            </a:lnTo>
                            <a:lnTo>
                              <a:pt x="0" y="640080"/>
                            </a:lnTo>
                            <a:close/>
                          </a:path>
                        </a:pathLst>
                      </a:custGeom>
                      <a:solidFill>
                        <a:schemeClr val="accent2">
                          <a:lumMod val="60000"/>
                          <a:lumOff val="40000"/>
                          <a:alpha val="97255"/>
                        </a:schemeClr>
                      </a:solidFill>
                      <a:ln>
                        <a:solidFill>
                          <a:srgbClr val="00B050"/>
                        </a:solidFill>
                      </a:ln>
                      <a:effectLst/>
                      <a:extLst/>
                    </wps:spPr>
                    <wps:bodyPr rot="0" vert="horz" wrap="square" lIns="91440" tIns="45720" rIns="91440" bIns="45720" anchor="t" anchorCtr="0" upright="1">
                      <a:noAutofit/>
                    </wps:bodyPr>
                  </wps:wsp>
                </a:graphicData>
              </a:graphic>
            </wp:anchor>
          </w:drawing>
        </mc:Choice>
        <mc:Fallback>
          <w:pict>
            <v:shape w14:anchorId="6F6F3D14" id="Freeform 32" o:spid="_x0000_s1026" style="position:absolute;margin-left:0;margin-top:21.65pt;width:582.4pt;height:82.8pt;rotation:11117100fd;z-index:503301160;visibility:visible;mso-wrap-style:square;mso-wrap-distance-left:9pt;mso-wrap-distance-top:0;mso-wrap-distance-right:9pt;mso-wrap-distance-bottom:0;mso-position-horizontal:left;mso-position-horizontal-relative:margin;mso-position-vertical:absolute;mso-position-vertical-relative:text;v-text-anchor:top" coordsize="7745925,731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" path="m,640080l202125,,7745925,434340r,297180l,640080xe" fillcolor="#93de61 [1941]" strokecolor="#00b050">
              <v:fill opacity="63736f"/>
              <v:path arrowok="t" o:connecttype="custom" o:connectlocs="0,920115;193006,0;7396480,624364;7396480,1051560;0,920115" o:connectangles="0,0,0,0,0"/>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77761" w14:textId="77777777" w:rsidR="00233815" w:rsidRDefault="00233815">
      <w:r>
        <w:separator/>
      </w:r>
    </w:p>
  </w:footnote>
  <w:footnote w:type="continuationSeparator" w:id="0">
    <w:p w14:paraId="529E9007" w14:textId="77777777" w:rsidR="00233815" w:rsidRDefault="00233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13A65" w14:textId="77777777" w:rsidR="0049286E" w:rsidRDefault="0049286E">
    <w:pPr>
      <w:pStyle w:val="Header"/>
    </w:pPr>
    <w:r>
      <w:rPr>
        <w:noProof/>
      </w:rPr>
      <w:drawing>
        <wp:anchor distT="0" distB="0" distL="114300" distR="114300" simplePos="0" relativeHeight="503297064" behindDoc="0" locked="0" layoutInCell="1" allowOverlap="1" wp14:anchorId="5EFDA1B6" wp14:editId="4331B3BC">
          <wp:simplePos x="0" y="0"/>
          <wp:positionH relativeFrom="page">
            <wp:posOffset>6024245</wp:posOffset>
          </wp:positionH>
          <wp:positionV relativeFrom="paragraph">
            <wp:posOffset>-7620</wp:posOffset>
          </wp:positionV>
          <wp:extent cx="1271424" cy="967740"/>
          <wp:effectExtent l="0" t="0" r="5080" b="381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271424" cy="9677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670EF3"/>
    <w:multiLevelType w:val="hybridMultilevel"/>
    <w:tmpl w:val="72A80CDC"/>
    <w:lvl w:ilvl="0" w:tplc="C642634A">
      <w:start w:val="1"/>
      <w:numFmt w:val="decimal"/>
      <w:lvlText w:val="%1."/>
      <w:lvlJc w:val="left"/>
      <w:pPr>
        <w:ind w:left="608" w:hanging="392"/>
      </w:pPr>
      <w:rPr>
        <w:rFonts w:ascii="Arial" w:eastAsia="Arial" w:hAnsi="Arial" w:cs="Arial" w:hint="default"/>
        <w:w w:val="99"/>
        <w:sz w:val="20"/>
        <w:szCs w:val="20"/>
      </w:rPr>
    </w:lvl>
    <w:lvl w:ilvl="1" w:tplc="9B36FEEE">
      <w:numFmt w:val="bullet"/>
      <w:lvlText w:val="•"/>
      <w:lvlJc w:val="left"/>
      <w:pPr>
        <w:ind w:left="1520" w:hanging="392"/>
      </w:pPr>
      <w:rPr>
        <w:rFonts w:hint="default"/>
      </w:rPr>
    </w:lvl>
    <w:lvl w:ilvl="2" w:tplc="932C8634">
      <w:numFmt w:val="bullet"/>
      <w:lvlText w:val="•"/>
      <w:lvlJc w:val="left"/>
      <w:pPr>
        <w:ind w:left="2440" w:hanging="392"/>
      </w:pPr>
      <w:rPr>
        <w:rFonts w:hint="default"/>
      </w:rPr>
    </w:lvl>
    <w:lvl w:ilvl="3" w:tplc="222C75C0">
      <w:numFmt w:val="bullet"/>
      <w:lvlText w:val="•"/>
      <w:lvlJc w:val="left"/>
      <w:pPr>
        <w:ind w:left="3360" w:hanging="392"/>
      </w:pPr>
      <w:rPr>
        <w:rFonts w:hint="default"/>
      </w:rPr>
    </w:lvl>
    <w:lvl w:ilvl="4" w:tplc="D4706474">
      <w:numFmt w:val="bullet"/>
      <w:lvlText w:val="•"/>
      <w:lvlJc w:val="left"/>
      <w:pPr>
        <w:ind w:left="4280" w:hanging="392"/>
      </w:pPr>
      <w:rPr>
        <w:rFonts w:hint="default"/>
      </w:rPr>
    </w:lvl>
    <w:lvl w:ilvl="5" w:tplc="1EACFA6E">
      <w:numFmt w:val="bullet"/>
      <w:lvlText w:val="•"/>
      <w:lvlJc w:val="left"/>
      <w:pPr>
        <w:ind w:left="5200" w:hanging="392"/>
      </w:pPr>
      <w:rPr>
        <w:rFonts w:hint="default"/>
      </w:rPr>
    </w:lvl>
    <w:lvl w:ilvl="6" w:tplc="15F25BB8">
      <w:numFmt w:val="bullet"/>
      <w:lvlText w:val="•"/>
      <w:lvlJc w:val="left"/>
      <w:pPr>
        <w:ind w:left="6120" w:hanging="392"/>
      </w:pPr>
      <w:rPr>
        <w:rFonts w:hint="default"/>
      </w:rPr>
    </w:lvl>
    <w:lvl w:ilvl="7" w:tplc="FFF85162">
      <w:numFmt w:val="bullet"/>
      <w:lvlText w:val="•"/>
      <w:lvlJc w:val="left"/>
      <w:pPr>
        <w:ind w:left="7040" w:hanging="392"/>
      </w:pPr>
      <w:rPr>
        <w:rFonts w:hint="default"/>
      </w:rPr>
    </w:lvl>
    <w:lvl w:ilvl="8" w:tplc="AF225644">
      <w:numFmt w:val="bullet"/>
      <w:lvlText w:val="•"/>
      <w:lvlJc w:val="left"/>
      <w:pPr>
        <w:ind w:left="7960" w:hanging="392"/>
      </w:pPr>
      <w:rPr>
        <w:rFonts w:hint="default"/>
      </w:rPr>
    </w:lvl>
  </w:abstractNum>
  <w:abstractNum w:abstractNumId="1" w15:restartNumberingAfterBreak="0">
    <w:nsid w:val="7ADB7C95"/>
    <w:multiLevelType w:val="hybridMultilevel"/>
    <w:tmpl w:val="5C10574C"/>
    <w:lvl w:ilvl="0" w:tplc="99FE4E24">
      <w:start w:val="1"/>
      <w:numFmt w:val="decimal"/>
      <w:lvlText w:val="%1."/>
      <w:lvlJc w:val="left"/>
      <w:pPr>
        <w:ind w:left="608" w:hanging="392"/>
      </w:pPr>
      <w:rPr>
        <w:rFonts w:ascii="Arial" w:eastAsia="Arial" w:hAnsi="Arial" w:cs="Arial" w:hint="default"/>
        <w:w w:val="99"/>
        <w:sz w:val="20"/>
        <w:szCs w:val="20"/>
      </w:rPr>
    </w:lvl>
    <w:lvl w:ilvl="1" w:tplc="329AC248">
      <w:numFmt w:val="bullet"/>
      <w:lvlText w:val="•"/>
      <w:lvlJc w:val="left"/>
      <w:pPr>
        <w:ind w:left="1520" w:hanging="392"/>
      </w:pPr>
      <w:rPr>
        <w:rFonts w:hint="default"/>
      </w:rPr>
    </w:lvl>
    <w:lvl w:ilvl="2" w:tplc="FFF89BB0">
      <w:numFmt w:val="bullet"/>
      <w:lvlText w:val="•"/>
      <w:lvlJc w:val="left"/>
      <w:pPr>
        <w:ind w:left="2440" w:hanging="392"/>
      </w:pPr>
      <w:rPr>
        <w:rFonts w:hint="default"/>
      </w:rPr>
    </w:lvl>
    <w:lvl w:ilvl="3" w:tplc="29E6C190">
      <w:numFmt w:val="bullet"/>
      <w:lvlText w:val="•"/>
      <w:lvlJc w:val="left"/>
      <w:pPr>
        <w:ind w:left="3360" w:hanging="392"/>
      </w:pPr>
      <w:rPr>
        <w:rFonts w:hint="default"/>
      </w:rPr>
    </w:lvl>
    <w:lvl w:ilvl="4" w:tplc="51A80786">
      <w:numFmt w:val="bullet"/>
      <w:lvlText w:val="•"/>
      <w:lvlJc w:val="left"/>
      <w:pPr>
        <w:ind w:left="4280" w:hanging="392"/>
      </w:pPr>
      <w:rPr>
        <w:rFonts w:hint="default"/>
      </w:rPr>
    </w:lvl>
    <w:lvl w:ilvl="5" w:tplc="DA1C0096">
      <w:numFmt w:val="bullet"/>
      <w:lvlText w:val="•"/>
      <w:lvlJc w:val="left"/>
      <w:pPr>
        <w:ind w:left="5200" w:hanging="392"/>
      </w:pPr>
      <w:rPr>
        <w:rFonts w:hint="default"/>
      </w:rPr>
    </w:lvl>
    <w:lvl w:ilvl="6" w:tplc="CC322ECC">
      <w:numFmt w:val="bullet"/>
      <w:lvlText w:val="•"/>
      <w:lvlJc w:val="left"/>
      <w:pPr>
        <w:ind w:left="6120" w:hanging="392"/>
      </w:pPr>
      <w:rPr>
        <w:rFonts w:hint="default"/>
      </w:rPr>
    </w:lvl>
    <w:lvl w:ilvl="7" w:tplc="A802C900">
      <w:numFmt w:val="bullet"/>
      <w:lvlText w:val="•"/>
      <w:lvlJc w:val="left"/>
      <w:pPr>
        <w:ind w:left="7040" w:hanging="392"/>
      </w:pPr>
      <w:rPr>
        <w:rFonts w:hint="default"/>
      </w:rPr>
    </w:lvl>
    <w:lvl w:ilvl="8" w:tplc="7F52EE42">
      <w:numFmt w:val="bullet"/>
      <w:lvlText w:val="•"/>
      <w:lvlJc w:val="left"/>
      <w:pPr>
        <w:ind w:left="7960" w:hanging="392"/>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MzI2NjUwNTU2tzBX0lEKTi0uzszPAykwrAUAKpz8aSwAAAA="/>
  </w:docVars>
  <w:rsids>
    <w:rsidRoot w:val="0029196C"/>
    <w:rsid w:val="00016E48"/>
    <w:rsid w:val="0007017C"/>
    <w:rsid w:val="000D258F"/>
    <w:rsid w:val="00111534"/>
    <w:rsid w:val="001317AB"/>
    <w:rsid w:val="00164FBE"/>
    <w:rsid w:val="001F1816"/>
    <w:rsid w:val="00233815"/>
    <w:rsid w:val="00241D6A"/>
    <w:rsid w:val="002426BE"/>
    <w:rsid w:val="0029196C"/>
    <w:rsid w:val="002938AC"/>
    <w:rsid w:val="00294C82"/>
    <w:rsid w:val="002D721B"/>
    <w:rsid w:val="00393AC3"/>
    <w:rsid w:val="003A1AE2"/>
    <w:rsid w:val="003A4A6C"/>
    <w:rsid w:val="003B7EA5"/>
    <w:rsid w:val="003F0C77"/>
    <w:rsid w:val="00444703"/>
    <w:rsid w:val="0049286E"/>
    <w:rsid w:val="00494C84"/>
    <w:rsid w:val="004F48EA"/>
    <w:rsid w:val="005271BB"/>
    <w:rsid w:val="00534C5A"/>
    <w:rsid w:val="00563648"/>
    <w:rsid w:val="00652E25"/>
    <w:rsid w:val="0067782A"/>
    <w:rsid w:val="00682FD6"/>
    <w:rsid w:val="006B72E0"/>
    <w:rsid w:val="006D4127"/>
    <w:rsid w:val="006F3A1D"/>
    <w:rsid w:val="007276B9"/>
    <w:rsid w:val="00783134"/>
    <w:rsid w:val="007B1375"/>
    <w:rsid w:val="00834F2D"/>
    <w:rsid w:val="008A474C"/>
    <w:rsid w:val="008A797C"/>
    <w:rsid w:val="009910A8"/>
    <w:rsid w:val="009A08AD"/>
    <w:rsid w:val="009B5ED7"/>
    <w:rsid w:val="009D1B35"/>
    <w:rsid w:val="009E77F3"/>
    <w:rsid w:val="00A060F5"/>
    <w:rsid w:val="00A24C61"/>
    <w:rsid w:val="00A37D0F"/>
    <w:rsid w:val="00A67D34"/>
    <w:rsid w:val="00A9652F"/>
    <w:rsid w:val="00B033E4"/>
    <w:rsid w:val="00B7423D"/>
    <w:rsid w:val="00B83516"/>
    <w:rsid w:val="00B92D5D"/>
    <w:rsid w:val="00BF65A3"/>
    <w:rsid w:val="00C05C63"/>
    <w:rsid w:val="00C905A5"/>
    <w:rsid w:val="00CF6D93"/>
    <w:rsid w:val="00D0727C"/>
    <w:rsid w:val="00D62971"/>
    <w:rsid w:val="00D67214"/>
    <w:rsid w:val="00D84EEA"/>
    <w:rsid w:val="00DC0E9E"/>
    <w:rsid w:val="00DD7ED3"/>
    <w:rsid w:val="00E214C9"/>
    <w:rsid w:val="00EE411C"/>
    <w:rsid w:val="00F438D7"/>
    <w:rsid w:val="00F65EBE"/>
    <w:rsid w:val="00F902DD"/>
    <w:rsid w:val="00FB5052"/>
    <w:rsid w:val="00FB722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71F9"/>
  <w15:docId w15:val="{0D1F3A02-B2B4-490B-A1A7-CC62B0728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216"/>
      <w:outlineLvl w:val="0"/>
    </w:pPr>
    <w:rPr>
      <w:b/>
      <w:bCs/>
      <w:sz w:val="28"/>
      <w:szCs w:val="28"/>
    </w:rPr>
  </w:style>
  <w:style w:type="paragraph" w:styleId="Heading2">
    <w:name w:val="heading 2"/>
    <w:basedOn w:val="Normal"/>
    <w:uiPriority w:val="1"/>
    <w:qFormat/>
    <w:pPr>
      <w:spacing w:line="272" w:lineRule="exact"/>
      <w:ind w:left="216"/>
      <w:outlineLvl w:val="1"/>
    </w:pPr>
    <w:rPr>
      <w:b/>
      <w:bCs/>
      <w:sz w:val="24"/>
      <w:szCs w:val="24"/>
    </w:rPr>
  </w:style>
  <w:style w:type="paragraph" w:styleId="Heading3">
    <w:name w:val="heading 3"/>
    <w:basedOn w:val="Normal"/>
    <w:uiPriority w:val="1"/>
    <w:qFormat/>
    <w:pPr>
      <w:spacing w:line="229" w:lineRule="exact"/>
      <w:ind w:left="216"/>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ind w:left="608" w:right="529" w:hanging="392"/>
    </w:pPr>
  </w:style>
  <w:style w:type="paragraph" w:customStyle="1" w:styleId="TableParagraph">
    <w:name w:val="Table Paragraph"/>
    <w:basedOn w:val="Normal"/>
    <w:uiPriority w:val="1"/>
    <w:qFormat/>
    <w:pPr>
      <w:spacing w:before="2" w:line="190" w:lineRule="exact"/>
      <w:jc w:val="center"/>
    </w:pPr>
  </w:style>
  <w:style w:type="character" w:styleId="Hyperlink">
    <w:name w:val="Hyperlink"/>
    <w:basedOn w:val="DefaultParagraphFont"/>
    <w:uiPriority w:val="99"/>
    <w:unhideWhenUsed/>
    <w:rsid w:val="00D67214"/>
    <w:rPr>
      <w:color w:val="99CA3C" w:themeColor="hyperlink"/>
      <w:u w:val="single"/>
    </w:rPr>
  </w:style>
  <w:style w:type="character" w:styleId="UnresolvedMention">
    <w:name w:val="Unresolved Mention"/>
    <w:basedOn w:val="DefaultParagraphFont"/>
    <w:uiPriority w:val="99"/>
    <w:semiHidden/>
    <w:unhideWhenUsed/>
    <w:rsid w:val="00D67214"/>
    <w:rPr>
      <w:color w:val="808080"/>
      <w:shd w:val="clear" w:color="auto" w:fill="E6E6E6"/>
    </w:rPr>
  </w:style>
  <w:style w:type="paragraph" w:styleId="Header">
    <w:name w:val="header"/>
    <w:basedOn w:val="Normal"/>
    <w:link w:val="HeaderChar"/>
    <w:uiPriority w:val="99"/>
    <w:unhideWhenUsed/>
    <w:rsid w:val="00D67214"/>
    <w:pPr>
      <w:tabs>
        <w:tab w:val="center" w:pos="4513"/>
        <w:tab w:val="right" w:pos="9026"/>
      </w:tabs>
    </w:pPr>
  </w:style>
  <w:style w:type="character" w:customStyle="1" w:styleId="HeaderChar">
    <w:name w:val="Header Char"/>
    <w:basedOn w:val="DefaultParagraphFont"/>
    <w:link w:val="Header"/>
    <w:uiPriority w:val="99"/>
    <w:rsid w:val="00D67214"/>
    <w:rPr>
      <w:rFonts w:ascii="Arial" w:eastAsia="Arial" w:hAnsi="Arial" w:cs="Arial"/>
    </w:rPr>
  </w:style>
  <w:style w:type="paragraph" w:styleId="Footer">
    <w:name w:val="footer"/>
    <w:basedOn w:val="Normal"/>
    <w:link w:val="FooterChar"/>
    <w:uiPriority w:val="99"/>
    <w:unhideWhenUsed/>
    <w:rsid w:val="00D67214"/>
    <w:pPr>
      <w:tabs>
        <w:tab w:val="center" w:pos="4513"/>
        <w:tab w:val="right" w:pos="9026"/>
      </w:tabs>
    </w:pPr>
  </w:style>
  <w:style w:type="character" w:customStyle="1" w:styleId="FooterChar">
    <w:name w:val="Footer Char"/>
    <w:basedOn w:val="DefaultParagraphFont"/>
    <w:link w:val="Footer"/>
    <w:uiPriority w:val="99"/>
    <w:rsid w:val="00D67214"/>
    <w:rPr>
      <w:rFonts w:ascii="Arial" w:eastAsia="Arial" w:hAnsi="Arial" w:cs="Arial"/>
    </w:rPr>
  </w:style>
  <w:style w:type="paragraph" w:styleId="NormalWeb">
    <w:name w:val="Normal (Web)"/>
    <w:basedOn w:val="Normal"/>
    <w:uiPriority w:val="99"/>
    <w:semiHidden/>
    <w:unhideWhenUsed/>
    <w:rsid w:val="00F438D7"/>
    <w:pPr>
      <w:widowControl/>
      <w:autoSpaceDE/>
      <w:autoSpaceDN/>
      <w:spacing w:before="100" w:beforeAutospacing="1" w:after="100" w:afterAutospacing="1"/>
    </w:pPr>
    <w:rPr>
      <w:rFonts w:ascii="Times New Roman" w:eastAsia="Times New Roman" w:hAnsi="Times New Roman" w:cs="Times New Roman"/>
      <w:sz w:val="24"/>
      <w:szCs w:val="24"/>
      <w:lang w:val="en-ZA" w:eastAsia="en-ZA"/>
    </w:rPr>
  </w:style>
  <w:style w:type="character" w:customStyle="1" w:styleId="wmi-callto">
    <w:name w:val="wmi-callto"/>
    <w:basedOn w:val="DefaultParagraphFont"/>
    <w:rsid w:val="00F438D7"/>
  </w:style>
  <w:style w:type="character" w:customStyle="1" w:styleId="BodyTextChar">
    <w:name w:val="Body Text Char"/>
    <w:basedOn w:val="DefaultParagraphFont"/>
    <w:link w:val="BodyText"/>
    <w:uiPriority w:val="1"/>
    <w:rsid w:val="000D258F"/>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9133">
      <w:bodyDiv w:val="1"/>
      <w:marLeft w:val="0"/>
      <w:marRight w:val="0"/>
      <w:marTop w:val="0"/>
      <w:marBottom w:val="0"/>
      <w:divBdr>
        <w:top w:val="none" w:sz="0" w:space="0" w:color="auto"/>
        <w:left w:val="none" w:sz="0" w:space="0" w:color="auto"/>
        <w:bottom w:val="none" w:sz="0" w:space="0" w:color="auto"/>
        <w:right w:val="none" w:sz="0" w:space="0" w:color="auto"/>
      </w:divBdr>
    </w:div>
    <w:div w:id="818155422">
      <w:bodyDiv w:val="1"/>
      <w:marLeft w:val="0"/>
      <w:marRight w:val="0"/>
      <w:marTop w:val="0"/>
      <w:marBottom w:val="0"/>
      <w:divBdr>
        <w:top w:val="none" w:sz="0" w:space="0" w:color="auto"/>
        <w:left w:val="none" w:sz="0" w:space="0" w:color="auto"/>
        <w:bottom w:val="none" w:sz="0" w:space="0" w:color="auto"/>
        <w:right w:val="none" w:sz="0" w:space="0" w:color="auto"/>
      </w:divBdr>
    </w:div>
    <w:div w:id="1073774148">
      <w:bodyDiv w:val="1"/>
      <w:marLeft w:val="0"/>
      <w:marRight w:val="0"/>
      <w:marTop w:val="0"/>
      <w:marBottom w:val="0"/>
      <w:divBdr>
        <w:top w:val="none" w:sz="0" w:space="0" w:color="auto"/>
        <w:left w:val="none" w:sz="0" w:space="0" w:color="auto"/>
        <w:bottom w:val="none" w:sz="0" w:space="0" w:color="auto"/>
        <w:right w:val="none" w:sz="0" w:space="0" w:color="auto"/>
      </w:divBdr>
    </w:div>
    <w:div w:id="1135097498">
      <w:bodyDiv w:val="1"/>
      <w:marLeft w:val="0"/>
      <w:marRight w:val="0"/>
      <w:marTop w:val="0"/>
      <w:marBottom w:val="0"/>
      <w:divBdr>
        <w:top w:val="none" w:sz="0" w:space="0" w:color="auto"/>
        <w:left w:val="none" w:sz="0" w:space="0" w:color="auto"/>
        <w:bottom w:val="none" w:sz="0" w:space="0" w:color="auto"/>
        <w:right w:val="none" w:sz="0" w:space="0" w:color="auto"/>
      </w:divBdr>
    </w:div>
    <w:div w:id="1142768622">
      <w:bodyDiv w:val="1"/>
      <w:marLeft w:val="0"/>
      <w:marRight w:val="0"/>
      <w:marTop w:val="0"/>
      <w:marBottom w:val="0"/>
      <w:divBdr>
        <w:top w:val="none" w:sz="0" w:space="0" w:color="auto"/>
        <w:left w:val="none" w:sz="0" w:space="0" w:color="auto"/>
        <w:bottom w:val="none" w:sz="0" w:space="0" w:color="auto"/>
        <w:right w:val="none" w:sz="0" w:space="0" w:color="auto"/>
      </w:divBdr>
    </w:div>
    <w:div w:id="1271625985">
      <w:bodyDiv w:val="1"/>
      <w:marLeft w:val="0"/>
      <w:marRight w:val="0"/>
      <w:marTop w:val="0"/>
      <w:marBottom w:val="0"/>
      <w:divBdr>
        <w:top w:val="none" w:sz="0" w:space="0" w:color="auto"/>
        <w:left w:val="none" w:sz="0" w:space="0" w:color="auto"/>
        <w:bottom w:val="none" w:sz="0" w:space="0" w:color="auto"/>
        <w:right w:val="none" w:sz="0" w:space="0" w:color="auto"/>
      </w:divBdr>
    </w:div>
    <w:div w:id="1602908238">
      <w:bodyDiv w:val="1"/>
      <w:marLeft w:val="0"/>
      <w:marRight w:val="0"/>
      <w:marTop w:val="0"/>
      <w:marBottom w:val="0"/>
      <w:divBdr>
        <w:top w:val="none" w:sz="0" w:space="0" w:color="auto"/>
        <w:left w:val="none" w:sz="0" w:space="0" w:color="auto"/>
        <w:bottom w:val="none" w:sz="0" w:space="0" w:color="auto"/>
        <w:right w:val="none" w:sz="0" w:space="0" w:color="auto"/>
      </w:divBdr>
    </w:div>
    <w:div w:id="1870802360">
      <w:bodyDiv w:val="1"/>
      <w:marLeft w:val="0"/>
      <w:marRight w:val="0"/>
      <w:marTop w:val="0"/>
      <w:marBottom w:val="0"/>
      <w:divBdr>
        <w:top w:val="none" w:sz="0" w:space="0" w:color="auto"/>
        <w:left w:val="none" w:sz="0" w:space="0" w:color="auto"/>
        <w:bottom w:val="none" w:sz="0" w:space="0" w:color="auto"/>
        <w:right w:val="none" w:sz="0" w:space="0" w:color="auto"/>
      </w:divBdr>
    </w:div>
    <w:div w:id="2029061773">
      <w:bodyDiv w:val="1"/>
      <w:marLeft w:val="0"/>
      <w:marRight w:val="0"/>
      <w:marTop w:val="0"/>
      <w:marBottom w:val="0"/>
      <w:divBdr>
        <w:top w:val="none" w:sz="0" w:space="0" w:color="auto"/>
        <w:left w:val="none" w:sz="0" w:space="0" w:color="auto"/>
        <w:bottom w:val="none" w:sz="0" w:space="0" w:color="auto"/>
        <w:right w:val="none" w:sz="0" w:space="0" w:color="auto"/>
      </w:divBdr>
    </w:div>
    <w:div w:id="21303934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adsertor.io" TargetMode="External"/><Relationship Id="rId18" Type="http://schemas.openxmlformats.org/officeDocument/2006/relationships/hyperlink" Target="mailto:arbitrator@libertas-fun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mailto:complianceoffice@libertas-fund.com" TargetMode="External"/><Relationship Id="rId2" Type="http://schemas.openxmlformats.org/officeDocument/2006/relationships/numbering" Target="numbering.xml"/><Relationship Id="rId16" Type="http://schemas.openxmlformats.org/officeDocument/2006/relationships/hyperlink" Target="mailto:info@libertas-fund.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miratesnbd.com/en/businessbanking" TargetMode="External"/><Relationship Id="rId5" Type="http://schemas.openxmlformats.org/officeDocument/2006/relationships/webSettings" Target="webSettings.xml"/><Relationship Id="rId15" Type="http://schemas.openxmlformats.org/officeDocument/2006/relationships/hyperlink" Target="mailto:complianceoffice@libertas-fund.com" TargetMode="External"/><Relationship Id="rId10" Type="http://schemas.openxmlformats.org/officeDocument/2006/relationships/hyperlink" Target="mailto:MohammedAlI@emiratesnbd.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libertas-fun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E6387-9BEC-4E78-8ABD-C2C51AF60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2131</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Aziz</dc:creator>
  <cp:keywords/>
  <dc:description/>
  <cp:lastModifiedBy>Xiamoi</cp:lastModifiedBy>
  <cp:revision>3</cp:revision>
  <cp:lastPrinted>2018-12-20T20:40:00Z</cp:lastPrinted>
  <dcterms:created xsi:type="dcterms:W3CDTF">2019-01-02T17:45:00Z</dcterms:created>
  <dcterms:modified xsi:type="dcterms:W3CDTF">2019-01-1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Sub Systems, Inc.</vt:lpwstr>
  </property>
  <property fmtid="{D5CDD505-2E9C-101B-9397-08002B2CF9AE}" pid="3" name="LastSaved">
    <vt:filetime>2018-12-04T00:00:00Z</vt:filetime>
  </property>
</Properties>
</file>